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ED00E" w14:textId="77777777" w:rsidR="003B3730" w:rsidRDefault="00B666E1" w:rsidP="00154805">
      <w:pPr>
        <w:spacing w:after="0" w:line="240" w:lineRule="auto"/>
        <w:jc w:val="both"/>
        <w:rPr>
          <w:rFonts w:ascii="Arial" w:hAnsi="Arial" w:cs="Arial"/>
        </w:rPr>
      </w:pPr>
      <w:r>
        <w:rPr>
          <w:noProof/>
        </w:rPr>
        <w:drawing>
          <wp:anchor distT="0" distB="0" distL="114300" distR="114300" simplePos="0" relativeHeight="251664384" behindDoc="1" locked="0" layoutInCell="1" allowOverlap="1" wp14:anchorId="07693858" wp14:editId="6AA333A6">
            <wp:simplePos x="0" y="0"/>
            <wp:positionH relativeFrom="column">
              <wp:posOffset>4002405</wp:posOffset>
            </wp:positionH>
            <wp:positionV relativeFrom="paragraph">
              <wp:posOffset>-172720</wp:posOffset>
            </wp:positionV>
            <wp:extent cx="1691005" cy="810895"/>
            <wp:effectExtent l="0" t="0" r="0" b="0"/>
            <wp:wrapNone/>
            <wp:docPr id="16"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1005" cy="8108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201638A" wp14:editId="5A545EC0">
            <wp:simplePos x="0" y="0"/>
            <wp:positionH relativeFrom="column">
              <wp:posOffset>78105</wp:posOffset>
            </wp:positionH>
            <wp:positionV relativeFrom="paragraph">
              <wp:posOffset>-16510</wp:posOffset>
            </wp:positionV>
            <wp:extent cx="1388745" cy="1794510"/>
            <wp:effectExtent l="0" t="0" r="0" b="0"/>
            <wp:wrapNone/>
            <wp:docPr id="1" name="Picture 17"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U and KSA - Colour 3 lin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5059DE" w14:textId="77777777" w:rsidR="00266F1E" w:rsidRPr="00B1776A" w:rsidRDefault="007840E5" w:rsidP="00154805">
      <w:pPr>
        <w:spacing w:after="0" w:line="240" w:lineRule="auto"/>
        <w:jc w:val="both"/>
        <w:rPr>
          <w:rFonts w:ascii="Arial" w:hAnsi="Arial" w:cs="Arial"/>
        </w:rPr>
      </w:pP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p>
    <w:p w14:paraId="399456A4" w14:textId="77777777" w:rsidR="006A5B87" w:rsidRPr="00B1776A" w:rsidRDefault="006A5B87" w:rsidP="00154805">
      <w:pPr>
        <w:spacing w:after="0" w:line="240" w:lineRule="auto"/>
        <w:jc w:val="both"/>
        <w:rPr>
          <w:rFonts w:ascii="Arial" w:hAnsi="Arial" w:cs="Arial"/>
        </w:rPr>
      </w:pPr>
    </w:p>
    <w:p w14:paraId="0ACCA5E0" w14:textId="77777777" w:rsidR="006A5B87" w:rsidRPr="00B1776A" w:rsidRDefault="006A5B87" w:rsidP="00154805">
      <w:pPr>
        <w:spacing w:after="0" w:line="240" w:lineRule="auto"/>
        <w:jc w:val="both"/>
        <w:rPr>
          <w:rFonts w:ascii="Arial" w:hAnsi="Arial" w:cs="Arial"/>
        </w:rPr>
      </w:pPr>
    </w:p>
    <w:p w14:paraId="6804431C" w14:textId="77777777" w:rsidR="006A5B87" w:rsidRPr="00B1776A" w:rsidRDefault="006A5B87" w:rsidP="00154805">
      <w:pPr>
        <w:spacing w:after="0" w:line="240" w:lineRule="auto"/>
        <w:jc w:val="both"/>
        <w:rPr>
          <w:rFonts w:ascii="Arial" w:hAnsi="Arial" w:cs="Arial"/>
        </w:rPr>
      </w:pPr>
    </w:p>
    <w:p w14:paraId="068F86FB" w14:textId="77777777" w:rsidR="006A5B87" w:rsidRDefault="006A5B87" w:rsidP="00154805">
      <w:pPr>
        <w:spacing w:after="0" w:line="240" w:lineRule="auto"/>
        <w:jc w:val="both"/>
        <w:rPr>
          <w:rFonts w:ascii="Arial" w:hAnsi="Arial" w:cs="Arial"/>
        </w:rPr>
      </w:pPr>
    </w:p>
    <w:p w14:paraId="4B39FDAF" w14:textId="77777777" w:rsidR="005369E2" w:rsidRDefault="005369E2" w:rsidP="00154805">
      <w:pPr>
        <w:spacing w:after="0" w:line="240" w:lineRule="auto"/>
        <w:jc w:val="both"/>
        <w:rPr>
          <w:rFonts w:ascii="Arial" w:hAnsi="Arial" w:cs="Arial"/>
        </w:rPr>
      </w:pPr>
    </w:p>
    <w:p w14:paraId="0AC60CC0" w14:textId="77777777" w:rsidR="005369E2" w:rsidRDefault="005369E2" w:rsidP="00154805">
      <w:pPr>
        <w:spacing w:after="0" w:line="240" w:lineRule="auto"/>
        <w:jc w:val="both"/>
        <w:rPr>
          <w:rFonts w:ascii="Arial" w:hAnsi="Arial" w:cs="Arial"/>
        </w:rPr>
      </w:pPr>
    </w:p>
    <w:p w14:paraId="6AE3E3FC" w14:textId="77777777" w:rsidR="005369E2" w:rsidRDefault="005369E2" w:rsidP="00154805">
      <w:pPr>
        <w:spacing w:after="0" w:line="240" w:lineRule="auto"/>
        <w:jc w:val="both"/>
        <w:rPr>
          <w:rFonts w:ascii="Arial" w:hAnsi="Arial" w:cs="Arial"/>
        </w:rPr>
      </w:pPr>
    </w:p>
    <w:p w14:paraId="43AE2A44" w14:textId="77777777" w:rsidR="005369E2" w:rsidRDefault="005369E2" w:rsidP="00154805">
      <w:pPr>
        <w:spacing w:after="0" w:line="240" w:lineRule="auto"/>
        <w:jc w:val="both"/>
        <w:rPr>
          <w:rFonts w:ascii="Arial" w:hAnsi="Arial" w:cs="Arial"/>
        </w:rPr>
      </w:pPr>
    </w:p>
    <w:p w14:paraId="0B9845F4" w14:textId="77777777" w:rsidR="005369E2" w:rsidRDefault="005369E2" w:rsidP="00154805">
      <w:pPr>
        <w:spacing w:after="0" w:line="240" w:lineRule="auto"/>
        <w:jc w:val="both"/>
        <w:rPr>
          <w:rFonts w:ascii="Arial" w:hAnsi="Arial" w:cs="Arial"/>
        </w:rPr>
      </w:pPr>
    </w:p>
    <w:p w14:paraId="6BC04D8C" w14:textId="77777777" w:rsidR="005369E2" w:rsidRDefault="005369E2" w:rsidP="00154805">
      <w:pPr>
        <w:spacing w:after="0" w:line="240" w:lineRule="auto"/>
        <w:jc w:val="both"/>
        <w:rPr>
          <w:rFonts w:ascii="Arial" w:hAnsi="Arial" w:cs="Arial"/>
        </w:rPr>
      </w:pPr>
    </w:p>
    <w:p w14:paraId="4B6BDEA2" w14:textId="77777777" w:rsidR="005369E2" w:rsidRPr="00B1776A" w:rsidRDefault="005369E2" w:rsidP="00154805">
      <w:pPr>
        <w:spacing w:after="0" w:line="240" w:lineRule="auto"/>
        <w:jc w:val="both"/>
        <w:rPr>
          <w:rFonts w:ascii="Arial" w:hAnsi="Arial" w:cs="Arial"/>
        </w:rPr>
      </w:pPr>
    </w:p>
    <w:p w14:paraId="0448C08D" w14:textId="77777777" w:rsidR="006A5B87" w:rsidRPr="00B1776A" w:rsidRDefault="006A5B87" w:rsidP="00154805">
      <w:pPr>
        <w:spacing w:after="0" w:line="240" w:lineRule="auto"/>
        <w:jc w:val="both"/>
        <w:rPr>
          <w:rFonts w:ascii="Arial" w:hAnsi="Arial" w:cs="Arial"/>
        </w:rPr>
      </w:pPr>
    </w:p>
    <w:p w14:paraId="760F9093" w14:textId="77777777" w:rsidR="00AE6867" w:rsidRPr="005369E2" w:rsidRDefault="007138A9" w:rsidP="00154805">
      <w:pPr>
        <w:spacing w:after="0" w:line="240" w:lineRule="auto"/>
        <w:jc w:val="both"/>
        <w:rPr>
          <w:rFonts w:ascii="Arial" w:hAnsi="Arial" w:cs="Arial"/>
          <w:b/>
          <w:sz w:val="36"/>
          <w:szCs w:val="36"/>
        </w:rPr>
      </w:pPr>
      <w:r w:rsidRPr="005369E2">
        <w:rPr>
          <w:rFonts w:ascii="Arial" w:hAnsi="Arial" w:cs="Arial"/>
          <w:b/>
          <w:sz w:val="36"/>
          <w:szCs w:val="36"/>
        </w:rPr>
        <w:t>Program</w:t>
      </w:r>
      <w:r w:rsidR="008216B4" w:rsidRPr="005369E2">
        <w:rPr>
          <w:rFonts w:ascii="Arial" w:hAnsi="Arial" w:cs="Arial"/>
          <w:b/>
          <w:sz w:val="36"/>
          <w:szCs w:val="36"/>
        </w:rPr>
        <w:t>me</w:t>
      </w:r>
      <w:r w:rsidR="00AE6867" w:rsidRPr="005369E2">
        <w:rPr>
          <w:rFonts w:ascii="Arial" w:hAnsi="Arial" w:cs="Arial"/>
          <w:b/>
          <w:sz w:val="36"/>
          <w:szCs w:val="36"/>
        </w:rPr>
        <w:t xml:space="preserve"> Specification</w:t>
      </w:r>
      <w:r w:rsidR="00F95093" w:rsidRPr="005369E2">
        <w:rPr>
          <w:rFonts w:ascii="Arial" w:hAnsi="Arial" w:cs="Arial"/>
          <w:b/>
          <w:sz w:val="36"/>
          <w:szCs w:val="36"/>
        </w:rPr>
        <w:fldChar w:fldCharType="begin"/>
      </w:r>
      <w:r w:rsidR="00AE6867" w:rsidRPr="005369E2">
        <w:rPr>
          <w:rFonts w:ascii="Arial" w:hAnsi="Arial" w:cs="Arial"/>
          <w:sz w:val="36"/>
          <w:szCs w:val="36"/>
        </w:rPr>
        <w:instrText xml:space="preserve"> XE "Programme Specification" </w:instrText>
      </w:r>
      <w:r w:rsidR="00F95093" w:rsidRPr="005369E2">
        <w:rPr>
          <w:rFonts w:ascii="Arial" w:hAnsi="Arial" w:cs="Arial"/>
          <w:b/>
          <w:sz w:val="36"/>
          <w:szCs w:val="36"/>
        </w:rPr>
        <w:fldChar w:fldCharType="end"/>
      </w:r>
    </w:p>
    <w:p w14:paraId="4E2A4FD0" w14:textId="77777777" w:rsidR="00AE6867" w:rsidRPr="00B1776A" w:rsidRDefault="00AE6867" w:rsidP="00154805">
      <w:pPr>
        <w:spacing w:after="0" w:line="240" w:lineRule="auto"/>
        <w:jc w:val="both"/>
        <w:rPr>
          <w:rFonts w:ascii="Arial" w:hAnsi="Arial" w:cs="Arial"/>
        </w:rPr>
      </w:pPr>
    </w:p>
    <w:p w14:paraId="4844B481" w14:textId="77777777" w:rsidR="006A5B87" w:rsidRPr="00B1776A" w:rsidRDefault="006A5B87" w:rsidP="00154805">
      <w:pPr>
        <w:spacing w:after="0" w:line="240" w:lineRule="auto"/>
        <w:jc w:val="both"/>
        <w:rPr>
          <w:rFonts w:ascii="Arial" w:hAnsi="Arial" w:cs="Arial"/>
        </w:rPr>
      </w:pPr>
    </w:p>
    <w:p w14:paraId="0ECD9FD1" w14:textId="77777777" w:rsidR="006A5B87" w:rsidRPr="00B1776A" w:rsidRDefault="006A5B87" w:rsidP="00154805">
      <w:pPr>
        <w:spacing w:after="0" w:line="240" w:lineRule="auto"/>
        <w:jc w:val="both"/>
        <w:rPr>
          <w:rFonts w:ascii="Arial" w:hAnsi="Arial" w:cs="Arial"/>
        </w:rPr>
      </w:pPr>
    </w:p>
    <w:p w14:paraId="0178DE6F" w14:textId="77777777" w:rsidR="00AE6867" w:rsidRPr="00B1776A" w:rsidRDefault="00AE6867" w:rsidP="00F7100B">
      <w:pPr>
        <w:tabs>
          <w:tab w:val="left" w:pos="4111"/>
        </w:tabs>
        <w:spacing w:after="0" w:line="240" w:lineRule="auto"/>
        <w:jc w:val="both"/>
        <w:rPr>
          <w:rFonts w:ascii="Arial" w:hAnsi="Arial" w:cs="Arial"/>
          <w:b/>
        </w:rPr>
      </w:pPr>
      <w:r w:rsidRPr="00B1776A">
        <w:rPr>
          <w:rFonts w:ascii="Arial" w:hAnsi="Arial" w:cs="Arial"/>
          <w:b/>
        </w:rPr>
        <w:t>Title of Course</w:t>
      </w:r>
      <w:r w:rsidR="009E1BDB" w:rsidRPr="00B1776A">
        <w:rPr>
          <w:rFonts w:ascii="Arial" w:hAnsi="Arial" w:cs="Arial"/>
          <w:b/>
        </w:rPr>
        <w:t>s</w:t>
      </w:r>
      <w:r w:rsidR="00D13FA3">
        <w:rPr>
          <w:rFonts w:ascii="Arial" w:hAnsi="Arial" w:cs="Arial"/>
          <w:b/>
        </w:rPr>
        <w:t>:</w:t>
      </w:r>
      <w:r w:rsidR="00F7100B">
        <w:rPr>
          <w:rFonts w:ascii="Arial" w:hAnsi="Arial" w:cs="Arial"/>
          <w:b/>
        </w:rPr>
        <w:tab/>
        <w:t>BA</w:t>
      </w:r>
      <w:r w:rsidR="00697537" w:rsidRPr="00B1776A">
        <w:rPr>
          <w:rFonts w:ascii="Arial" w:hAnsi="Arial" w:cs="Arial"/>
          <w:b/>
        </w:rPr>
        <w:t xml:space="preserve"> (Hons) Interior Architecture &amp; Design</w:t>
      </w:r>
    </w:p>
    <w:p w14:paraId="14FA0312" w14:textId="77777777" w:rsidR="00F7100B" w:rsidRPr="00F7100B" w:rsidRDefault="00F7100B" w:rsidP="00F7100B">
      <w:pPr>
        <w:tabs>
          <w:tab w:val="left" w:pos="4111"/>
        </w:tabs>
        <w:spacing w:after="0" w:line="240" w:lineRule="auto"/>
        <w:jc w:val="both"/>
        <w:rPr>
          <w:rFonts w:ascii="Arial" w:hAnsi="Arial" w:cs="Arial"/>
        </w:rPr>
      </w:pPr>
      <w:r>
        <w:rPr>
          <w:rFonts w:ascii="Arial" w:hAnsi="Arial" w:cs="Arial"/>
          <w:b/>
        </w:rPr>
        <w:tab/>
      </w:r>
      <w:r w:rsidRPr="00F7100B">
        <w:rPr>
          <w:rFonts w:ascii="Arial" w:hAnsi="Arial" w:cs="Arial"/>
        </w:rPr>
        <w:t xml:space="preserve">BA (Hons) Fashion Design </w:t>
      </w:r>
    </w:p>
    <w:p w14:paraId="56548C9A" w14:textId="77777777" w:rsidR="00F7100B" w:rsidRPr="00F7100B" w:rsidRDefault="00F7100B" w:rsidP="00F7100B">
      <w:pPr>
        <w:tabs>
          <w:tab w:val="left" w:pos="4111"/>
        </w:tabs>
        <w:spacing w:after="0" w:line="240" w:lineRule="auto"/>
        <w:jc w:val="both"/>
        <w:rPr>
          <w:rFonts w:ascii="Arial" w:hAnsi="Arial" w:cs="Arial"/>
        </w:rPr>
      </w:pPr>
      <w:r w:rsidRPr="00F7100B">
        <w:rPr>
          <w:rFonts w:ascii="Arial" w:hAnsi="Arial" w:cs="Arial"/>
        </w:rPr>
        <w:tab/>
        <w:t xml:space="preserve">BA (Hons) Communication Design </w:t>
      </w:r>
    </w:p>
    <w:p w14:paraId="04A2C4BB" w14:textId="77777777" w:rsidR="00697537" w:rsidRDefault="00697537" w:rsidP="00F7100B">
      <w:pPr>
        <w:tabs>
          <w:tab w:val="left" w:pos="4111"/>
        </w:tabs>
        <w:spacing w:after="0" w:line="240" w:lineRule="auto"/>
        <w:jc w:val="both"/>
        <w:rPr>
          <w:rFonts w:ascii="Arial" w:hAnsi="Arial" w:cs="Arial"/>
          <w:b/>
        </w:rPr>
      </w:pPr>
    </w:p>
    <w:p w14:paraId="7361EE61" w14:textId="77777777" w:rsidR="005369E2" w:rsidRPr="00B1776A" w:rsidRDefault="005369E2" w:rsidP="00F7100B">
      <w:pPr>
        <w:tabs>
          <w:tab w:val="left" w:pos="4111"/>
        </w:tabs>
        <w:spacing w:after="0" w:line="240" w:lineRule="auto"/>
        <w:jc w:val="both"/>
        <w:rPr>
          <w:rFonts w:ascii="Arial" w:hAnsi="Arial" w:cs="Arial"/>
          <w:b/>
        </w:rPr>
      </w:pPr>
    </w:p>
    <w:p w14:paraId="0F030523" w14:textId="77777777" w:rsidR="00AE6867" w:rsidRPr="00B1776A" w:rsidRDefault="00C2021A" w:rsidP="00F7100B">
      <w:pPr>
        <w:tabs>
          <w:tab w:val="left" w:pos="4111"/>
        </w:tabs>
        <w:spacing w:after="0" w:line="240" w:lineRule="auto"/>
        <w:jc w:val="both"/>
        <w:rPr>
          <w:rFonts w:ascii="Arial" w:hAnsi="Arial" w:cs="Arial"/>
        </w:rPr>
      </w:pPr>
      <w:r>
        <w:rPr>
          <w:rFonts w:ascii="Arial" w:hAnsi="Arial" w:cs="Arial"/>
          <w:b/>
        </w:rPr>
        <w:t>Date Specification Produced:</w:t>
      </w:r>
      <w:r>
        <w:rPr>
          <w:rFonts w:ascii="Arial" w:hAnsi="Arial" w:cs="Arial"/>
          <w:b/>
        </w:rPr>
        <w:tab/>
      </w:r>
      <w:r w:rsidR="00AE6867" w:rsidRPr="00B1776A">
        <w:rPr>
          <w:rFonts w:ascii="Arial" w:hAnsi="Arial" w:cs="Arial"/>
          <w:b/>
        </w:rPr>
        <w:t>March 201</w:t>
      </w:r>
      <w:r w:rsidR="000A64CE" w:rsidRPr="00B1776A">
        <w:rPr>
          <w:rFonts w:ascii="Arial" w:hAnsi="Arial" w:cs="Arial"/>
          <w:b/>
        </w:rPr>
        <w:t>6</w:t>
      </w:r>
      <w:r w:rsidR="007A10B3" w:rsidRPr="00B1776A">
        <w:rPr>
          <w:rFonts w:ascii="Arial" w:hAnsi="Arial" w:cs="Arial"/>
          <w:b/>
        </w:rPr>
        <w:t xml:space="preserve">  </w:t>
      </w:r>
    </w:p>
    <w:p w14:paraId="01E8D9F9" w14:textId="77777777" w:rsidR="006A5B87" w:rsidRPr="00B1776A" w:rsidRDefault="006A5B87" w:rsidP="00154805">
      <w:pPr>
        <w:spacing w:after="0" w:line="240" w:lineRule="auto"/>
        <w:jc w:val="both"/>
        <w:rPr>
          <w:rFonts w:ascii="Arial" w:hAnsi="Arial" w:cs="Arial"/>
        </w:rPr>
      </w:pPr>
    </w:p>
    <w:p w14:paraId="5CFED928" w14:textId="704EE3E8" w:rsidR="00AE6867" w:rsidRPr="00B1776A" w:rsidRDefault="00AE6867" w:rsidP="00154805">
      <w:pPr>
        <w:spacing w:after="0" w:line="240" w:lineRule="auto"/>
        <w:jc w:val="both"/>
        <w:rPr>
          <w:rFonts w:ascii="Arial" w:hAnsi="Arial" w:cs="Arial"/>
          <w:b/>
        </w:rPr>
      </w:pPr>
      <w:r w:rsidRPr="00B1776A">
        <w:rPr>
          <w:rFonts w:ascii="Arial" w:hAnsi="Arial" w:cs="Arial"/>
          <w:b/>
        </w:rPr>
        <w:t>Date Specification Last Revised:</w:t>
      </w:r>
      <w:r w:rsidR="006A5B87" w:rsidRPr="00B1776A">
        <w:rPr>
          <w:rFonts w:ascii="Arial" w:hAnsi="Arial" w:cs="Arial"/>
          <w:b/>
        </w:rPr>
        <w:tab/>
      </w:r>
      <w:r w:rsidR="007840E5">
        <w:rPr>
          <w:rFonts w:ascii="Arial" w:hAnsi="Arial" w:cs="Arial"/>
          <w:b/>
        </w:rPr>
        <w:t xml:space="preserve">        </w:t>
      </w:r>
      <w:r w:rsidR="003139CC">
        <w:rPr>
          <w:rFonts w:ascii="Arial" w:hAnsi="Arial" w:cs="Arial"/>
          <w:b/>
        </w:rPr>
        <w:t>June 2020</w:t>
      </w:r>
    </w:p>
    <w:p w14:paraId="37DDBA1C" w14:textId="77777777" w:rsidR="00AE6867" w:rsidRPr="00B1776A" w:rsidRDefault="00AE6867" w:rsidP="00154805">
      <w:pPr>
        <w:spacing w:after="0" w:line="240" w:lineRule="auto"/>
        <w:jc w:val="both"/>
        <w:rPr>
          <w:rFonts w:ascii="Arial" w:hAnsi="Arial" w:cs="Arial"/>
          <w:b/>
        </w:rPr>
      </w:pPr>
    </w:p>
    <w:p w14:paraId="5039A833" w14:textId="77777777" w:rsidR="00AE6867" w:rsidRPr="00B1776A" w:rsidRDefault="00AE6867" w:rsidP="00154805">
      <w:pPr>
        <w:spacing w:after="0" w:line="240" w:lineRule="auto"/>
        <w:jc w:val="both"/>
        <w:rPr>
          <w:rFonts w:ascii="Arial" w:hAnsi="Arial" w:cs="Arial"/>
          <w:b/>
        </w:rPr>
      </w:pPr>
    </w:p>
    <w:p w14:paraId="4EF6992C" w14:textId="77777777" w:rsidR="00B1776A" w:rsidRDefault="00B1776A" w:rsidP="00154805">
      <w:pPr>
        <w:spacing w:after="0" w:line="240" w:lineRule="auto"/>
        <w:jc w:val="both"/>
        <w:rPr>
          <w:rFonts w:ascii="Arial" w:hAnsi="Arial" w:cs="Arial"/>
        </w:rPr>
      </w:pPr>
    </w:p>
    <w:p w14:paraId="655F155C" w14:textId="77777777" w:rsidR="00B1776A" w:rsidRDefault="00B1776A" w:rsidP="00154805">
      <w:pPr>
        <w:spacing w:after="0" w:line="240" w:lineRule="auto"/>
        <w:jc w:val="both"/>
        <w:rPr>
          <w:rFonts w:ascii="Arial" w:hAnsi="Arial" w:cs="Arial"/>
        </w:rPr>
      </w:pPr>
    </w:p>
    <w:p w14:paraId="0BC3453D" w14:textId="77777777" w:rsidR="00B1776A" w:rsidRDefault="00B1776A" w:rsidP="00154805">
      <w:pPr>
        <w:spacing w:after="0" w:line="240" w:lineRule="auto"/>
        <w:jc w:val="both"/>
        <w:rPr>
          <w:rFonts w:ascii="Arial" w:hAnsi="Arial" w:cs="Arial"/>
        </w:rPr>
      </w:pPr>
    </w:p>
    <w:p w14:paraId="5D43EE54" w14:textId="77777777" w:rsidR="00B1776A" w:rsidRDefault="00B1776A" w:rsidP="00154805">
      <w:pPr>
        <w:spacing w:after="0" w:line="240" w:lineRule="auto"/>
        <w:jc w:val="both"/>
        <w:rPr>
          <w:rFonts w:ascii="Arial" w:hAnsi="Arial" w:cs="Arial"/>
        </w:rPr>
      </w:pPr>
    </w:p>
    <w:p w14:paraId="121AFD10" w14:textId="77777777" w:rsidR="00B1776A" w:rsidRDefault="00B1776A" w:rsidP="00154805">
      <w:pPr>
        <w:spacing w:after="0" w:line="240" w:lineRule="auto"/>
        <w:jc w:val="both"/>
        <w:rPr>
          <w:rFonts w:ascii="Arial" w:hAnsi="Arial" w:cs="Arial"/>
        </w:rPr>
      </w:pPr>
    </w:p>
    <w:p w14:paraId="306AFB8C" w14:textId="77777777" w:rsidR="00B1776A" w:rsidRDefault="00B1776A" w:rsidP="00154805">
      <w:pPr>
        <w:spacing w:after="0" w:line="240" w:lineRule="auto"/>
        <w:jc w:val="both"/>
        <w:rPr>
          <w:rFonts w:ascii="Arial" w:hAnsi="Arial" w:cs="Arial"/>
        </w:rPr>
      </w:pPr>
    </w:p>
    <w:p w14:paraId="1340EE32" w14:textId="77777777" w:rsidR="00B1776A" w:rsidRDefault="00B1776A" w:rsidP="00154805">
      <w:pPr>
        <w:spacing w:after="0" w:line="240" w:lineRule="auto"/>
        <w:jc w:val="both"/>
        <w:rPr>
          <w:rFonts w:ascii="Arial" w:hAnsi="Arial" w:cs="Arial"/>
        </w:rPr>
      </w:pPr>
    </w:p>
    <w:p w14:paraId="3CFEC0D1" w14:textId="77777777" w:rsidR="00B1776A" w:rsidRDefault="00B1776A" w:rsidP="00154805">
      <w:pPr>
        <w:spacing w:after="0" w:line="240" w:lineRule="auto"/>
        <w:jc w:val="both"/>
        <w:rPr>
          <w:rFonts w:ascii="Arial" w:hAnsi="Arial" w:cs="Arial"/>
        </w:rPr>
      </w:pPr>
    </w:p>
    <w:p w14:paraId="1437E4CD" w14:textId="77777777" w:rsidR="00B1776A" w:rsidRDefault="00B1776A" w:rsidP="00154805">
      <w:pPr>
        <w:spacing w:after="0" w:line="240" w:lineRule="auto"/>
        <w:jc w:val="both"/>
        <w:rPr>
          <w:rFonts w:ascii="Arial" w:hAnsi="Arial" w:cs="Arial"/>
        </w:rPr>
      </w:pPr>
    </w:p>
    <w:p w14:paraId="3F513BE7" w14:textId="77777777" w:rsidR="00B1776A" w:rsidRDefault="00B1776A" w:rsidP="00154805">
      <w:pPr>
        <w:spacing w:after="0" w:line="240" w:lineRule="auto"/>
        <w:jc w:val="both"/>
        <w:rPr>
          <w:rFonts w:ascii="Arial" w:hAnsi="Arial" w:cs="Arial"/>
        </w:rPr>
      </w:pPr>
    </w:p>
    <w:p w14:paraId="2A73E5EF" w14:textId="77777777" w:rsidR="00B1776A" w:rsidRDefault="00B1776A" w:rsidP="00154805">
      <w:pPr>
        <w:spacing w:after="0" w:line="240" w:lineRule="auto"/>
        <w:jc w:val="both"/>
        <w:rPr>
          <w:rFonts w:ascii="Arial" w:hAnsi="Arial" w:cs="Arial"/>
        </w:rPr>
      </w:pPr>
    </w:p>
    <w:p w14:paraId="3B48D392" w14:textId="77777777" w:rsidR="00B1776A" w:rsidRDefault="00B1776A" w:rsidP="00154805">
      <w:pPr>
        <w:spacing w:after="0" w:line="240" w:lineRule="auto"/>
        <w:jc w:val="both"/>
        <w:rPr>
          <w:rFonts w:ascii="Arial" w:hAnsi="Arial" w:cs="Arial"/>
        </w:rPr>
      </w:pPr>
    </w:p>
    <w:p w14:paraId="73E96865" w14:textId="77777777" w:rsidR="00B1776A" w:rsidRDefault="00B1776A" w:rsidP="00154805">
      <w:pPr>
        <w:spacing w:after="0" w:line="240" w:lineRule="auto"/>
        <w:jc w:val="both"/>
        <w:rPr>
          <w:rFonts w:ascii="Arial" w:hAnsi="Arial" w:cs="Arial"/>
        </w:rPr>
      </w:pPr>
    </w:p>
    <w:p w14:paraId="5C56DB28" w14:textId="77777777" w:rsidR="00B1776A" w:rsidRDefault="00B1776A" w:rsidP="00154805">
      <w:pPr>
        <w:spacing w:after="0" w:line="240" w:lineRule="auto"/>
        <w:jc w:val="both"/>
        <w:rPr>
          <w:rFonts w:ascii="Arial" w:hAnsi="Arial" w:cs="Arial"/>
        </w:rPr>
      </w:pPr>
    </w:p>
    <w:p w14:paraId="0B22801A" w14:textId="77777777" w:rsidR="00B1776A" w:rsidRDefault="00B1776A" w:rsidP="00154805">
      <w:pPr>
        <w:spacing w:after="0" w:line="240" w:lineRule="auto"/>
        <w:jc w:val="both"/>
        <w:rPr>
          <w:rFonts w:ascii="Arial" w:hAnsi="Arial" w:cs="Arial"/>
        </w:rPr>
      </w:pPr>
    </w:p>
    <w:p w14:paraId="45990E82" w14:textId="77777777" w:rsidR="00B1776A" w:rsidRDefault="00B1776A" w:rsidP="00154805">
      <w:pPr>
        <w:spacing w:after="0" w:line="240" w:lineRule="auto"/>
        <w:jc w:val="both"/>
        <w:rPr>
          <w:rFonts w:ascii="Arial" w:hAnsi="Arial" w:cs="Arial"/>
        </w:rPr>
      </w:pPr>
    </w:p>
    <w:p w14:paraId="1BCE5963" w14:textId="77777777" w:rsidR="00B1776A" w:rsidRDefault="00B1776A" w:rsidP="00154805">
      <w:pPr>
        <w:spacing w:after="0" w:line="240" w:lineRule="auto"/>
        <w:jc w:val="both"/>
        <w:rPr>
          <w:rFonts w:ascii="Arial" w:hAnsi="Arial" w:cs="Arial"/>
        </w:rPr>
      </w:pPr>
    </w:p>
    <w:p w14:paraId="5647DB5E" w14:textId="77777777" w:rsidR="00B1776A" w:rsidRDefault="00B1776A" w:rsidP="00154805">
      <w:pPr>
        <w:spacing w:after="0" w:line="240" w:lineRule="auto"/>
        <w:jc w:val="both"/>
        <w:rPr>
          <w:rFonts w:ascii="Arial" w:hAnsi="Arial" w:cs="Arial"/>
        </w:rPr>
      </w:pPr>
    </w:p>
    <w:p w14:paraId="1DB78C07" w14:textId="77777777" w:rsidR="00B1776A" w:rsidRDefault="00B1776A" w:rsidP="00154805">
      <w:pPr>
        <w:spacing w:after="0" w:line="240" w:lineRule="auto"/>
        <w:jc w:val="both"/>
        <w:rPr>
          <w:rFonts w:ascii="Arial" w:hAnsi="Arial" w:cs="Arial"/>
        </w:rPr>
      </w:pPr>
    </w:p>
    <w:p w14:paraId="2583AB15" w14:textId="77777777" w:rsidR="00B1776A" w:rsidRDefault="00B1776A" w:rsidP="00154805">
      <w:pPr>
        <w:spacing w:after="0" w:line="240" w:lineRule="auto"/>
        <w:jc w:val="both"/>
        <w:rPr>
          <w:rFonts w:ascii="Arial" w:hAnsi="Arial" w:cs="Arial"/>
        </w:rPr>
      </w:pPr>
    </w:p>
    <w:p w14:paraId="4747037E" w14:textId="77777777" w:rsidR="00B1776A" w:rsidRDefault="00B1776A" w:rsidP="00154805">
      <w:pPr>
        <w:spacing w:after="0" w:line="240" w:lineRule="auto"/>
        <w:jc w:val="both"/>
        <w:rPr>
          <w:rFonts w:ascii="Arial" w:hAnsi="Arial" w:cs="Arial"/>
        </w:rPr>
      </w:pPr>
    </w:p>
    <w:p w14:paraId="0A5DE1D4" w14:textId="77777777" w:rsidR="00B1776A" w:rsidRDefault="00B1776A" w:rsidP="00154805">
      <w:pPr>
        <w:spacing w:after="0" w:line="240" w:lineRule="auto"/>
        <w:jc w:val="both"/>
        <w:rPr>
          <w:rFonts w:ascii="Arial" w:hAnsi="Arial" w:cs="Arial"/>
        </w:rPr>
      </w:pPr>
    </w:p>
    <w:p w14:paraId="4EAD2874" w14:textId="77777777" w:rsidR="00B1776A" w:rsidRDefault="00B1776A" w:rsidP="00154805">
      <w:pPr>
        <w:spacing w:after="0" w:line="240" w:lineRule="auto"/>
        <w:jc w:val="both"/>
        <w:rPr>
          <w:rFonts w:ascii="Arial" w:hAnsi="Arial" w:cs="Arial"/>
        </w:rPr>
      </w:pPr>
    </w:p>
    <w:p w14:paraId="63F5CAF2" w14:textId="77777777" w:rsidR="0026705A" w:rsidRPr="00B1776A" w:rsidRDefault="00F7100B" w:rsidP="00154805">
      <w:pPr>
        <w:spacing w:after="0" w:line="240" w:lineRule="auto"/>
        <w:jc w:val="both"/>
        <w:rPr>
          <w:rFonts w:ascii="Arial" w:hAnsi="Arial" w:cs="Arial"/>
        </w:rPr>
      </w:pPr>
      <w:r>
        <w:rPr>
          <w:rFonts w:ascii="Arial" w:hAnsi="Arial" w:cs="Arial"/>
        </w:rPr>
        <w:br w:type="page"/>
      </w:r>
      <w:r w:rsidR="00B666E1" w:rsidRPr="005F413B">
        <w:rPr>
          <w:rFonts w:ascii="Arial" w:hAnsi="Arial" w:cs="Arial"/>
          <w:szCs w:val="24"/>
        </w:rPr>
        <w:lastRenderedPageBreak/>
        <w:t>This Programme Specification</w:t>
      </w:r>
      <w:r w:rsidR="00B666E1" w:rsidRPr="005F413B">
        <w:rPr>
          <w:rFonts w:ascii="Arial" w:hAnsi="Arial" w:cs="Arial"/>
          <w:szCs w:val="24"/>
        </w:rPr>
        <w:fldChar w:fldCharType="begin"/>
      </w:r>
      <w:r w:rsidR="00B666E1" w:rsidRPr="005F413B">
        <w:instrText xml:space="preserve"> XE "</w:instrText>
      </w:r>
      <w:r w:rsidR="00B666E1" w:rsidRPr="005F413B">
        <w:rPr>
          <w:rFonts w:ascii="Arial" w:hAnsi="Arial" w:cs="Arial"/>
          <w:noProof/>
          <w:szCs w:val="24"/>
        </w:rPr>
        <w:instrText>Programme Specification</w:instrText>
      </w:r>
      <w:r w:rsidR="00B666E1" w:rsidRPr="005F413B">
        <w:instrText xml:space="preserve">" </w:instrText>
      </w:r>
      <w:r w:rsidR="00B666E1" w:rsidRPr="005F413B">
        <w:rPr>
          <w:rFonts w:ascii="Arial" w:hAnsi="Arial" w:cs="Arial"/>
          <w:szCs w:val="24"/>
        </w:rPr>
        <w:fldChar w:fldCharType="end"/>
      </w:r>
      <w:r w:rsidR="00B666E1"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677799D3" w14:textId="77777777" w:rsidR="0026705A" w:rsidRPr="00B1776A" w:rsidRDefault="0026705A" w:rsidP="00154805">
      <w:pPr>
        <w:spacing w:after="0" w:line="240" w:lineRule="auto"/>
        <w:jc w:val="both"/>
        <w:rPr>
          <w:rFonts w:ascii="Arial" w:hAnsi="Arial" w:cs="Arial"/>
        </w:rPr>
      </w:pPr>
    </w:p>
    <w:p w14:paraId="725533C7" w14:textId="77777777" w:rsidR="00C74C15" w:rsidRPr="00B1776A" w:rsidRDefault="00C74C15" w:rsidP="00154805">
      <w:pPr>
        <w:spacing w:after="0" w:line="240" w:lineRule="auto"/>
        <w:jc w:val="both"/>
        <w:rPr>
          <w:rFonts w:ascii="Arial" w:hAnsi="Arial" w:cs="Arial"/>
        </w:rPr>
        <w:sectPr w:rsidR="00C74C15" w:rsidRPr="00B1776A" w:rsidSect="003C29B1">
          <w:pgSz w:w="11906" w:h="16838" w:code="9"/>
          <w:pgMar w:top="1440" w:right="1440" w:bottom="1440" w:left="1440" w:header="432" w:footer="720" w:gutter="0"/>
          <w:pgNumType w:start="1"/>
          <w:cols w:space="708"/>
          <w:docGrid w:linePitch="360"/>
        </w:sectPr>
      </w:pPr>
    </w:p>
    <w:p w14:paraId="49B04A5C"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0B218903" w14:textId="77777777" w:rsidR="000A6974" w:rsidRPr="00B1776A" w:rsidRDefault="000A6974" w:rsidP="002E4982">
      <w:pPr>
        <w:spacing w:after="0" w:line="240" w:lineRule="auto"/>
        <w:jc w:val="both"/>
        <w:rPr>
          <w:rFonts w:ascii="Arial" w:hAnsi="Arial" w:cs="Arial"/>
          <w:b/>
        </w:rPr>
      </w:pPr>
    </w:p>
    <w:tbl>
      <w:tblPr>
        <w:tblW w:w="92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03C4995C" w14:textId="77777777" w:rsidTr="003139CC">
        <w:tc>
          <w:tcPr>
            <w:tcW w:w="3936" w:type="dxa"/>
          </w:tcPr>
          <w:p w14:paraId="2091E68C"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18465404" w14:textId="77777777" w:rsidR="000A6974" w:rsidRDefault="00DD39AA" w:rsidP="002E4982">
            <w:pPr>
              <w:spacing w:after="0" w:line="240" w:lineRule="auto"/>
              <w:jc w:val="both"/>
              <w:rPr>
                <w:rFonts w:ascii="Arial" w:hAnsi="Arial" w:cs="Arial"/>
                <w:b/>
              </w:rPr>
            </w:pPr>
            <w:r w:rsidRPr="0053370F">
              <w:rPr>
                <w:rFonts w:ascii="Arial" w:hAnsi="Arial" w:cs="Arial"/>
                <w:b/>
              </w:rPr>
              <w:t>BA (Hons) Interior Architecture &amp; Design</w:t>
            </w:r>
          </w:p>
          <w:p w14:paraId="5D11D80C" w14:textId="77777777" w:rsidR="00F7100B" w:rsidRDefault="00F7100B" w:rsidP="00F7100B">
            <w:pPr>
              <w:spacing w:after="0" w:line="240" w:lineRule="auto"/>
              <w:jc w:val="both"/>
              <w:rPr>
                <w:rFonts w:ascii="Arial" w:hAnsi="Arial" w:cs="Arial"/>
              </w:rPr>
            </w:pPr>
            <w:r w:rsidRPr="00F7100B">
              <w:rPr>
                <w:rFonts w:ascii="Arial" w:hAnsi="Arial" w:cs="Arial"/>
              </w:rPr>
              <w:t>BA (Hons) Communication Design</w:t>
            </w:r>
          </w:p>
          <w:p w14:paraId="109A1FDA" w14:textId="77777777" w:rsidR="00F7100B" w:rsidRPr="00F7100B" w:rsidRDefault="00F7100B" w:rsidP="002E4982">
            <w:pPr>
              <w:spacing w:after="0" w:line="240" w:lineRule="auto"/>
              <w:jc w:val="both"/>
              <w:rPr>
                <w:rFonts w:ascii="Arial" w:hAnsi="Arial" w:cs="Arial"/>
              </w:rPr>
            </w:pPr>
            <w:r>
              <w:rPr>
                <w:rFonts w:ascii="Arial" w:hAnsi="Arial" w:cs="Arial"/>
              </w:rPr>
              <w:t>BA (Hons) Fashion Design</w:t>
            </w:r>
          </w:p>
        </w:tc>
      </w:tr>
      <w:tr w:rsidR="000A6974" w:rsidRPr="0053370F" w14:paraId="69FFFD73" w14:textId="77777777" w:rsidTr="003139CC">
        <w:tc>
          <w:tcPr>
            <w:tcW w:w="3936" w:type="dxa"/>
          </w:tcPr>
          <w:p w14:paraId="283C0383"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215F8F0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7DBF40E5" w14:textId="77777777" w:rsidTr="003139CC">
        <w:tc>
          <w:tcPr>
            <w:tcW w:w="3936" w:type="dxa"/>
          </w:tcPr>
          <w:p w14:paraId="1CAB1E2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6BB0EE9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14C5708B" w14:textId="77777777" w:rsidTr="003139CC">
        <w:tc>
          <w:tcPr>
            <w:tcW w:w="3936" w:type="dxa"/>
          </w:tcPr>
          <w:p w14:paraId="2D298A34"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2DA7ADDB"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0B8B7BDD" w14:textId="77777777" w:rsidTr="003139CC">
        <w:tc>
          <w:tcPr>
            <w:tcW w:w="3936" w:type="dxa"/>
          </w:tcPr>
          <w:p w14:paraId="757B50FF"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16DF31F0"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011B7F31" w14:textId="77777777" w:rsidR="000A6974" w:rsidRPr="00B1776A" w:rsidRDefault="000A6974" w:rsidP="002E4982">
      <w:pPr>
        <w:spacing w:after="0" w:line="240" w:lineRule="auto"/>
        <w:jc w:val="both"/>
        <w:rPr>
          <w:rFonts w:ascii="Arial" w:hAnsi="Arial" w:cs="Arial"/>
          <w:b/>
        </w:rPr>
      </w:pPr>
    </w:p>
    <w:p w14:paraId="16EB2D3B" w14:textId="77777777" w:rsidR="000A6974" w:rsidRPr="00B1776A" w:rsidRDefault="000A6974" w:rsidP="002E4982">
      <w:pPr>
        <w:spacing w:after="0" w:line="240" w:lineRule="auto"/>
        <w:jc w:val="both"/>
        <w:rPr>
          <w:rFonts w:ascii="Arial" w:hAnsi="Arial" w:cs="Arial"/>
          <w:b/>
        </w:rPr>
      </w:pPr>
    </w:p>
    <w:p w14:paraId="5732ED47"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57C58EA7" w14:textId="77777777" w:rsidR="0049445F" w:rsidRPr="00B1776A" w:rsidRDefault="0049445F" w:rsidP="002E4982">
      <w:pPr>
        <w:spacing w:after="0" w:line="240" w:lineRule="auto"/>
        <w:jc w:val="both"/>
        <w:rPr>
          <w:rFonts w:ascii="Arial" w:hAnsi="Arial" w:cs="Arial"/>
          <w:b/>
        </w:rPr>
      </w:pPr>
    </w:p>
    <w:p w14:paraId="50FE7455"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4CC1CEA6" w14:textId="77777777" w:rsidR="00AB276A" w:rsidRPr="00B1776A" w:rsidRDefault="00AB276A" w:rsidP="002E4982">
      <w:pPr>
        <w:spacing w:after="0" w:line="240" w:lineRule="auto"/>
        <w:jc w:val="both"/>
        <w:rPr>
          <w:rFonts w:ascii="Arial" w:hAnsi="Arial" w:cs="Arial"/>
        </w:rPr>
      </w:pPr>
    </w:p>
    <w:p w14:paraId="4221941D"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proofErr w:type="spellStart"/>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proofErr w:type="spellEnd"/>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1D3C0643" w14:textId="77777777" w:rsidR="002E4982" w:rsidRDefault="002E4982" w:rsidP="002E4982">
      <w:pPr>
        <w:spacing w:after="0" w:line="240" w:lineRule="auto"/>
        <w:jc w:val="both"/>
        <w:rPr>
          <w:rFonts w:ascii="Arial" w:hAnsi="Arial" w:cs="Arial"/>
          <w:color w:val="000000"/>
          <w:lang w:val="en-US"/>
        </w:rPr>
      </w:pPr>
    </w:p>
    <w:p w14:paraId="22C8F722"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r w:rsidR="002E4982">
        <w:rPr>
          <w:rFonts w:ascii="Arial" w:eastAsia="Times New Roman" w:hAnsi="Arial" w:cs="Arial"/>
          <w:shd w:val="clear" w:color="auto" w:fill="FFFFFF"/>
          <w:lang w:val="en-IN" w:eastAsia="en-US"/>
        </w:rPr>
        <w:t>Thus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and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addresses the global multidisciplinary nature of the contemporary practice of architecture as well as simultaneously creat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12BD8F13"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0D267677"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This vision also upholds that education has to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179B6D4D" w14:textId="77777777" w:rsidR="000C258B" w:rsidRPr="00B1776A" w:rsidRDefault="000C258B" w:rsidP="002E4982">
      <w:pPr>
        <w:spacing w:after="0" w:line="240" w:lineRule="auto"/>
        <w:jc w:val="both"/>
        <w:rPr>
          <w:rFonts w:ascii="Arial" w:hAnsi="Arial" w:cs="Arial"/>
          <w:color w:val="000000"/>
          <w:lang w:val="en-US"/>
        </w:rPr>
      </w:pPr>
    </w:p>
    <w:p w14:paraId="40BCF40C"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w:t>
      </w:r>
      <w:proofErr w:type="spellStart"/>
      <w:r w:rsidRPr="00B1776A">
        <w:rPr>
          <w:rFonts w:ascii="Arial" w:hAnsi="Arial" w:cs="Arial"/>
          <w:color w:val="000000"/>
          <w:lang w:val="en-US"/>
        </w:rPr>
        <w:t>reali</w:t>
      </w:r>
      <w:r w:rsidR="00A15C16">
        <w:rPr>
          <w:rFonts w:ascii="Arial" w:hAnsi="Arial" w:cs="Arial"/>
          <w:color w:val="000000"/>
          <w:lang w:val="en-US"/>
        </w:rPr>
        <w:t>s</w:t>
      </w:r>
      <w:r w:rsidRPr="00B1776A">
        <w:rPr>
          <w:rFonts w:ascii="Arial" w:hAnsi="Arial" w:cs="Arial"/>
          <w:color w:val="000000"/>
          <w:lang w:val="en-US"/>
        </w:rPr>
        <w:t>ed</w:t>
      </w:r>
      <w:proofErr w:type="spellEnd"/>
      <w:r w:rsidRPr="00B1776A">
        <w:rPr>
          <w:rFonts w:ascii="Arial" w:hAnsi="Arial" w:cs="Arial"/>
          <w:color w:val="000000"/>
          <w:lang w:val="en-US"/>
        </w:rPr>
        <w:t xml:space="preserve">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proofErr w:type="spellStart"/>
      <w:r w:rsidR="00577784">
        <w:rPr>
          <w:rFonts w:ascii="Arial" w:hAnsi="Arial" w:cs="Arial"/>
          <w:color w:val="000000"/>
          <w:lang w:val="en-US"/>
        </w:rPr>
        <w:t>programme</w:t>
      </w:r>
      <w:r w:rsidR="00C55A47" w:rsidRPr="00B1776A">
        <w:rPr>
          <w:rFonts w:ascii="Arial" w:hAnsi="Arial" w:cs="Arial"/>
          <w:color w:val="000000"/>
          <w:lang w:val="en-US"/>
        </w:rPr>
        <w:t>s</w:t>
      </w:r>
      <w:proofErr w:type="spellEnd"/>
      <w:r w:rsidR="00C55A47" w:rsidRPr="00B1776A">
        <w:rPr>
          <w:rFonts w:ascii="Arial" w:hAnsi="Arial" w:cs="Arial"/>
          <w:color w:val="000000"/>
          <w:lang w:val="en-US"/>
        </w:rPr>
        <w:t xml:space="preserve">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key </w:t>
      </w:r>
      <w:r w:rsidRPr="00B1776A">
        <w:rPr>
          <w:rFonts w:ascii="Arial" w:hAnsi="Arial" w:cs="Arial"/>
          <w:color w:val="000000"/>
          <w:lang w:val="en-US"/>
        </w:rPr>
        <w:t xml:space="preserve">ways.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ning and teaching occurs. Additionally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proofErr w:type="spellStart"/>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roofErr w:type="spellEnd"/>
      <w:r w:rsidR="00FA63A2" w:rsidRPr="00B1776A">
        <w:rPr>
          <w:rFonts w:ascii="Arial" w:hAnsi="Arial" w:cs="Arial"/>
          <w:color w:val="000000"/>
          <w:lang w:val="en-US"/>
        </w:rPr>
        <w:t>.</w:t>
      </w:r>
    </w:p>
    <w:p w14:paraId="2BEB385E" w14:textId="77777777" w:rsidR="00620D9D" w:rsidRPr="00B1776A" w:rsidRDefault="00620D9D" w:rsidP="002E4982">
      <w:pPr>
        <w:spacing w:after="0" w:line="240" w:lineRule="auto"/>
        <w:jc w:val="both"/>
        <w:rPr>
          <w:rFonts w:ascii="Arial" w:hAnsi="Arial" w:cs="Arial"/>
          <w:color w:val="000000"/>
          <w:lang w:val="en-US"/>
        </w:rPr>
      </w:pPr>
    </w:p>
    <w:p w14:paraId="79DE36FA"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lastRenderedPageBreak/>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5CF003F0" w14:textId="77777777" w:rsidR="002E15B2" w:rsidRPr="00B1776A" w:rsidRDefault="002E15B2" w:rsidP="002E4982">
      <w:pPr>
        <w:spacing w:after="0" w:line="240" w:lineRule="auto"/>
        <w:jc w:val="both"/>
        <w:rPr>
          <w:rFonts w:ascii="Arial" w:hAnsi="Arial" w:cs="Arial"/>
          <w:color w:val="000000"/>
          <w:lang w:val="en-US"/>
        </w:rPr>
      </w:pPr>
    </w:p>
    <w:p w14:paraId="7ED3F669"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 xml:space="preserve">way in which the design and educational ideals of the IIAD are </w:t>
      </w:r>
      <w:proofErr w:type="spellStart"/>
      <w:r w:rsidR="00760C29" w:rsidRPr="00B1776A">
        <w:rPr>
          <w:rFonts w:ascii="Arial" w:hAnsi="Arial" w:cs="Arial"/>
          <w:color w:val="000000"/>
          <w:lang w:val="en-US"/>
        </w:rPr>
        <w:t>concreti</w:t>
      </w:r>
      <w:r w:rsidR="00A15C16">
        <w:rPr>
          <w:rFonts w:ascii="Arial" w:hAnsi="Arial" w:cs="Arial"/>
          <w:color w:val="000000"/>
          <w:lang w:val="en-US"/>
        </w:rPr>
        <w:t>s</w:t>
      </w:r>
      <w:r w:rsidR="00760C29" w:rsidRPr="00B1776A">
        <w:rPr>
          <w:rFonts w:ascii="Arial" w:hAnsi="Arial" w:cs="Arial"/>
          <w:color w:val="000000"/>
          <w:lang w:val="en-US"/>
        </w:rPr>
        <w:t>ed</w:t>
      </w:r>
      <w:proofErr w:type="spellEnd"/>
      <w:r w:rsidR="00760C29" w:rsidRPr="00B1776A">
        <w:rPr>
          <w:rFonts w:ascii="Arial" w:hAnsi="Arial" w:cs="Arial"/>
          <w:color w:val="000000"/>
          <w:lang w:val="en-US"/>
        </w:rPr>
        <w:t xml:space="preserve"> within the </w:t>
      </w:r>
      <w:proofErr w:type="spellStart"/>
      <w:r w:rsidR="00577784">
        <w:rPr>
          <w:rFonts w:ascii="Arial" w:hAnsi="Arial" w:cs="Arial"/>
          <w:color w:val="000000"/>
          <w:lang w:val="en-US"/>
        </w:rPr>
        <w:t>programme</w:t>
      </w:r>
      <w:r w:rsidR="00760C29" w:rsidRPr="00B1776A">
        <w:rPr>
          <w:rFonts w:ascii="Arial" w:hAnsi="Arial" w:cs="Arial"/>
          <w:color w:val="000000"/>
          <w:lang w:val="en-US"/>
        </w:rPr>
        <w:t>s</w:t>
      </w:r>
      <w:proofErr w:type="spellEnd"/>
      <w:r w:rsidR="00760C29" w:rsidRPr="00B1776A">
        <w:rPr>
          <w:rFonts w:ascii="Arial" w:hAnsi="Arial" w:cs="Arial"/>
          <w:color w:val="000000"/>
          <w:lang w:val="en-US"/>
        </w:rPr>
        <w:t xml:space="preserve">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Thus in </w:t>
      </w:r>
      <w:r w:rsidR="00925EC6">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 xml:space="preserve">the focus in understanding, interpreting and </w:t>
      </w:r>
      <w:proofErr w:type="spellStart"/>
      <w:r w:rsidR="00D218CB" w:rsidRPr="00B1776A">
        <w:rPr>
          <w:rFonts w:ascii="Arial" w:hAnsi="Arial" w:cs="Arial"/>
          <w:color w:val="000000"/>
          <w:lang w:val="en-US"/>
        </w:rPr>
        <w:t>analy</w:t>
      </w:r>
      <w:r w:rsidR="00A15C16">
        <w:rPr>
          <w:rFonts w:ascii="Arial" w:hAnsi="Arial" w:cs="Arial"/>
          <w:color w:val="000000"/>
          <w:lang w:val="en-US"/>
        </w:rPr>
        <w:t>s</w:t>
      </w:r>
      <w:r w:rsidR="00D218CB" w:rsidRPr="00B1776A">
        <w:rPr>
          <w:rFonts w:ascii="Arial" w:hAnsi="Arial" w:cs="Arial"/>
          <w:color w:val="000000"/>
          <w:lang w:val="en-US"/>
        </w:rPr>
        <w:t>ing</w:t>
      </w:r>
      <w:proofErr w:type="spellEnd"/>
      <w:r w:rsidR="00D218CB" w:rsidRPr="00B1776A">
        <w:rPr>
          <w:rFonts w:ascii="Arial" w:hAnsi="Arial" w:cs="Arial"/>
          <w:color w:val="000000"/>
          <w:lang w:val="en-US"/>
        </w:rPr>
        <w:t xml:space="preserve"> the embodied knowledge(s) about design that students already possess. In this sense, the focus of the level is on the self. </w:t>
      </w:r>
    </w:p>
    <w:p w14:paraId="24A10D63" w14:textId="77777777" w:rsidR="00B1776A" w:rsidRDefault="00B1776A" w:rsidP="002E4982">
      <w:pPr>
        <w:spacing w:after="0" w:line="240" w:lineRule="auto"/>
        <w:jc w:val="both"/>
        <w:rPr>
          <w:rFonts w:ascii="Arial" w:hAnsi="Arial" w:cs="Arial"/>
          <w:color w:val="000000"/>
          <w:lang w:val="en-US"/>
        </w:rPr>
      </w:pPr>
    </w:p>
    <w:p w14:paraId="518B5087" w14:textId="77777777" w:rsidR="002E15B2" w:rsidRPr="00BC1670" w:rsidRDefault="002C6586"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 xml:space="preserve">In the final level, the major/capstone design project turns the focus back on the designer-self enabling them to reflect and </w:t>
      </w:r>
      <w:proofErr w:type="spellStart"/>
      <w:r w:rsidR="00FF3A22" w:rsidRPr="00BC1670">
        <w:rPr>
          <w:rFonts w:ascii="Arial" w:hAnsi="Arial" w:cs="Arial"/>
          <w:lang w:val="en-US"/>
        </w:rPr>
        <w:t>synthesi</w:t>
      </w:r>
      <w:r w:rsidR="00A15C16" w:rsidRPr="00BC1670">
        <w:rPr>
          <w:rFonts w:ascii="Arial" w:hAnsi="Arial" w:cs="Arial"/>
          <w:lang w:val="en-US"/>
        </w:rPr>
        <w:t>s</w:t>
      </w:r>
      <w:r w:rsidR="00FF3A22" w:rsidRPr="00BC1670">
        <w:rPr>
          <w:rFonts w:ascii="Arial" w:hAnsi="Arial" w:cs="Arial"/>
          <w:lang w:val="en-US"/>
        </w:rPr>
        <w:t>e</w:t>
      </w:r>
      <w:proofErr w:type="spellEnd"/>
      <w:r w:rsidR="00FF3A22" w:rsidRPr="00BC1670">
        <w:rPr>
          <w:rFonts w:ascii="Arial" w:hAnsi="Arial" w:cs="Arial"/>
          <w:lang w:val="en-US"/>
        </w:rPr>
        <w:t xml:space="preserv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689D2268" w14:textId="77777777" w:rsidR="00C25176" w:rsidRPr="00BC1670" w:rsidRDefault="00C25176" w:rsidP="002E4982">
      <w:pPr>
        <w:spacing w:after="0" w:line="240" w:lineRule="auto"/>
        <w:jc w:val="both"/>
        <w:rPr>
          <w:rFonts w:ascii="Arial" w:hAnsi="Arial" w:cs="Arial"/>
          <w:lang w:val="en-US"/>
        </w:rPr>
      </w:pPr>
    </w:p>
    <w:p w14:paraId="6F3DE80A"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34FBB5EE" w14:textId="77777777" w:rsidR="008254AE" w:rsidRPr="00B1776A" w:rsidRDefault="008254AE" w:rsidP="002E4982">
      <w:pPr>
        <w:spacing w:after="0" w:line="240" w:lineRule="auto"/>
        <w:contextualSpacing/>
        <w:jc w:val="both"/>
        <w:rPr>
          <w:rFonts w:ascii="Arial" w:hAnsi="Arial" w:cs="Arial"/>
          <w:color w:val="000000"/>
          <w:lang w:val="en-US"/>
        </w:rPr>
      </w:pPr>
    </w:p>
    <w:p w14:paraId="377F2D53"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24FA9608" w14:textId="77777777" w:rsidR="00DB06A1" w:rsidRPr="00DB06A1" w:rsidRDefault="00DB06A1" w:rsidP="002E4982">
      <w:pPr>
        <w:spacing w:after="0" w:line="240" w:lineRule="auto"/>
        <w:contextualSpacing/>
        <w:jc w:val="both"/>
        <w:rPr>
          <w:rFonts w:ascii="Arial" w:hAnsi="Arial" w:cs="Arial"/>
          <w:color w:val="FF0000"/>
          <w:lang w:val="en-US"/>
        </w:rPr>
      </w:pPr>
    </w:p>
    <w:p w14:paraId="3C5A7252"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74E07D37" w14:textId="77777777" w:rsidR="00B9437C" w:rsidRPr="00B1776A" w:rsidRDefault="00B9437C" w:rsidP="002E4982">
      <w:pPr>
        <w:spacing w:after="0" w:line="240" w:lineRule="auto"/>
        <w:contextualSpacing/>
        <w:jc w:val="both"/>
        <w:rPr>
          <w:rFonts w:ascii="Arial" w:hAnsi="Arial" w:cs="Arial"/>
        </w:rPr>
      </w:pPr>
    </w:p>
    <w:p w14:paraId="6330A77B"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5C96074D" w14:textId="77777777" w:rsidR="002A6B99" w:rsidRPr="00B1776A" w:rsidRDefault="002A6B99" w:rsidP="002E4982">
      <w:pPr>
        <w:spacing w:after="0" w:line="240" w:lineRule="auto"/>
        <w:contextualSpacing/>
        <w:jc w:val="both"/>
        <w:rPr>
          <w:rFonts w:ascii="Arial" w:hAnsi="Arial" w:cs="Arial"/>
        </w:rPr>
      </w:pPr>
    </w:p>
    <w:p w14:paraId="02A30B37"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3F1E238" w14:textId="77777777" w:rsidR="00266F1E" w:rsidRPr="00B1776A" w:rsidRDefault="00266F1E" w:rsidP="002E4982">
      <w:pPr>
        <w:spacing w:after="0" w:line="240" w:lineRule="auto"/>
        <w:jc w:val="both"/>
        <w:rPr>
          <w:rFonts w:ascii="Arial" w:hAnsi="Arial" w:cs="Arial"/>
        </w:rPr>
      </w:pPr>
    </w:p>
    <w:p w14:paraId="318062C0"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25593984" w14:textId="77777777" w:rsidR="002A6B99" w:rsidRPr="00B1776A" w:rsidRDefault="002A6B99" w:rsidP="002E4982">
      <w:pPr>
        <w:spacing w:after="0" w:line="240" w:lineRule="auto"/>
        <w:jc w:val="both"/>
        <w:rPr>
          <w:rFonts w:ascii="Arial" w:hAnsi="Arial" w:cs="Arial"/>
        </w:rPr>
      </w:pPr>
    </w:p>
    <w:p w14:paraId="6B0047A8"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04C9D58C"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4E120359"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24173C9C"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practicality; thinking to doing/making and so on.</w:t>
      </w:r>
    </w:p>
    <w:p w14:paraId="2A7CE6E5"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14B297D7"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2277D2DF" w14:textId="77777777" w:rsidR="003A411B" w:rsidRPr="00B1776A" w:rsidRDefault="003A411B" w:rsidP="002E4982">
      <w:pPr>
        <w:tabs>
          <w:tab w:val="left" w:pos="2480"/>
        </w:tabs>
        <w:spacing w:after="0" w:line="240" w:lineRule="auto"/>
        <w:jc w:val="both"/>
        <w:rPr>
          <w:rFonts w:ascii="Arial" w:hAnsi="Arial" w:cs="Arial"/>
          <w:lang w:val="en-US"/>
        </w:rPr>
      </w:pPr>
    </w:p>
    <w:p w14:paraId="69E17E97"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AC24EEF" w14:textId="77777777" w:rsidR="00266F1E" w:rsidRPr="00B1776A" w:rsidRDefault="00266F1E" w:rsidP="002E4982">
      <w:pPr>
        <w:spacing w:after="0" w:line="240" w:lineRule="auto"/>
        <w:ind w:left="360"/>
        <w:contextualSpacing/>
        <w:jc w:val="both"/>
        <w:rPr>
          <w:rFonts w:ascii="Arial" w:hAnsi="Arial" w:cs="Arial"/>
        </w:rPr>
      </w:pPr>
    </w:p>
    <w:p w14:paraId="5B5AE5C3" w14:textId="77777777" w:rsidR="00562BA2" w:rsidRPr="00B1776A" w:rsidRDefault="007840E5"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F7100B">
        <w:rPr>
          <w:rFonts w:ascii="Arial" w:hAnsi="Arial" w:cs="Arial"/>
        </w:rPr>
        <w:t xml:space="preserve">ect benchmarks for Art &amp; Design, </w:t>
      </w:r>
      <w:r w:rsidRPr="00415306">
        <w:rPr>
          <w:rFonts w:ascii="Arial" w:hAnsi="Arial" w:cs="Arial"/>
        </w:rPr>
        <w:t>the</w:t>
      </w:r>
      <w:r w:rsidR="00D441F9" w:rsidRPr="00D441F9">
        <w:t xml:space="preserve"> </w:t>
      </w:r>
      <w:r w:rsidR="00D441F9" w:rsidRPr="00D441F9">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492D59DB" w14:textId="77777777" w:rsidR="00562BA2" w:rsidRPr="00B1776A" w:rsidRDefault="00562BA2" w:rsidP="002E4982">
      <w:pPr>
        <w:spacing w:after="0" w:line="240" w:lineRule="auto"/>
        <w:jc w:val="both"/>
        <w:rPr>
          <w:rFonts w:ascii="Arial" w:hAnsi="Arial" w:cs="Arial"/>
        </w:rPr>
      </w:pPr>
    </w:p>
    <w:p w14:paraId="6BDD159A" w14:textId="77777777" w:rsidR="00562BA2" w:rsidRPr="00B1776A" w:rsidRDefault="00562BA2" w:rsidP="002E4982">
      <w:pPr>
        <w:spacing w:after="0" w:line="240" w:lineRule="auto"/>
        <w:jc w:val="both"/>
        <w:rPr>
          <w:rFonts w:ascii="Arial" w:hAnsi="Arial" w:cs="Arial"/>
        </w:rPr>
        <w:sectPr w:rsidR="00562BA2" w:rsidRPr="00B1776A" w:rsidSect="00EE1D96">
          <w:headerReference w:type="default" r:id="rId10"/>
          <w:footerReference w:type="default" r:id="rId11"/>
          <w:headerReference w:type="first" r:id="rId12"/>
          <w:pgSz w:w="11906" w:h="16838" w:code="9"/>
          <w:pgMar w:top="1440" w:right="1440" w:bottom="1440" w:left="1440" w:header="851" w:footer="720" w:gutter="0"/>
          <w:pgNumType w:start="1"/>
          <w:cols w:space="708"/>
          <w:docGrid w:linePitch="360"/>
        </w:sectPr>
      </w:pPr>
    </w:p>
    <w:p w14:paraId="1B929621"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2CBF2B4A"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61963A17"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5B3F76D8" w14:textId="77777777" w:rsidR="00AA2DCF" w:rsidRPr="0053370F" w:rsidRDefault="00AA2DCF" w:rsidP="002E4982">
            <w:pPr>
              <w:spacing w:after="0" w:line="240" w:lineRule="auto"/>
              <w:jc w:val="both"/>
              <w:rPr>
                <w:rFonts w:ascii="Arial" w:hAnsi="Arial" w:cs="Arial"/>
                <w:b/>
              </w:rPr>
            </w:pPr>
          </w:p>
        </w:tc>
      </w:tr>
      <w:tr w:rsidR="001E1923" w:rsidRPr="0053370F" w14:paraId="3A0D87D2" w14:textId="77777777" w:rsidTr="00251CB2">
        <w:tc>
          <w:tcPr>
            <w:tcW w:w="198" w:type="pct"/>
            <w:tcBorders>
              <w:left w:val="single" w:sz="4" w:space="0" w:color="auto"/>
              <w:bottom w:val="single" w:sz="4" w:space="0" w:color="auto"/>
              <w:right w:val="single" w:sz="4" w:space="0" w:color="auto"/>
            </w:tcBorders>
            <w:shd w:val="clear" w:color="auto" w:fill="DBE5F1"/>
          </w:tcPr>
          <w:p w14:paraId="3CEC8229"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584A3549"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31EB1BEB" w14:textId="77777777" w:rsidR="00AA2DCF" w:rsidRPr="0053370F" w:rsidRDefault="00AA2DCF" w:rsidP="002E4982">
            <w:pPr>
              <w:spacing w:after="0" w:line="240" w:lineRule="auto"/>
              <w:jc w:val="both"/>
              <w:rPr>
                <w:rFonts w:ascii="Arial" w:hAnsi="Arial" w:cs="Arial"/>
                <w:b/>
              </w:rPr>
            </w:pPr>
          </w:p>
          <w:p w14:paraId="239ADD84"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0730CDF3"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76599135"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6524855A" w14:textId="77777777" w:rsidR="00AA2DCF" w:rsidRPr="0053370F" w:rsidRDefault="00AA2DCF" w:rsidP="002E4982">
            <w:pPr>
              <w:spacing w:after="0" w:line="240" w:lineRule="auto"/>
              <w:ind w:left="34" w:right="177"/>
              <w:jc w:val="both"/>
              <w:rPr>
                <w:rFonts w:ascii="Arial" w:hAnsi="Arial" w:cs="Arial"/>
                <w:b/>
              </w:rPr>
            </w:pPr>
          </w:p>
          <w:p w14:paraId="451CCB80"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7CB7C65D"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3141C7F6"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43A0EAAE" w14:textId="77777777" w:rsidR="00AA2DCF" w:rsidRPr="0053370F" w:rsidRDefault="00AA2DCF" w:rsidP="002E4982">
            <w:pPr>
              <w:spacing w:after="0" w:line="240" w:lineRule="auto"/>
              <w:ind w:left="34" w:right="177"/>
              <w:jc w:val="both"/>
              <w:rPr>
                <w:rFonts w:ascii="Arial" w:hAnsi="Arial" w:cs="Arial"/>
                <w:b/>
              </w:rPr>
            </w:pPr>
          </w:p>
          <w:p w14:paraId="0F57E58A"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0FB4CDF2" w14:textId="77777777" w:rsidTr="00251CB2">
        <w:tc>
          <w:tcPr>
            <w:tcW w:w="198" w:type="pct"/>
            <w:tcBorders>
              <w:top w:val="single" w:sz="4" w:space="0" w:color="auto"/>
              <w:left w:val="single" w:sz="4" w:space="0" w:color="auto"/>
              <w:bottom w:val="single" w:sz="4" w:space="0" w:color="auto"/>
              <w:right w:val="single" w:sz="4" w:space="0" w:color="auto"/>
            </w:tcBorders>
          </w:tcPr>
          <w:p w14:paraId="34204EF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5682451A" w14:textId="77777777" w:rsidR="00AA2DCF" w:rsidRPr="0053370F" w:rsidRDefault="00914F13" w:rsidP="002E4982">
            <w:pPr>
              <w:tabs>
                <w:tab w:val="left" w:pos="567"/>
              </w:tabs>
              <w:spacing w:after="0" w:line="240" w:lineRule="auto"/>
              <w:ind w:left="137" w:right="70"/>
              <w:jc w:val="both"/>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5EA1DB72"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026C9EED" w14:textId="77777777" w:rsidR="00914F13"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w:t>
            </w:r>
            <w:r w:rsidRPr="0053370F">
              <w:rPr>
                <w:rFonts w:ascii="Arial" w:hAnsi="Arial" w:cs="Arial"/>
                <w:u w:val="single"/>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1C199CE7" w14:textId="77777777" w:rsidR="00AA2DCF" w:rsidRPr="0053370F" w:rsidRDefault="00AA2DCF" w:rsidP="002E4982">
            <w:pPr>
              <w:tabs>
                <w:tab w:val="left" w:pos="567"/>
              </w:tabs>
              <w:spacing w:after="0" w:line="240" w:lineRule="auto"/>
              <w:ind w:left="137" w:right="177"/>
              <w:jc w:val="both"/>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1DA5033E"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5E7A2A47"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2E98E802" w14:textId="77777777" w:rsidTr="00251CB2">
        <w:tc>
          <w:tcPr>
            <w:tcW w:w="198" w:type="pct"/>
            <w:tcBorders>
              <w:top w:val="single" w:sz="4" w:space="0" w:color="auto"/>
              <w:left w:val="single" w:sz="4" w:space="0" w:color="auto"/>
              <w:bottom w:val="single" w:sz="4" w:space="0" w:color="auto"/>
              <w:right w:val="single" w:sz="4" w:space="0" w:color="auto"/>
            </w:tcBorders>
          </w:tcPr>
          <w:p w14:paraId="264D82D3"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06A09E31" w14:textId="77777777" w:rsidR="00AA2DCF" w:rsidRPr="0053370F" w:rsidRDefault="00914F13"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5AE1607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133F9F70" w14:textId="77777777" w:rsidR="00AA2DCF"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0AD4411D"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0BD2BC92"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11E8A04A" w14:textId="77777777" w:rsidTr="00251CB2">
        <w:tc>
          <w:tcPr>
            <w:tcW w:w="198" w:type="pct"/>
            <w:tcBorders>
              <w:top w:val="single" w:sz="4" w:space="0" w:color="auto"/>
              <w:left w:val="single" w:sz="4" w:space="0" w:color="auto"/>
              <w:bottom w:val="single" w:sz="4" w:space="0" w:color="auto"/>
              <w:right w:val="single" w:sz="4" w:space="0" w:color="auto"/>
            </w:tcBorders>
          </w:tcPr>
          <w:p w14:paraId="3B096CB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739BA594" w14:textId="77777777" w:rsidR="00AA2DCF" w:rsidRPr="0053370F" w:rsidRDefault="00914F13" w:rsidP="002E4982">
            <w:pPr>
              <w:keepNext/>
              <w:keepLines/>
              <w:spacing w:after="0" w:line="240" w:lineRule="auto"/>
              <w:ind w:left="137" w:right="70"/>
              <w:jc w:val="both"/>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352C1275"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76CCD75C"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2B6EE1DA"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57DB44BB"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27D834CF" w14:textId="77777777" w:rsidTr="00251CB2">
        <w:tc>
          <w:tcPr>
            <w:tcW w:w="198" w:type="pct"/>
            <w:tcBorders>
              <w:top w:val="single" w:sz="4" w:space="0" w:color="auto"/>
              <w:left w:val="single" w:sz="4" w:space="0" w:color="auto"/>
              <w:bottom w:val="single" w:sz="4" w:space="0" w:color="auto"/>
              <w:right w:val="single" w:sz="4" w:space="0" w:color="auto"/>
            </w:tcBorders>
          </w:tcPr>
          <w:p w14:paraId="2459EF02"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2932D514" w14:textId="77777777" w:rsidR="00AA2DCF" w:rsidRPr="0053370F" w:rsidRDefault="008769FD"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the development of problem solving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1E252055"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11561BF9"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2F7BD0B0"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3C01B060"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2C6EAC30" w14:textId="77777777" w:rsidR="008273A8" w:rsidRPr="00B1776A" w:rsidRDefault="008273A8" w:rsidP="002E4982">
      <w:pPr>
        <w:spacing w:after="0" w:line="240" w:lineRule="auto"/>
        <w:jc w:val="both"/>
        <w:rPr>
          <w:rFonts w:ascii="Arial" w:hAnsi="Arial" w:cs="Arial"/>
        </w:rPr>
      </w:pPr>
    </w:p>
    <w:p w14:paraId="2CD06FC0" w14:textId="77777777" w:rsidR="008273A8" w:rsidRPr="00B1776A" w:rsidRDefault="008273A8" w:rsidP="002E4982">
      <w:pPr>
        <w:spacing w:after="0" w:line="240" w:lineRule="auto"/>
        <w:jc w:val="both"/>
        <w:rPr>
          <w:rFonts w:ascii="Arial" w:hAnsi="Arial" w:cs="Arial"/>
        </w:rPr>
      </w:pPr>
    </w:p>
    <w:p w14:paraId="535BE913" w14:textId="77777777" w:rsidR="008273A8" w:rsidRPr="00B1776A" w:rsidRDefault="008273A8" w:rsidP="002E4982">
      <w:pPr>
        <w:spacing w:after="0" w:line="240" w:lineRule="auto"/>
        <w:jc w:val="both"/>
        <w:rPr>
          <w:rFonts w:ascii="Arial" w:hAnsi="Arial" w:cs="Arial"/>
        </w:rPr>
      </w:pPr>
    </w:p>
    <w:p w14:paraId="08094CF5" w14:textId="77777777" w:rsidR="00C74C15" w:rsidRDefault="00C74C15" w:rsidP="002E4982">
      <w:pPr>
        <w:spacing w:after="0" w:line="240" w:lineRule="auto"/>
        <w:jc w:val="both"/>
        <w:rPr>
          <w:rFonts w:ascii="Arial" w:hAnsi="Arial" w:cs="Arial"/>
        </w:rPr>
      </w:pPr>
    </w:p>
    <w:p w14:paraId="67D9F851" w14:textId="77777777" w:rsidR="002E4982" w:rsidRDefault="002E4982" w:rsidP="002E4982">
      <w:pPr>
        <w:spacing w:after="0" w:line="240" w:lineRule="auto"/>
        <w:jc w:val="both"/>
        <w:rPr>
          <w:rFonts w:ascii="Arial" w:hAnsi="Arial" w:cs="Arial"/>
        </w:rPr>
      </w:pPr>
    </w:p>
    <w:p w14:paraId="301826CD"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2995451D"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5E893DAE"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4E10E38F" w14:textId="77777777" w:rsidTr="000D0F42">
        <w:tc>
          <w:tcPr>
            <w:tcW w:w="15417" w:type="dxa"/>
            <w:gridSpan w:val="7"/>
            <w:shd w:val="clear" w:color="auto" w:fill="DBE5F1"/>
          </w:tcPr>
          <w:p w14:paraId="52101560" w14:textId="77777777" w:rsidR="00C74C15" w:rsidRPr="0053370F" w:rsidRDefault="00C74C15" w:rsidP="00EE1D96">
            <w:pPr>
              <w:spacing w:after="0" w:line="240" w:lineRule="auto"/>
              <w:jc w:val="center"/>
              <w:rPr>
                <w:rFonts w:ascii="Arial" w:hAnsi="Arial" w:cs="Arial"/>
                <w:b/>
                <w:sz w:val="24"/>
                <w:szCs w:val="24"/>
              </w:rPr>
            </w:pPr>
            <w:r w:rsidRPr="0053370F">
              <w:rPr>
                <w:rFonts w:ascii="Arial" w:hAnsi="Arial" w:cs="Arial"/>
                <w:b/>
                <w:sz w:val="24"/>
                <w:szCs w:val="24"/>
              </w:rPr>
              <w:t>Key Skills</w:t>
            </w:r>
          </w:p>
        </w:tc>
      </w:tr>
      <w:tr w:rsidR="00C74C15" w:rsidRPr="0053370F" w14:paraId="340BE3A7" w14:textId="77777777" w:rsidTr="000D0F42">
        <w:tc>
          <w:tcPr>
            <w:tcW w:w="2202" w:type="dxa"/>
            <w:shd w:val="clear" w:color="auto" w:fill="DBE5F1"/>
            <w:vAlign w:val="center"/>
          </w:tcPr>
          <w:p w14:paraId="78F6BD10" w14:textId="77777777" w:rsidR="00C74C15" w:rsidRPr="0053370F" w:rsidRDefault="00F7100B"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2CC00008"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5CCDF810"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64B270C0"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2C9C6804"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074F3B5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05A55DCB"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reativity and Problem Solving Skills</w:t>
            </w:r>
          </w:p>
        </w:tc>
      </w:tr>
      <w:tr w:rsidR="00C74C15" w:rsidRPr="0053370F" w14:paraId="10BEC703" w14:textId="77777777" w:rsidTr="000D0F42">
        <w:tc>
          <w:tcPr>
            <w:tcW w:w="2202" w:type="dxa"/>
            <w:shd w:val="clear" w:color="auto" w:fill="auto"/>
            <w:vAlign w:val="center"/>
          </w:tcPr>
          <w:p w14:paraId="47294C4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65FBB4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71A1305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ell  with others in a group or team</w:t>
            </w:r>
          </w:p>
        </w:tc>
        <w:tc>
          <w:tcPr>
            <w:tcW w:w="2202" w:type="dxa"/>
            <w:shd w:val="clear" w:color="auto" w:fill="auto"/>
            <w:vAlign w:val="center"/>
          </w:tcPr>
          <w:p w14:paraId="4FC882B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5A4BDCA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B5BFC22"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02E4708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4AF961C7" w14:textId="77777777" w:rsidTr="000D0F42">
        <w:tc>
          <w:tcPr>
            <w:tcW w:w="2202" w:type="dxa"/>
            <w:shd w:val="clear" w:color="auto" w:fill="auto"/>
            <w:vAlign w:val="center"/>
          </w:tcPr>
          <w:p w14:paraId="01E5864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D5C0CA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challenge and defend  ideas and results effectively orally and in writing</w:t>
            </w:r>
          </w:p>
        </w:tc>
        <w:tc>
          <w:tcPr>
            <w:tcW w:w="2203" w:type="dxa"/>
            <w:shd w:val="clear" w:color="auto" w:fill="auto"/>
            <w:vAlign w:val="center"/>
          </w:tcPr>
          <w:p w14:paraId="2F5E66D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539C46D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2D56357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5F4DF922"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D5B849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5E70E9F6" w14:textId="77777777" w:rsidTr="000D0F42">
        <w:tc>
          <w:tcPr>
            <w:tcW w:w="2202" w:type="dxa"/>
            <w:shd w:val="clear" w:color="auto" w:fill="auto"/>
            <w:vAlign w:val="center"/>
          </w:tcPr>
          <w:p w14:paraId="5C28E4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7D257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4B620D5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0BA6ECB2"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1DD3289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48C88D4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0E0E2FD" w14:textId="77777777" w:rsidR="00C74C15" w:rsidRPr="0053370F" w:rsidRDefault="00C74C15" w:rsidP="002E4982">
            <w:pPr>
              <w:spacing w:after="0" w:line="240" w:lineRule="auto"/>
              <w:rPr>
                <w:rFonts w:ascii="Arial" w:hAnsi="Arial" w:cs="Arial"/>
                <w:sz w:val="20"/>
                <w:szCs w:val="20"/>
              </w:rPr>
            </w:pPr>
          </w:p>
        </w:tc>
      </w:tr>
      <w:tr w:rsidR="00C74C15" w:rsidRPr="0053370F" w14:paraId="574CF51C" w14:textId="77777777" w:rsidTr="000D0F42">
        <w:tc>
          <w:tcPr>
            <w:tcW w:w="2202" w:type="dxa"/>
            <w:shd w:val="clear" w:color="auto" w:fill="auto"/>
            <w:vAlign w:val="center"/>
          </w:tcPr>
          <w:p w14:paraId="2CCC6B5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393ED4CD"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3A76A16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741AB99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404ED98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BFB094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89E987E" w14:textId="77777777" w:rsidR="00C74C15" w:rsidRPr="0053370F" w:rsidRDefault="00C74C15" w:rsidP="002E4982">
            <w:pPr>
              <w:spacing w:after="0" w:line="240" w:lineRule="auto"/>
              <w:rPr>
                <w:rFonts w:ascii="Arial" w:hAnsi="Arial" w:cs="Arial"/>
                <w:sz w:val="20"/>
                <w:szCs w:val="20"/>
              </w:rPr>
            </w:pPr>
          </w:p>
        </w:tc>
      </w:tr>
      <w:tr w:rsidR="00C74C15" w:rsidRPr="0053370F" w14:paraId="5ED3661F" w14:textId="77777777" w:rsidTr="000D0F42">
        <w:trPr>
          <w:trHeight w:val="564"/>
        </w:trPr>
        <w:tc>
          <w:tcPr>
            <w:tcW w:w="2202" w:type="dxa"/>
            <w:shd w:val="clear" w:color="auto" w:fill="auto"/>
            <w:vAlign w:val="center"/>
          </w:tcPr>
          <w:p w14:paraId="3E641D1F"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1BE01F5"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15DE9BA" w14:textId="77777777" w:rsidR="00C74C15" w:rsidRPr="0053370F" w:rsidRDefault="00C74C15" w:rsidP="00E628E7">
            <w:pPr>
              <w:spacing w:after="0" w:line="240" w:lineRule="auto"/>
              <w:rPr>
                <w:rFonts w:ascii="Arial" w:hAnsi="Arial" w:cs="Arial"/>
                <w:sz w:val="20"/>
                <w:szCs w:val="20"/>
              </w:rPr>
            </w:pPr>
            <w:r w:rsidRPr="0053370F">
              <w:rPr>
                <w:rFonts w:ascii="Arial" w:hAnsi="Arial" w:cs="Arial"/>
                <w:sz w:val="20"/>
                <w:szCs w:val="20"/>
              </w:rPr>
              <w:t>Show sensitivity and respect</w:t>
            </w:r>
            <w:r w:rsidR="00D441F9">
              <w:rPr>
                <w:rFonts w:ascii="Arial" w:hAnsi="Arial" w:cs="Arial"/>
                <w:sz w:val="20"/>
                <w:szCs w:val="20"/>
              </w:rPr>
              <w:t xml:space="preserve"> for diverse values and beliefs</w:t>
            </w:r>
          </w:p>
        </w:tc>
        <w:tc>
          <w:tcPr>
            <w:tcW w:w="2202" w:type="dxa"/>
            <w:shd w:val="clear" w:color="auto" w:fill="auto"/>
            <w:vAlign w:val="center"/>
          </w:tcPr>
          <w:p w14:paraId="5ADC304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4C34037B"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027665AC"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3271EC0" w14:textId="77777777" w:rsidR="00C74C15" w:rsidRPr="0053370F" w:rsidRDefault="00C74C15" w:rsidP="002E4982">
            <w:pPr>
              <w:spacing w:after="0" w:line="240" w:lineRule="auto"/>
              <w:rPr>
                <w:rFonts w:ascii="Arial" w:hAnsi="Arial" w:cs="Arial"/>
                <w:sz w:val="20"/>
                <w:szCs w:val="20"/>
              </w:rPr>
            </w:pPr>
          </w:p>
        </w:tc>
      </w:tr>
    </w:tbl>
    <w:p w14:paraId="6F0190D8"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2A1EA9A7"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755F36D1" w14:textId="77777777" w:rsidR="000F5960" w:rsidRPr="00B1776A" w:rsidRDefault="000F5960" w:rsidP="002E4982">
      <w:pPr>
        <w:spacing w:after="0" w:line="240" w:lineRule="auto"/>
        <w:jc w:val="both"/>
        <w:rPr>
          <w:rFonts w:ascii="Arial" w:hAnsi="Arial" w:cs="Arial"/>
        </w:rPr>
      </w:pPr>
    </w:p>
    <w:p w14:paraId="60C6F73F"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4C080786" w14:textId="77777777" w:rsidR="00CC6B9F" w:rsidRPr="00B1776A" w:rsidRDefault="00CC6B9F" w:rsidP="002E4982">
      <w:pPr>
        <w:spacing w:after="0" w:line="240" w:lineRule="auto"/>
        <w:jc w:val="both"/>
        <w:rPr>
          <w:rFonts w:ascii="Arial" w:hAnsi="Arial" w:cs="Arial"/>
        </w:rPr>
      </w:pPr>
    </w:p>
    <w:p w14:paraId="6B157F23"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32BB4B4A"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56442D2C"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1085E247"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7B4689D8" w14:textId="77777777" w:rsidR="000E5FEA" w:rsidRPr="00B1776A" w:rsidRDefault="000E5FEA" w:rsidP="002E4982">
      <w:pPr>
        <w:spacing w:after="0" w:line="240" w:lineRule="auto"/>
        <w:ind w:left="720"/>
        <w:jc w:val="both"/>
        <w:rPr>
          <w:rFonts w:ascii="Arial" w:hAnsi="Arial" w:cs="Arial"/>
        </w:rPr>
      </w:pPr>
    </w:p>
    <w:p w14:paraId="5C230B51"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47761956" w14:textId="77777777" w:rsidR="00266BA8" w:rsidRPr="00B1776A" w:rsidRDefault="00266BA8" w:rsidP="002E4982">
      <w:pPr>
        <w:spacing w:after="0" w:line="240" w:lineRule="auto"/>
        <w:ind w:left="360"/>
        <w:jc w:val="both"/>
        <w:rPr>
          <w:rFonts w:ascii="Arial" w:hAnsi="Arial" w:cs="Arial"/>
          <w:color w:val="000000"/>
          <w:lang w:val="en-US"/>
        </w:rPr>
      </w:pPr>
    </w:p>
    <w:p w14:paraId="18B6DC33"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3A2A4FD8" w14:textId="77777777" w:rsidR="00E919FE" w:rsidRDefault="00E919FE" w:rsidP="002E4982">
      <w:pPr>
        <w:spacing w:after="0" w:line="240" w:lineRule="auto"/>
        <w:contextualSpacing/>
        <w:jc w:val="both"/>
        <w:rPr>
          <w:rFonts w:ascii="Arial" w:hAnsi="Arial" w:cs="Arial"/>
        </w:rPr>
      </w:pPr>
    </w:p>
    <w:p w14:paraId="0445D79B" w14:textId="77777777" w:rsidR="00E919FE" w:rsidRDefault="002E37DB" w:rsidP="002E4982">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full-time mode, and leads to the award of</w:t>
      </w:r>
      <w:r w:rsidR="00F7100B">
        <w:rPr>
          <w:rFonts w:ascii="Arial" w:hAnsi="Arial" w:cs="Arial"/>
        </w:rPr>
        <w:t xml:space="preserve"> </w:t>
      </w:r>
      <w:r w:rsidR="00F7100B" w:rsidRPr="00F7100B">
        <w:rPr>
          <w:rFonts w:ascii="Arial" w:hAnsi="Arial" w:cs="Arial"/>
          <w:b/>
        </w:rPr>
        <w:t>BA (Hons) Interior Architecture &amp; Design</w:t>
      </w:r>
      <w:r w:rsidR="00F7100B">
        <w:rPr>
          <w:rFonts w:ascii="Arial" w:hAnsi="Arial" w:cs="Arial"/>
          <w:b/>
        </w:rPr>
        <w:t>;</w:t>
      </w:r>
      <w:r w:rsidR="00F7100B">
        <w:rPr>
          <w:rFonts w:ascii="Arial" w:hAnsi="Arial" w:cs="Arial"/>
        </w:rPr>
        <w:t xml:space="preserve"> </w:t>
      </w:r>
      <w:r w:rsidRPr="00B1776A">
        <w:rPr>
          <w:rFonts w:ascii="Arial" w:hAnsi="Arial" w:cs="Arial"/>
        </w:rPr>
        <w:t xml:space="preserve"> BA (Hons) Communication Design</w:t>
      </w:r>
      <w:r w:rsidR="00A15C16">
        <w:rPr>
          <w:rFonts w:ascii="Arial" w:hAnsi="Arial" w:cs="Arial"/>
        </w:rPr>
        <w:t>; BA (Hons)</w:t>
      </w:r>
      <w:r w:rsidR="00266BA8" w:rsidRPr="00B1776A">
        <w:rPr>
          <w:rFonts w:ascii="Arial" w:hAnsi="Arial" w:cs="Arial"/>
        </w:rPr>
        <w:t xml:space="preserve"> Fashion Design</w:t>
      </w:r>
      <w:r w:rsidR="00F7100B">
        <w:rPr>
          <w:rFonts w:ascii="Arial" w:hAnsi="Arial" w:cs="Arial"/>
        </w:rPr>
        <w:t>.</w:t>
      </w:r>
    </w:p>
    <w:p w14:paraId="066D0963" w14:textId="77777777" w:rsidR="00F7100B" w:rsidRDefault="00F7100B" w:rsidP="002E4982">
      <w:pPr>
        <w:spacing w:after="0" w:line="240" w:lineRule="auto"/>
        <w:contextualSpacing/>
        <w:jc w:val="both"/>
        <w:rPr>
          <w:rFonts w:ascii="Arial" w:hAnsi="Arial" w:cs="Arial"/>
        </w:rPr>
      </w:pPr>
    </w:p>
    <w:p w14:paraId="200DD7A9" w14:textId="77777777" w:rsidR="002E37DB" w:rsidRPr="00B1776A" w:rsidRDefault="00F7100B" w:rsidP="002E4982">
      <w:pPr>
        <w:spacing w:after="0" w:line="240" w:lineRule="auto"/>
        <w:contextualSpacing/>
        <w:jc w:val="both"/>
        <w:rPr>
          <w:rFonts w:ascii="Arial" w:hAnsi="Arial" w:cs="Arial"/>
          <w:color w:val="FF0000"/>
        </w:rPr>
      </w:pPr>
      <w:r>
        <w:rPr>
          <w:rFonts w:ascii="Arial" w:hAnsi="Arial" w:cs="Arial"/>
        </w:rPr>
        <w:t>Entry is normally at L</w:t>
      </w:r>
      <w:r w:rsidR="002E37DB"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002E37DB" w:rsidRPr="00B1776A">
        <w:rPr>
          <w:rFonts w:ascii="Arial" w:hAnsi="Arial" w:cs="Arial"/>
        </w:rPr>
        <w:t xml:space="preserve"> Transfer from</w:t>
      </w:r>
      <w:r w:rsidR="00667078">
        <w:rPr>
          <w:rFonts w:ascii="Arial" w:hAnsi="Arial" w:cs="Arial"/>
        </w:rPr>
        <w:t xml:space="preserve"> a</w:t>
      </w:r>
      <w:r w:rsidR="002E37DB"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002E37DB" w:rsidRPr="00B1776A">
        <w:rPr>
          <w:rFonts w:ascii="Arial" w:hAnsi="Arial" w:cs="Arial"/>
        </w:rPr>
        <w:t xml:space="preserve"> (</w:t>
      </w:r>
      <w:r w:rsidR="00251CB2">
        <w:rPr>
          <w:rFonts w:ascii="Arial" w:hAnsi="Arial" w:cs="Arial"/>
        </w:rPr>
        <w:t>R</w:t>
      </w:r>
      <w:r w:rsidR="002E37DB" w:rsidRPr="00B1776A">
        <w:rPr>
          <w:rFonts w:ascii="Arial" w:hAnsi="Arial" w:cs="Arial"/>
        </w:rPr>
        <w:t>PL) is possible</w:t>
      </w:r>
      <w:r w:rsidR="000A0EA8" w:rsidRPr="00B1776A">
        <w:rPr>
          <w:rFonts w:ascii="Arial" w:hAnsi="Arial" w:cs="Arial"/>
        </w:rPr>
        <w:t xml:space="preserve"> depending</w:t>
      </w:r>
      <w:r w:rsidR="002E37DB" w:rsidRPr="00B1776A">
        <w:rPr>
          <w:rFonts w:ascii="Arial" w:hAnsi="Arial" w:cs="Arial"/>
        </w:rPr>
        <w:t xml:space="preserve"> </w:t>
      </w:r>
      <w:r w:rsidR="000A0EA8" w:rsidRPr="00B1776A">
        <w:rPr>
          <w:rFonts w:ascii="Arial" w:hAnsi="Arial" w:cs="Arial"/>
        </w:rPr>
        <w:t>up</w:t>
      </w:r>
      <w:r w:rsidR="002E37DB" w:rsidRPr="00B1776A">
        <w:rPr>
          <w:rFonts w:ascii="Arial" w:hAnsi="Arial" w:cs="Arial"/>
        </w:rPr>
        <w:t xml:space="preserve">on </w:t>
      </w:r>
      <w:r w:rsidR="000A0EA8" w:rsidRPr="00B1776A">
        <w:rPr>
          <w:rFonts w:ascii="Arial" w:hAnsi="Arial" w:cs="Arial"/>
        </w:rPr>
        <w:t xml:space="preserve">the </w:t>
      </w:r>
      <w:r w:rsidR="002E37DB" w:rsidRPr="00B1776A">
        <w:rPr>
          <w:rFonts w:ascii="Arial" w:hAnsi="Arial" w:cs="Arial"/>
        </w:rPr>
        <w:t xml:space="preserve">strength of </w:t>
      </w:r>
      <w:r w:rsidR="000A0EA8" w:rsidRPr="00B1776A">
        <w:rPr>
          <w:rFonts w:ascii="Arial" w:hAnsi="Arial" w:cs="Arial"/>
        </w:rPr>
        <w:t xml:space="preserve">the </w:t>
      </w:r>
      <w:r w:rsidR="002E37DB"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002E37DB"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4E1726D1" w14:textId="77777777" w:rsidR="006D3670" w:rsidRPr="00B1776A" w:rsidRDefault="006D3670" w:rsidP="002E4982">
      <w:pPr>
        <w:spacing w:after="0" w:line="240" w:lineRule="auto"/>
        <w:jc w:val="both"/>
        <w:rPr>
          <w:rFonts w:ascii="Arial" w:hAnsi="Arial" w:cs="Arial"/>
        </w:rPr>
      </w:pPr>
    </w:p>
    <w:p w14:paraId="6938F125"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488814BF" w14:textId="77777777" w:rsidR="002E4982" w:rsidRPr="00B1776A" w:rsidRDefault="002E4982" w:rsidP="002E4982">
      <w:pPr>
        <w:pStyle w:val="ListParagraph"/>
        <w:spacing w:after="0" w:line="240" w:lineRule="auto"/>
        <w:ind w:left="360"/>
        <w:jc w:val="both"/>
        <w:rPr>
          <w:rFonts w:ascii="Arial" w:hAnsi="Arial" w:cs="Arial"/>
          <w:b/>
        </w:rPr>
      </w:pPr>
    </w:p>
    <w:p w14:paraId="2790CA57"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8AF351B" w14:textId="77777777" w:rsidR="00266F1E" w:rsidRPr="00B1776A" w:rsidRDefault="00266F1E" w:rsidP="002E4982">
      <w:pPr>
        <w:spacing w:after="0" w:line="240" w:lineRule="auto"/>
        <w:jc w:val="both"/>
        <w:rPr>
          <w:rFonts w:ascii="Arial" w:hAnsi="Arial" w:cs="Arial"/>
        </w:rPr>
      </w:pPr>
    </w:p>
    <w:p w14:paraId="74955447"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1FCF1138" w14:textId="77777777" w:rsidR="002E4982" w:rsidRPr="00B1776A" w:rsidRDefault="002E4982" w:rsidP="002E4982">
      <w:pPr>
        <w:pStyle w:val="ListParagraph"/>
        <w:spacing w:after="0" w:line="240" w:lineRule="auto"/>
        <w:ind w:left="360"/>
        <w:jc w:val="both"/>
        <w:rPr>
          <w:rFonts w:ascii="Arial" w:hAnsi="Arial" w:cs="Arial"/>
          <w:b/>
        </w:rPr>
      </w:pPr>
    </w:p>
    <w:p w14:paraId="65D45AB2"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1EA85833" w14:textId="77777777" w:rsidR="00BA78DC" w:rsidRPr="00B1776A" w:rsidRDefault="00BA78DC" w:rsidP="002E4982">
      <w:pPr>
        <w:spacing w:after="0" w:line="240" w:lineRule="auto"/>
        <w:jc w:val="both"/>
        <w:rPr>
          <w:rFonts w:ascii="Arial" w:hAnsi="Arial" w:cs="Arial"/>
        </w:rPr>
      </w:pPr>
    </w:p>
    <w:p w14:paraId="3B4C67D5"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7D381EE8" w14:textId="77777777" w:rsidR="002E4982" w:rsidRPr="00B1776A" w:rsidRDefault="002E4982" w:rsidP="002E4982">
      <w:pPr>
        <w:pStyle w:val="ListParagraph"/>
        <w:spacing w:after="0" w:line="240" w:lineRule="auto"/>
        <w:ind w:left="360"/>
        <w:jc w:val="both"/>
        <w:rPr>
          <w:rFonts w:ascii="Arial" w:hAnsi="Arial" w:cs="Arial"/>
          <w:b/>
        </w:rPr>
      </w:pPr>
    </w:p>
    <w:p w14:paraId="6D06A3E3"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E83C34" w:rsidRPr="00B1776A">
        <w:rPr>
          <w:rFonts w:ascii="Arial" w:hAnsi="Arial" w:cs="Arial"/>
        </w:rPr>
        <w:t>L</w:t>
      </w:r>
      <w:r w:rsidR="00F7100B">
        <w:rPr>
          <w:rFonts w:ascii="Arial" w:hAnsi="Arial" w:cs="Arial"/>
        </w:rPr>
        <w:t>evel</w:t>
      </w:r>
      <w:r w:rsidR="00E83C34" w:rsidRPr="00B1776A">
        <w:rPr>
          <w:rFonts w:ascii="Arial" w:hAnsi="Arial" w:cs="Arial"/>
        </w:rPr>
        <w:t xml:space="preserve"> 4 has </w:t>
      </w:r>
      <w:r w:rsidR="00765872" w:rsidRPr="00B1776A">
        <w:rPr>
          <w:rFonts w:ascii="Arial" w:hAnsi="Arial" w:cs="Arial"/>
        </w:rPr>
        <w:t xml:space="preserve">4 </w:t>
      </w:r>
      <w:r w:rsidR="00E83C34" w:rsidRPr="00B1776A">
        <w:rPr>
          <w:rFonts w:ascii="Arial" w:hAnsi="Arial" w:cs="Arial"/>
        </w:rPr>
        <w:t>module</w:t>
      </w:r>
      <w:r w:rsidR="00765872" w:rsidRPr="00B1776A">
        <w:rPr>
          <w:rFonts w:ascii="Arial" w:hAnsi="Arial" w:cs="Arial"/>
        </w:rPr>
        <w:t>s</w:t>
      </w:r>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F7100B">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F7100B">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32CA342D" w14:textId="77777777" w:rsidR="00266F1E" w:rsidRPr="00B1776A" w:rsidRDefault="00266F1E" w:rsidP="002E4982">
      <w:pPr>
        <w:spacing w:after="0" w:line="240" w:lineRule="auto"/>
        <w:jc w:val="both"/>
        <w:rPr>
          <w:rFonts w:ascii="Arial" w:eastAsia="Times New Roman" w:hAnsi="Arial" w:cs="Arial"/>
          <w:u w:val="single"/>
        </w:rPr>
      </w:pPr>
    </w:p>
    <w:p w14:paraId="12406DCE"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4CC127F0" w14:textId="77777777" w:rsidR="00BE14AF" w:rsidRPr="00B1776A" w:rsidRDefault="00BE14AF" w:rsidP="002E4982">
      <w:pPr>
        <w:spacing w:after="0" w:line="240" w:lineRule="auto"/>
        <w:jc w:val="both"/>
        <w:rPr>
          <w:rFonts w:ascii="Arial" w:hAnsi="Arial" w:cs="Arial"/>
          <w:color w:val="000000"/>
          <w:lang w:val="en-US"/>
        </w:rPr>
      </w:pPr>
    </w:p>
    <w:p w14:paraId="2926138E"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34C9019C" w14:textId="77777777" w:rsidR="008F181A" w:rsidRPr="00B1776A" w:rsidRDefault="008F181A" w:rsidP="002E4982">
      <w:pPr>
        <w:spacing w:after="0" w:line="240" w:lineRule="auto"/>
        <w:jc w:val="both"/>
        <w:rPr>
          <w:rFonts w:ascii="Arial" w:hAnsi="Arial" w:cs="Arial"/>
          <w:color w:val="FF0000"/>
          <w:lang w:val="en-US"/>
        </w:rPr>
      </w:pPr>
    </w:p>
    <w:p w14:paraId="1E4F7B0A"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6A2FFF67"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4E660B47"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3BCB7C1C"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0865056F"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268E1CD6"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34F5095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3774596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05957AA4"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528E92FC"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42A9AA3C"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01F48DBA"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462FC03E"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1DEDC874"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74C24365" w14:textId="77777777" w:rsidTr="00C91F2F">
        <w:tc>
          <w:tcPr>
            <w:tcW w:w="4395" w:type="dxa"/>
            <w:tcBorders>
              <w:top w:val="single" w:sz="4" w:space="0" w:color="auto"/>
              <w:left w:val="single" w:sz="4" w:space="0" w:color="auto"/>
              <w:bottom w:val="single" w:sz="4" w:space="0" w:color="auto"/>
            </w:tcBorders>
            <w:shd w:val="clear" w:color="auto" w:fill="DBE5F1"/>
          </w:tcPr>
          <w:p w14:paraId="30EEDA8C"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56430666"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6459533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51DA4ED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3F0FF44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621B6E5B"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51659118"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407C1F1C"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649EAEF7" w14:textId="77777777" w:rsidTr="00C91F2F">
        <w:tc>
          <w:tcPr>
            <w:tcW w:w="4395" w:type="dxa"/>
            <w:tcBorders>
              <w:top w:val="single" w:sz="4" w:space="0" w:color="auto"/>
              <w:left w:val="single" w:sz="4" w:space="0" w:color="auto"/>
              <w:bottom w:val="single" w:sz="4" w:space="0" w:color="auto"/>
            </w:tcBorders>
          </w:tcPr>
          <w:p w14:paraId="5BA06BCE"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3454B041"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2FFA6F1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358508D8"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BB11C7C"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2D3A1AF" w14:textId="77777777" w:rsidTr="00C91F2F">
        <w:tc>
          <w:tcPr>
            <w:tcW w:w="4395" w:type="dxa"/>
            <w:tcBorders>
              <w:top w:val="single" w:sz="4" w:space="0" w:color="auto"/>
              <w:left w:val="single" w:sz="4" w:space="0" w:color="auto"/>
              <w:bottom w:val="single" w:sz="4" w:space="0" w:color="auto"/>
            </w:tcBorders>
          </w:tcPr>
          <w:p w14:paraId="36AB257A"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5EC99AC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744905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1C638DEA"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3248182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CDDB534" w14:textId="77777777" w:rsidTr="00C91F2F">
        <w:tc>
          <w:tcPr>
            <w:tcW w:w="4395" w:type="dxa"/>
            <w:tcBorders>
              <w:top w:val="single" w:sz="4" w:space="0" w:color="auto"/>
              <w:left w:val="single" w:sz="4" w:space="0" w:color="auto"/>
              <w:bottom w:val="single" w:sz="4" w:space="0" w:color="auto"/>
            </w:tcBorders>
          </w:tcPr>
          <w:p w14:paraId="5BEE604F"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62F19734"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6942A44B"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3CA5BB7F"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3D16C058"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44FDCCBF" w14:textId="77777777" w:rsidTr="00C91F2F">
        <w:tc>
          <w:tcPr>
            <w:tcW w:w="4395" w:type="dxa"/>
            <w:tcBorders>
              <w:top w:val="single" w:sz="4" w:space="0" w:color="auto"/>
              <w:left w:val="single" w:sz="4" w:space="0" w:color="auto"/>
              <w:bottom w:val="single" w:sz="4" w:space="0" w:color="auto"/>
            </w:tcBorders>
          </w:tcPr>
          <w:p w14:paraId="507D5F6F"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74C31377"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7ACEBCE1"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830FF4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3ABECE5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57A494A0" w14:textId="77777777" w:rsidR="00266F1E" w:rsidRDefault="00266F1E" w:rsidP="002E4982">
      <w:pPr>
        <w:spacing w:after="0" w:line="240" w:lineRule="auto"/>
        <w:jc w:val="both"/>
        <w:rPr>
          <w:rFonts w:ascii="Arial" w:hAnsi="Arial" w:cs="Arial"/>
        </w:rPr>
      </w:pPr>
    </w:p>
    <w:p w14:paraId="5FE6A4C6" w14:textId="77777777" w:rsidR="00F37473" w:rsidRDefault="00D441F9" w:rsidP="002E4982">
      <w:pPr>
        <w:spacing w:after="0" w:line="240" w:lineRule="auto"/>
        <w:jc w:val="both"/>
        <w:rPr>
          <w:rFonts w:ascii="Arial" w:hAnsi="Arial" w:cs="Arial"/>
        </w:rPr>
      </w:pPr>
      <w:r w:rsidRPr="00D441F9">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2E4C3A4A" w14:textId="77777777" w:rsidR="00D441F9" w:rsidRPr="00B1776A" w:rsidRDefault="00D441F9" w:rsidP="002E4982">
      <w:pPr>
        <w:spacing w:after="0" w:line="240" w:lineRule="auto"/>
        <w:jc w:val="both"/>
        <w:rPr>
          <w:rFonts w:ascii="Arial" w:hAnsi="Arial" w:cs="Arial"/>
        </w:rPr>
      </w:pPr>
    </w:p>
    <w:p w14:paraId="3D64F41C"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6D7B21" w:rsidRPr="00B1776A">
        <w:rPr>
          <w:rFonts w:ascii="Arial" w:hAnsi="Arial" w:cs="Arial"/>
        </w:rPr>
        <w:t xml:space="preserve">in </w:t>
      </w:r>
      <w:r w:rsidR="00F7100B" w:rsidRPr="00F7100B">
        <w:rPr>
          <w:rFonts w:ascii="Arial" w:hAnsi="Arial" w:cs="Arial"/>
          <w:b/>
        </w:rPr>
        <w:t>Interior Architecture &amp; Design</w:t>
      </w:r>
      <w:r w:rsidR="00F7100B">
        <w:rPr>
          <w:rFonts w:ascii="Arial" w:hAnsi="Arial" w:cs="Arial"/>
        </w:rPr>
        <w:t xml:space="preserve">; </w:t>
      </w:r>
      <w:r w:rsidR="00F7100B" w:rsidRPr="00B1776A">
        <w:rPr>
          <w:rFonts w:ascii="Arial" w:hAnsi="Arial" w:cs="Arial"/>
        </w:rPr>
        <w:t>Communication Design</w:t>
      </w:r>
      <w:r w:rsidR="00F7100B">
        <w:rPr>
          <w:rFonts w:ascii="Arial" w:hAnsi="Arial" w:cs="Arial"/>
        </w:rPr>
        <w:t>; Fashion Design.</w:t>
      </w:r>
    </w:p>
    <w:p w14:paraId="64F5BE18" w14:textId="77777777" w:rsidR="00266F1E" w:rsidRPr="00B1776A" w:rsidRDefault="00266F1E" w:rsidP="002E4982">
      <w:pPr>
        <w:spacing w:after="0" w:line="240" w:lineRule="auto"/>
        <w:jc w:val="both"/>
        <w:rPr>
          <w:rFonts w:ascii="Arial" w:hAnsi="Arial" w:cs="Arial"/>
        </w:rPr>
      </w:pPr>
    </w:p>
    <w:p w14:paraId="428A9C73"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5AA0B9AC" w14:textId="77777777" w:rsidR="00200214" w:rsidRPr="00B1776A" w:rsidRDefault="00200214" w:rsidP="002E4982">
      <w:pPr>
        <w:pStyle w:val="HTMLPreformatted"/>
        <w:jc w:val="both"/>
        <w:rPr>
          <w:rFonts w:ascii="Arial" w:hAnsi="Arial" w:cs="Arial"/>
          <w:color w:val="auto"/>
          <w:sz w:val="22"/>
          <w:szCs w:val="22"/>
          <w:lang w:val="en-US"/>
        </w:rPr>
      </w:pPr>
    </w:p>
    <w:p w14:paraId="62FFE9C7"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w:t>
      </w:r>
      <w:r w:rsidRPr="00B1776A">
        <w:rPr>
          <w:rFonts w:ascii="Arial" w:hAnsi="Arial" w:cs="Arial"/>
          <w:color w:val="auto"/>
          <w:sz w:val="22"/>
          <w:szCs w:val="22"/>
          <w:lang w:val="en-US"/>
        </w:rPr>
        <w:lastRenderedPageBreak/>
        <w:t xml:space="preserve">already existing forms of articulated disciplinary knowledges. Here the </w:t>
      </w:r>
      <w:r w:rsidR="00FF3A22" w:rsidRPr="00B1776A">
        <w:rPr>
          <w:rFonts w:ascii="Arial" w:hAnsi="Arial" w:cs="Arial"/>
          <w:color w:val="auto"/>
          <w:sz w:val="22"/>
          <w:szCs w:val="22"/>
          <w:lang w:val="en-US"/>
        </w:rPr>
        <w:t xml:space="preserve">project based </w:t>
      </w:r>
      <w:r w:rsidRPr="00B1776A">
        <w:rPr>
          <w:rFonts w:ascii="Arial" w:hAnsi="Arial" w:cs="Arial"/>
          <w:color w:val="auto"/>
          <w:sz w:val="22"/>
          <w:szCs w:val="22"/>
          <w:lang w:val="en-US"/>
        </w:rPr>
        <w:t xml:space="preserve">studio 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0EB85F86" w14:textId="77777777" w:rsidR="00FF3A22" w:rsidRPr="00B1776A" w:rsidRDefault="00FF3A22" w:rsidP="002E4982">
      <w:pPr>
        <w:pStyle w:val="HTMLPreformatted"/>
        <w:jc w:val="both"/>
        <w:rPr>
          <w:rFonts w:ascii="Arial" w:hAnsi="Arial" w:cs="Arial"/>
          <w:color w:val="auto"/>
          <w:sz w:val="22"/>
          <w:szCs w:val="22"/>
          <w:lang w:val="en-US"/>
        </w:rPr>
      </w:pPr>
    </w:p>
    <w:p w14:paraId="52353E31" w14:textId="77777777" w:rsidR="00C05D4A" w:rsidRPr="00B1776A" w:rsidRDefault="008F181A" w:rsidP="002E4982">
      <w:pPr>
        <w:tabs>
          <w:tab w:val="left" w:pos="1134"/>
        </w:tabs>
        <w:spacing w:after="0" w:line="240" w:lineRule="auto"/>
        <w:ind w:left="360"/>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5F9FC593"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0F6B8833"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2B54C04E"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6D623784"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6BF8B238"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3EDA0482"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4CEBB3EF"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0962C752"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2D85530E"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6ED017C0"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7535E233"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402C0E85"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6ED698AE" w14:textId="77777777" w:rsidTr="00C91F2F">
        <w:tc>
          <w:tcPr>
            <w:tcW w:w="4395" w:type="dxa"/>
            <w:tcBorders>
              <w:top w:val="single" w:sz="4" w:space="0" w:color="auto"/>
              <w:left w:val="single" w:sz="4" w:space="0" w:color="auto"/>
              <w:bottom w:val="single" w:sz="4" w:space="0" w:color="auto"/>
            </w:tcBorders>
            <w:shd w:val="clear" w:color="auto" w:fill="DBE5F1"/>
          </w:tcPr>
          <w:p w14:paraId="2F33AF39"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6CD5D86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62DABD54"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7C9E336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5C27DCB9"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004B966E"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18B36B9E" w14:textId="77777777" w:rsidTr="00C91F2F">
        <w:tc>
          <w:tcPr>
            <w:tcW w:w="4395" w:type="dxa"/>
            <w:tcBorders>
              <w:top w:val="single" w:sz="4" w:space="0" w:color="auto"/>
              <w:left w:val="single" w:sz="4" w:space="0" w:color="auto"/>
              <w:bottom w:val="single" w:sz="4" w:space="0" w:color="auto"/>
            </w:tcBorders>
          </w:tcPr>
          <w:p w14:paraId="39AC372F"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1ECDE49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5BC61DA9"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5A6CC2D2"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97AD7BF"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1FECE32" w14:textId="77777777" w:rsidTr="00C91F2F">
        <w:tc>
          <w:tcPr>
            <w:tcW w:w="4395" w:type="dxa"/>
            <w:tcBorders>
              <w:top w:val="single" w:sz="4" w:space="0" w:color="auto"/>
              <w:left w:val="single" w:sz="4" w:space="0" w:color="auto"/>
              <w:bottom w:val="single" w:sz="4" w:space="0" w:color="auto"/>
            </w:tcBorders>
          </w:tcPr>
          <w:p w14:paraId="36344CD6"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0F748FA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05B8A2D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74BAE0E"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D611F6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D42E2C3" w14:textId="77777777" w:rsidTr="00C91F2F">
        <w:tc>
          <w:tcPr>
            <w:tcW w:w="4395" w:type="dxa"/>
            <w:tcBorders>
              <w:top w:val="single" w:sz="4" w:space="0" w:color="auto"/>
              <w:left w:val="single" w:sz="4" w:space="0" w:color="auto"/>
              <w:bottom w:val="single" w:sz="4" w:space="0" w:color="auto"/>
            </w:tcBorders>
          </w:tcPr>
          <w:p w14:paraId="47391FD7"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7587667A"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66733B52"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6DB7B34B"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3B6643C6"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3F8FB3D7" w14:textId="77777777" w:rsidTr="00C91F2F">
        <w:tc>
          <w:tcPr>
            <w:tcW w:w="4395" w:type="dxa"/>
            <w:tcBorders>
              <w:top w:val="single" w:sz="4" w:space="0" w:color="auto"/>
              <w:left w:val="single" w:sz="4" w:space="0" w:color="auto"/>
              <w:bottom w:val="single" w:sz="4" w:space="0" w:color="auto"/>
            </w:tcBorders>
          </w:tcPr>
          <w:p w14:paraId="6A0238E4"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724D6BC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1F2D83AC"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0211C0D"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013DEBE7"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06F31E6B" w14:textId="77777777" w:rsidR="00266F1E" w:rsidRPr="00B1776A" w:rsidRDefault="00266F1E" w:rsidP="002E4982">
      <w:pPr>
        <w:spacing w:after="0" w:line="240" w:lineRule="auto"/>
        <w:jc w:val="both"/>
        <w:rPr>
          <w:rFonts w:ascii="Arial" w:hAnsi="Arial" w:cs="Arial"/>
        </w:rPr>
      </w:pPr>
    </w:p>
    <w:p w14:paraId="37E2AF9C" w14:textId="77777777" w:rsidR="00933354" w:rsidRDefault="00D441F9" w:rsidP="002E4982">
      <w:pPr>
        <w:spacing w:after="0" w:line="240" w:lineRule="auto"/>
        <w:jc w:val="both"/>
        <w:rPr>
          <w:rFonts w:ascii="Arial" w:hAnsi="Arial" w:cs="Arial"/>
        </w:rPr>
      </w:pPr>
      <w:r w:rsidRPr="00D441F9">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E77CB1E" w14:textId="77777777" w:rsidR="00D441F9" w:rsidRPr="00B1776A" w:rsidRDefault="00D441F9" w:rsidP="002E4982">
      <w:pPr>
        <w:spacing w:after="0" w:line="240" w:lineRule="auto"/>
        <w:jc w:val="both"/>
        <w:rPr>
          <w:rFonts w:ascii="Arial" w:hAnsi="Arial" w:cs="Arial"/>
        </w:rPr>
      </w:pPr>
    </w:p>
    <w:p w14:paraId="24B7F067" w14:textId="77777777" w:rsidR="00F7100B" w:rsidRPr="00B1776A" w:rsidRDefault="00266F1E" w:rsidP="00F7100B">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F7100B" w:rsidRPr="00F7100B">
        <w:rPr>
          <w:rFonts w:ascii="Arial" w:hAnsi="Arial" w:cs="Arial"/>
          <w:b/>
        </w:rPr>
        <w:t>Interior Architecture &amp; Design</w:t>
      </w:r>
      <w:r w:rsidR="00F7100B">
        <w:rPr>
          <w:rFonts w:ascii="Arial" w:hAnsi="Arial" w:cs="Arial"/>
        </w:rPr>
        <w:t xml:space="preserve">; </w:t>
      </w:r>
      <w:r w:rsidR="00F7100B" w:rsidRPr="00B1776A">
        <w:rPr>
          <w:rFonts w:ascii="Arial" w:hAnsi="Arial" w:cs="Arial"/>
        </w:rPr>
        <w:t>Communication Design</w:t>
      </w:r>
      <w:r w:rsidR="00F7100B">
        <w:rPr>
          <w:rFonts w:ascii="Arial" w:hAnsi="Arial" w:cs="Arial"/>
        </w:rPr>
        <w:t>; Fashion Design.</w:t>
      </w:r>
    </w:p>
    <w:p w14:paraId="3F8E633A" w14:textId="77777777" w:rsidR="00933354" w:rsidRPr="00B1776A" w:rsidRDefault="00933354" w:rsidP="002E4982">
      <w:pPr>
        <w:spacing w:after="0" w:line="240" w:lineRule="auto"/>
        <w:jc w:val="both"/>
        <w:rPr>
          <w:rFonts w:ascii="Arial" w:hAnsi="Arial" w:cs="Arial"/>
        </w:rPr>
      </w:pPr>
    </w:p>
    <w:p w14:paraId="548190AB"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0997DFD8" w14:textId="77777777" w:rsidR="00200214" w:rsidRPr="00B1776A" w:rsidRDefault="00200214" w:rsidP="002E4982">
      <w:pPr>
        <w:spacing w:after="0" w:line="240" w:lineRule="auto"/>
        <w:contextualSpacing/>
        <w:jc w:val="both"/>
        <w:rPr>
          <w:rFonts w:ascii="Arial" w:hAnsi="Arial" w:cs="Arial"/>
          <w:color w:val="000000"/>
          <w:lang w:val="en-US"/>
        </w:rPr>
      </w:pPr>
    </w:p>
    <w:p w14:paraId="22730E47" w14:textId="77777777" w:rsidR="006E2D38" w:rsidRPr="00B1776A" w:rsidRDefault="006E2D38" w:rsidP="002E4982">
      <w:pPr>
        <w:spacing w:after="0" w:line="240" w:lineRule="auto"/>
        <w:contextualSpacing/>
        <w:jc w:val="both"/>
        <w:rPr>
          <w:rFonts w:ascii="Arial" w:hAnsi="Arial" w:cs="Arial"/>
        </w:rPr>
      </w:pPr>
      <w:r w:rsidRPr="00B1776A">
        <w:rPr>
          <w:rFonts w:ascii="Arial" w:hAnsi="Arial" w:cs="Arial"/>
          <w:color w:val="000000"/>
          <w:lang w:val="en-US"/>
        </w:rPr>
        <w:t>The final level (</w:t>
      </w:r>
      <w:r w:rsidR="002C6586">
        <w:rPr>
          <w:rFonts w:ascii="Arial" w:hAnsi="Arial" w:cs="Arial"/>
          <w:color w:val="000000"/>
          <w:lang w:val="en-US"/>
        </w:rPr>
        <w:t>L</w:t>
      </w:r>
      <w:r w:rsidRPr="00B1776A">
        <w:rPr>
          <w:rFonts w:ascii="Arial" w:hAnsi="Arial" w:cs="Arial"/>
          <w:color w:val="000000"/>
          <w:lang w:val="en-US"/>
        </w:rPr>
        <w:t xml:space="preserve">evel 6) of the </w:t>
      </w:r>
      <w:r w:rsidR="00577784">
        <w:rPr>
          <w:rFonts w:ascii="Arial" w:hAnsi="Arial" w:cs="Arial"/>
          <w:color w:val="000000"/>
          <w:lang w:val="en-US"/>
        </w:rPr>
        <w:t>programme</w:t>
      </w:r>
      <w:r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sidR="002C6586">
        <w:rPr>
          <w:rFonts w:ascii="Arial" w:hAnsi="Arial" w:cs="Arial"/>
          <w:color w:val="000000"/>
          <w:lang w:val="en-US"/>
        </w:rPr>
        <w:t>remaining 60 credits of L</w:t>
      </w:r>
      <w:r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Pr="00B1776A">
        <w:rPr>
          <w:rFonts w:ascii="Arial" w:hAnsi="Arial" w:cs="Arial"/>
          <w:color w:val="000000"/>
          <w:lang w:val="en-US"/>
        </w:rPr>
        <w:t xml:space="preserve">which signals a culmination of their learning in the course. Here the advanced level student has to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32F78519" w14:textId="77777777" w:rsidR="008F181A" w:rsidRDefault="008F181A" w:rsidP="002E4982">
      <w:pPr>
        <w:spacing w:after="0" w:line="240" w:lineRule="auto"/>
        <w:contextualSpacing/>
        <w:jc w:val="both"/>
        <w:rPr>
          <w:rFonts w:ascii="Arial" w:hAnsi="Arial" w:cs="Arial"/>
        </w:rPr>
      </w:pPr>
    </w:p>
    <w:p w14:paraId="5CB9D89C"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0B7D247"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070AE66E"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lastRenderedPageBreak/>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4836CE5F"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t xml:space="preserve">Self-initiated </w:t>
      </w:r>
      <w:r w:rsidRPr="00B1776A">
        <w:rPr>
          <w:rStyle w:val="A0"/>
          <w:rFonts w:ascii="Arial" w:hAnsi="Arial" w:cs="Arial"/>
          <w:sz w:val="22"/>
        </w:rPr>
        <w:t>investigation and research of Major Design Project theme/s and field of study acknowledging context, need and objective.</w:t>
      </w:r>
    </w:p>
    <w:p w14:paraId="7997E621"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5364751A"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4FED3CB0"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5B3E0866"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75D5106F"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9E47B4C"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3EA78914"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1D5AC796"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3644B755" w14:textId="77777777" w:rsidTr="00C91F2F">
        <w:tc>
          <w:tcPr>
            <w:tcW w:w="4253" w:type="dxa"/>
            <w:tcBorders>
              <w:top w:val="single" w:sz="4" w:space="0" w:color="auto"/>
              <w:left w:val="single" w:sz="4" w:space="0" w:color="auto"/>
              <w:bottom w:val="single" w:sz="4" w:space="0" w:color="auto"/>
            </w:tcBorders>
            <w:shd w:val="clear" w:color="auto" w:fill="DBE5F1"/>
          </w:tcPr>
          <w:p w14:paraId="3C4297F6"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61CC8E15"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7F73B40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14CEB98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59AF43A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33C2796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46B8AFFF"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4C370817" w14:textId="77777777" w:rsidTr="00C91F2F">
        <w:tc>
          <w:tcPr>
            <w:tcW w:w="4253" w:type="dxa"/>
            <w:tcBorders>
              <w:top w:val="single" w:sz="4" w:space="0" w:color="auto"/>
              <w:left w:val="single" w:sz="4" w:space="0" w:color="auto"/>
              <w:bottom w:val="single" w:sz="4" w:space="0" w:color="auto"/>
            </w:tcBorders>
          </w:tcPr>
          <w:p w14:paraId="053A0EBA"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1F5396B1" w14:textId="42965C0B"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5A0BB2">
              <w:rPr>
                <w:rFonts w:ascii="Arial" w:hAnsi="Arial" w:cs="Arial"/>
              </w:rPr>
              <w:t>1</w:t>
            </w:r>
          </w:p>
        </w:tc>
        <w:tc>
          <w:tcPr>
            <w:tcW w:w="1058" w:type="dxa"/>
            <w:tcBorders>
              <w:top w:val="single" w:sz="4" w:space="0" w:color="auto"/>
              <w:bottom w:val="single" w:sz="4" w:space="0" w:color="auto"/>
            </w:tcBorders>
          </w:tcPr>
          <w:p w14:paraId="64C8C2B7"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4E2CC16"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BBC2729"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0E65D642" w14:textId="77777777" w:rsidTr="00C91F2F">
        <w:tc>
          <w:tcPr>
            <w:tcW w:w="4253" w:type="dxa"/>
            <w:tcBorders>
              <w:top w:val="single" w:sz="4" w:space="0" w:color="auto"/>
              <w:left w:val="single" w:sz="4" w:space="0" w:color="auto"/>
              <w:bottom w:val="single" w:sz="4" w:space="0" w:color="auto"/>
            </w:tcBorders>
          </w:tcPr>
          <w:p w14:paraId="763E3D08"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4CB86493"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58F7413B"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208E488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D804F10"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AD8FA50" w14:textId="77777777" w:rsidTr="00C91F2F">
        <w:tc>
          <w:tcPr>
            <w:tcW w:w="4253" w:type="dxa"/>
            <w:tcBorders>
              <w:top w:val="single" w:sz="4" w:space="0" w:color="auto"/>
              <w:left w:val="single" w:sz="4" w:space="0" w:color="auto"/>
              <w:bottom w:val="single" w:sz="4" w:space="0" w:color="auto"/>
              <w:right w:val="single" w:sz="4" w:space="0" w:color="auto"/>
            </w:tcBorders>
          </w:tcPr>
          <w:p w14:paraId="73D9535A"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735F986E"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3567B42A"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6677810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119CE3B9"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01079B32" w14:textId="77777777" w:rsidR="00266F1E" w:rsidRPr="00B1776A" w:rsidRDefault="00266F1E" w:rsidP="002E4982">
      <w:pPr>
        <w:spacing w:after="0" w:line="240" w:lineRule="auto"/>
        <w:jc w:val="both"/>
        <w:rPr>
          <w:rFonts w:ascii="Arial" w:hAnsi="Arial" w:cs="Arial"/>
        </w:rPr>
      </w:pPr>
    </w:p>
    <w:p w14:paraId="1BD96F42"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7F8E0340" w14:textId="77777777" w:rsidR="00B76C11" w:rsidRPr="00B1776A" w:rsidRDefault="00B76C11" w:rsidP="002E4982">
      <w:pPr>
        <w:spacing w:after="0" w:line="240" w:lineRule="auto"/>
        <w:jc w:val="both"/>
        <w:rPr>
          <w:rFonts w:ascii="Arial" w:hAnsi="Arial" w:cs="Arial"/>
        </w:rPr>
      </w:pPr>
    </w:p>
    <w:p w14:paraId="061FB683"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09A96C07" w14:textId="77777777" w:rsidR="00266F1E" w:rsidRPr="00B1776A" w:rsidRDefault="00266F1E" w:rsidP="002E4982">
      <w:pPr>
        <w:spacing w:after="0" w:line="240" w:lineRule="auto"/>
        <w:jc w:val="both"/>
        <w:rPr>
          <w:rFonts w:ascii="Arial" w:hAnsi="Arial" w:cs="Arial"/>
          <w:lang w:eastAsia="ja-JP"/>
        </w:rPr>
      </w:pPr>
    </w:p>
    <w:p w14:paraId="43A1F101"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proofErr w:type="spellStart"/>
      <w:r w:rsidR="00577784">
        <w:rPr>
          <w:rFonts w:ascii="Arial" w:hAnsi="Arial" w:cs="Arial"/>
          <w:color w:val="000000"/>
          <w:lang w:val="en-US"/>
        </w:rPr>
        <w:t>programme</w:t>
      </w:r>
      <w:r w:rsidR="0005507B" w:rsidRPr="00B1776A">
        <w:rPr>
          <w:rFonts w:ascii="Arial" w:hAnsi="Arial" w:cs="Arial"/>
          <w:color w:val="000000"/>
          <w:lang w:val="en-US"/>
        </w:rPr>
        <w:t>s</w:t>
      </w:r>
      <w:proofErr w:type="spellEnd"/>
      <w:r w:rsidR="0005507B" w:rsidRPr="00B1776A">
        <w:rPr>
          <w:rFonts w:ascii="Arial" w:hAnsi="Arial" w:cs="Arial"/>
          <w:color w:val="000000"/>
          <w:lang w:val="en-US"/>
        </w:rPr>
        <w:t>.</w:t>
      </w:r>
    </w:p>
    <w:p w14:paraId="36A79080" w14:textId="77777777" w:rsidR="0005507B" w:rsidRPr="00B1776A" w:rsidRDefault="0005507B" w:rsidP="002E4982">
      <w:pPr>
        <w:spacing w:after="0" w:line="240" w:lineRule="auto"/>
        <w:jc w:val="both"/>
        <w:rPr>
          <w:rFonts w:ascii="Arial" w:hAnsi="Arial" w:cs="Arial"/>
          <w:color w:val="000000"/>
          <w:lang w:val="en-US"/>
        </w:rPr>
      </w:pPr>
    </w:p>
    <w:p w14:paraId="555F4FD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448801E4" w14:textId="77777777" w:rsidR="0005507B" w:rsidRPr="00B1776A" w:rsidRDefault="0005507B" w:rsidP="002E4982">
      <w:pPr>
        <w:spacing w:after="0" w:line="240" w:lineRule="auto"/>
        <w:jc w:val="both"/>
        <w:rPr>
          <w:rFonts w:ascii="Arial" w:hAnsi="Arial" w:cs="Arial"/>
          <w:color w:val="000000"/>
          <w:lang w:val="en-US"/>
        </w:rPr>
      </w:pPr>
    </w:p>
    <w:p w14:paraId="30BD668A"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6D138662" w14:textId="77777777" w:rsidR="0005507B" w:rsidRPr="00B1776A" w:rsidRDefault="0005507B" w:rsidP="002E4982">
      <w:pPr>
        <w:spacing w:after="0" w:line="240" w:lineRule="auto"/>
        <w:jc w:val="both"/>
        <w:rPr>
          <w:rFonts w:ascii="Arial" w:hAnsi="Arial" w:cs="Arial"/>
          <w:color w:val="000000"/>
          <w:lang w:val="en-US"/>
        </w:rPr>
      </w:pPr>
    </w:p>
    <w:p w14:paraId="21175E08"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project </w:t>
      </w:r>
      <w:r w:rsidRPr="00B1776A">
        <w:rPr>
          <w:rFonts w:ascii="Arial" w:hAnsi="Arial" w:cs="Arial"/>
          <w:color w:val="000000"/>
          <w:sz w:val="22"/>
          <w:szCs w:val="22"/>
        </w:rPr>
        <w:t>based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187F1946"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5EF94707"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r w:rsidR="002557EE" w:rsidRPr="00B1776A">
        <w:rPr>
          <w:rFonts w:ascii="Arial" w:hAnsi="Arial" w:cs="Arial"/>
        </w:rPr>
        <w:t>incorporates</w:t>
      </w:r>
      <w:r w:rsidR="00C6327F" w:rsidRPr="00B1776A">
        <w:rPr>
          <w:rFonts w:ascii="Arial" w:hAnsi="Arial" w:cs="Arial"/>
        </w:rPr>
        <w:t xml:space="preserve"> </w:t>
      </w:r>
    </w:p>
    <w:p w14:paraId="1C26C504"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1660EC65"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 xml:space="preserve">nalysis and evaluation of the project brief, research and insight gathering into the ‘theme’ or objective and subsequent problem finding for problem </w:t>
      </w:r>
      <w:r w:rsidR="002557EE" w:rsidRPr="00B1776A">
        <w:rPr>
          <w:rFonts w:ascii="Arial" w:hAnsi="Arial" w:cs="Arial"/>
        </w:rPr>
        <w:lastRenderedPageBreak/>
        <w:t>solving.</w:t>
      </w:r>
    </w:p>
    <w:p w14:paraId="1F598C2D"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496357A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0325F863"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communication and presentation tools and techniques.</w:t>
      </w:r>
    </w:p>
    <w:p w14:paraId="62B69E38"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12E0A34A"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4EE5094D"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43A2AA63"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526F6285"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Project reviews and crits to promote peer project discussion and debate</w:t>
      </w:r>
    </w:p>
    <w:p w14:paraId="162357E5"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64EF9BEB" w14:textId="77777777" w:rsidR="00E377A0" w:rsidRPr="00BC1670" w:rsidRDefault="00E377A0" w:rsidP="002E4982">
      <w:pPr>
        <w:spacing w:after="0" w:line="240" w:lineRule="auto"/>
        <w:ind w:left="66"/>
        <w:jc w:val="both"/>
        <w:rPr>
          <w:rFonts w:ascii="Arial" w:hAnsi="Arial" w:cs="Arial"/>
        </w:rPr>
      </w:pPr>
    </w:p>
    <w:p w14:paraId="573D7B42"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6CAE7A9A" w14:textId="77777777" w:rsidR="00FE3FC4" w:rsidRPr="00BC1670" w:rsidRDefault="00FE3FC4" w:rsidP="002E4982">
      <w:pPr>
        <w:spacing w:after="0" w:line="240" w:lineRule="auto"/>
        <w:rPr>
          <w:rFonts w:ascii="Arial" w:hAnsi="Arial" w:cs="Arial"/>
        </w:rPr>
      </w:pPr>
    </w:p>
    <w:p w14:paraId="7CA247CC" w14:textId="77777777" w:rsidR="00FE3FC4" w:rsidRPr="00BC1670" w:rsidRDefault="00FE3FC4" w:rsidP="002E4982">
      <w:pPr>
        <w:spacing w:after="0" w:line="240" w:lineRule="auto"/>
        <w:jc w:val="both"/>
        <w:rPr>
          <w:rFonts w:ascii="Arial" w:hAnsi="Arial" w:cs="Arial"/>
        </w:rPr>
      </w:pPr>
      <w:r w:rsidRPr="00BC1670">
        <w:rPr>
          <w:rFonts w:ascii="Arial" w:hAnsi="Arial" w:cs="Arial"/>
        </w:rPr>
        <w:t>Demonstrations of tools, technical skills workshops, communication and presentation skills, self-reflection project reviews and crits, and peer project discussions will be offered on a regular basis as part of the module delivery throughout the Level 4.</w:t>
      </w:r>
    </w:p>
    <w:p w14:paraId="78A96600" w14:textId="77777777" w:rsidR="00FE3FC4" w:rsidRPr="00BC1670" w:rsidRDefault="00FE3FC4" w:rsidP="002E4982">
      <w:pPr>
        <w:spacing w:after="0" w:line="240" w:lineRule="auto"/>
        <w:jc w:val="both"/>
        <w:rPr>
          <w:rFonts w:ascii="Arial" w:hAnsi="Arial" w:cs="Arial"/>
        </w:rPr>
      </w:pPr>
    </w:p>
    <w:p w14:paraId="15BB08CF"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434DBBF3"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18302F73" w14:textId="77777777" w:rsidR="00FE3FC4" w:rsidRPr="00BC1670" w:rsidRDefault="00FE3FC4" w:rsidP="002E4982">
      <w:pPr>
        <w:spacing w:after="0" w:line="240" w:lineRule="auto"/>
        <w:jc w:val="both"/>
        <w:rPr>
          <w:rFonts w:ascii="Arial" w:hAnsi="Arial" w:cs="Arial"/>
        </w:rPr>
      </w:pPr>
      <w:r w:rsidRPr="00BC1670">
        <w:rPr>
          <w:rFonts w:ascii="Arial" w:hAnsi="Arial" w:cs="Arial"/>
        </w:rPr>
        <w:t>Field trips and site visits, project reviews and crits, and discussions and debates will be a constant through levels 4, 5 &amp; 6 in the Fashion Design, Interior Architecture &amp; Design and Communication Design courses.</w:t>
      </w:r>
    </w:p>
    <w:p w14:paraId="0B98FDE9" w14:textId="77777777" w:rsidR="008A6344" w:rsidRPr="00BC1670" w:rsidRDefault="008A6344" w:rsidP="002E4982">
      <w:pPr>
        <w:spacing w:after="0" w:line="240" w:lineRule="auto"/>
        <w:jc w:val="both"/>
        <w:rPr>
          <w:rFonts w:ascii="Arial" w:hAnsi="Arial" w:cs="Arial"/>
        </w:rPr>
      </w:pPr>
    </w:p>
    <w:p w14:paraId="075190CA"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2C6586">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5F2C5140" w14:textId="77777777" w:rsidR="00DE48AE" w:rsidRPr="00BC1670" w:rsidRDefault="00DE48AE" w:rsidP="002E4982">
      <w:pPr>
        <w:spacing w:after="0" w:line="240" w:lineRule="auto"/>
        <w:jc w:val="both"/>
        <w:rPr>
          <w:rFonts w:ascii="Arial" w:hAnsi="Arial" w:cs="Arial"/>
        </w:rPr>
      </w:pPr>
    </w:p>
    <w:p w14:paraId="4235E31C"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2856815D" w14:textId="77777777" w:rsidR="00DE48AE" w:rsidRPr="00B1776A" w:rsidRDefault="00DE48AE" w:rsidP="002E4982">
      <w:pPr>
        <w:pStyle w:val="Body"/>
        <w:jc w:val="both"/>
        <w:rPr>
          <w:rFonts w:ascii="Arial" w:hAnsi="Arial" w:cs="Arial"/>
          <w:sz w:val="22"/>
          <w:szCs w:val="22"/>
          <w:lang w:val="en-GB" w:eastAsia="ja-JP"/>
        </w:rPr>
      </w:pPr>
    </w:p>
    <w:p w14:paraId="19AD9E9C"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Further to studio based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34AA87A3"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0D223E34"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75B8F707"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53E9B2D7" w14:textId="77777777" w:rsidR="00EE1D96" w:rsidRDefault="00EE1D96">
      <w:pPr>
        <w:spacing w:after="0" w:line="240" w:lineRule="auto"/>
        <w:rPr>
          <w:rFonts w:ascii="Arial" w:hAnsi="Arial" w:cs="Arial"/>
          <w:b/>
        </w:rPr>
      </w:pPr>
      <w:r>
        <w:rPr>
          <w:rFonts w:ascii="Arial" w:hAnsi="Arial" w:cs="Arial"/>
          <w:b/>
        </w:rPr>
        <w:br w:type="page"/>
      </w:r>
    </w:p>
    <w:p w14:paraId="477EC024"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lastRenderedPageBreak/>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649DFD57"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C0CF1C3"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Crits’</w:t>
      </w:r>
      <w:r w:rsidRPr="00B1776A">
        <w:rPr>
          <w:rFonts w:ascii="Arial" w:hAnsi="Arial" w:cs="Arial"/>
        </w:rPr>
        <w:t xml:space="preserve">. On these occasions a group of students and members of staff and, if appropriate, invited industry guests will discuss the work of one or more students who are present. Group crits can take place in studios or students’ work place, if appropriat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r w:rsidRPr="00B1776A">
        <w:rPr>
          <w:rFonts w:ascii="Arial" w:hAnsi="Arial" w:cs="Arial"/>
          <w:lang w:eastAsia="ja-JP"/>
        </w:rPr>
        <w:t xml:space="preserve">Additionally group crits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37A382AF"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6D939EF"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26904ECE" w14:textId="77777777" w:rsidR="002557EE" w:rsidRPr="00B1776A" w:rsidRDefault="002557EE" w:rsidP="002E4982">
      <w:pPr>
        <w:spacing w:after="0" w:line="240" w:lineRule="auto"/>
        <w:ind w:hanging="360"/>
        <w:jc w:val="both"/>
        <w:rPr>
          <w:rFonts w:ascii="Arial" w:hAnsi="Arial" w:cs="Arial"/>
          <w:lang w:eastAsia="ja-JP"/>
        </w:rPr>
      </w:pPr>
    </w:p>
    <w:p w14:paraId="092C0B88"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79C319F3"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4CC76C4C"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1992848A" w14:textId="77777777" w:rsidR="002557EE" w:rsidRPr="00B1776A" w:rsidRDefault="002557EE" w:rsidP="002E4982">
      <w:pPr>
        <w:spacing w:after="0" w:line="240" w:lineRule="auto"/>
        <w:ind w:hanging="360"/>
        <w:jc w:val="both"/>
        <w:rPr>
          <w:rFonts w:ascii="Arial" w:hAnsi="Arial" w:cs="Arial"/>
          <w:lang w:eastAsia="ja-JP"/>
        </w:rPr>
      </w:pPr>
    </w:p>
    <w:p w14:paraId="24F36F50"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2A0206FD"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AD2D0DB"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takes place through other activity such as group crits and seminars.</w:t>
      </w:r>
    </w:p>
    <w:p w14:paraId="74A33D31"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56F86A0"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128C6B7D"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30045934"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31DEDB9C"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4D9BC098" w14:textId="77777777" w:rsidR="002557EE" w:rsidRPr="00B1776A"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6B3867A6" w14:textId="77777777" w:rsidR="002557EE" w:rsidRPr="00B1776A" w:rsidRDefault="002557EE" w:rsidP="002E4982">
      <w:pPr>
        <w:spacing w:after="0" w:line="240" w:lineRule="auto"/>
        <w:jc w:val="both"/>
        <w:rPr>
          <w:rFonts w:ascii="Arial" w:hAnsi="Arial" w:cs="Arial"/>
          <w:color w:val="0000FF"/>
          <w:lang w:eastAsia="ja-JP"/>
        </w:rPr>
      </w:pPr>
    </w:p>
    <w:p w14:paraId="6DED42BD" w14:textId="77777777" w:rsidR="00202A2B" w:rsidRDefault="00202A2B" w:rsidP="002E4982">
      <w:pPr>
        <w:widowControl w:val="0"/>
        <w:autoSpaceDE w:val="0"/>
        <w:autoSpaceDN w:val="0"/>
        <w:adjustRightInd w:val="0"/>
        <w:spacing w:after="0" w:line="240" w:lineRule="auto"/>
        <w:jc w:val="both"/>
        <w:rPr>
          <w:rFonts w:ascii="Arial" w:hAnsi="Arial" w:cs="Arial"/>
          <w:b/>
        </w:rPr>
      </w:pPr>
    </w:p>
    <w:p w14:paraId="42263B2E" w14:textId="77777777" w:rsidR="002557EE" w:rsidRPr="00B1776A" w:rsidRDefault="00F7100B"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ASSESSMENT</w:t>
      </w:r>
    </w:p>
    <w:p w14:paraId="4FB92A8D"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0DA25112"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270CDDF5" w14:textId="77777777" w:rsidR="007A6988" w:rsidRPr="001B152F" w:rsidRDefault="007A6988" w:rsidP="002E4982">
      <w:pPr>
        <w:spacing w:after="0" w:line="240" w:lineRule="auto"/>
        <w:ind w:left="360"/>
        <w:jc w:val="both"/>
        <w:rPr>
          <w:rFonts w:ascii="Arial" w:hAnsi="Arial" w:cs="Arial"/>
          <w:i/>
          <w:lang w:eastAsia="ja-JP"/>
        </w:rPr>
      </w:pPr>
    </w:p>
    <w:p w14:paraId="33ABBF3F"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5ED4930D" w14:textId="77777777" w:rsidR="007A6988" w:rsidRPr="00D86112" w:rsidRDefault="007A6988" w:rsidP="002E4982">
      <w:pPr>
        <w:spacing w:after="0" w:line="240" w:lineRule="auto"/>
        <w:ind w:left="360"/>
        <w:jc w:val="both"/>
        <w:rPr>
          <w:rFonts w:ascii="Arial" w:hAnsi="Arial" w:cs="Arial"/>
          <w:i/>
          <w:lang w:eastAsia="ja-JP"/>
        </w:rPr>
      </w:pPr>
    </w:p>
    <w:p w14:paraId="1C1A3849"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34EE04D6"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A3C680D"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6A707A2F"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3"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780C5781"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0C85E86D"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crits and in project reviews throughout the module. </w:t>
      </w:r>
    </w:p>
    <w:p w14:paraId="08325B1E"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 xml:space="preserve">Project work is submitted and </w:t>
      </w:r>
      <w:proofErr w:type="spellStart"/>
      <w:r w:rsidRPr="00A937BE">
        <w:rPr>
          <w:rFonts w:ascii="Arial" w:hAnsi="Arial" w:cs="Arial"/>
        </w:rPr>
        <w:t>summatively</w:t>
      </w:r>
      <w:proofErr w:type="spellEnd"/>
      <w:r w:rsidRPr="00A937BE">
        <w:rPr>
          <w:rFonts w:ascii="Arial" w:hAnsi="Arial" w:cs="Arial"/>
        </w:rPr>
        <w:t xml:space="preserve"> assessed at the end of the module.</w:t>
      </w:r>
      <w:r w:rsidRPr="00C05C55">
        <w:rPr>
          <w:rFonts w:ascii="Arial" w:hAnsi="Arial" w:cs="Arial"/>
        </w:rPr>
        <w:t xml:space="preserve"> </w:t>
      </w:r>
    </w:p>
    <w:p w14:paraId="0EDE463F" w14:textId="77777777" w:rsidR="00E203D5" w:rsidRPr="00C05C55" w:rsidRDefault="00E203D5" w:rsidP="002E4982">
      <w:pPr>
        <w:pStyle w:val="ListParagraph"/>
        <w:spacing w:after="0" w:line="240" w:lineRule="auto"/>
        <w:jc w:val="both"/>
        <w:rPr>
          <w:rFonts w:ascii="Arial" w:hAnsi="Arial" w:cs="Arial"/>
        </w:rPr>
      </w:pPr>
    </w:p>
    <w:p w14:paraId="0039A925"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3F1AA424" w14:textId="77777777" w:rsidR="00A776F4" w:rsidRPr="002607BE" w:rsidRDefault="00A776F4" w:rsidP="002E4982">
      <w:pPr>
        <w:spacing w:after="0" w:line="240" w:lineRule="auto"/>
        <w:jc w:val="both"/>
        <w:rPr>
          <w:rFonts w:ascii="Arial" w:hAnsi="Arial" w:cs="Arial"/>
          <w:lang w:eastAsia="ja-JP"/>
        </w:rPr>
      </w:pPr>
    </w:p>
    <w:p w14:paraId="7C17DFA7" w14:textId="77777777" w:rsidR="008A6344" w:rsidRPr="00B1776A" w:rsidRDefault="00D441F9" w:rsidP="002E4982">
      <w:pPr>
        <w:pStyle w:val="ListParagraph"/>
        <w:numPr>
          <w:ilvl w:val="0"/>
          <w:numId w:val="1"/>
        </w:numPr>
        <w:spacing w:after="0" w:line="240" w:lineRule="auto"/>
        <w:jc w:val="both"/>
        <w:rPr>
          <w:rFonts w:ascii="Arial" w:hAnsi="Arial" w:cs="Arial"/>
          <w:b/>
        </w:rPr>
      </w:pPr>
      <w:r>
        <w:rPr>
          <w:rFonts w:ascii="Arial" w:hAnsi="Arial" w:cs="Arial"/>
          <w:b/>
        </w:rPr>
        <w:br w:type="page"/>
      </w:r>
      <w:r w:rsidR="008A6344" w:rsidRPr="00B1776A">
        <w:rPr>
          <w:rFonts w:ascii="Arial" w:hAnsi="Arial" w:cs="Arial"/>
          <w:b/>
        </w:rPr>
        <w:t>Support for Students and their Learning</w:t>
      </w:r>
    </w:p>
    <w:p w14:paraId="3AEC0B72" w14:textId="77777777" w:rsidR="002D3182" w:rsidRPr="00B1776A" w:rsidRDefault="002D3182" w:rsidP="002E4982">
      <w:pPr>
        <w:pStyle w:val="ListParagraph"/>
        <w:spacing w:after="0" w:line="240" w:lineRule="auto"/>
        <w:ind w:left="360"/>
        <w:jc w:val="both"/>
        <w:rPr>
          <w:rFonts w:ascii="Arial" w:hAnsi="Arial" w:cs="Arial"/>
          <w:b/>
        </w:rPr>
      </w:pPr>
    </w:p>
    <w:p w14:paraId="0C7FDEF9"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20999FAB"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408F3937"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5192C181"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0616597E"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2273F245"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5521FD15"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help to develop a student’s ability to be self-reliant and reflective and their ability to use feedback/feed forward to best advantage.</w:t>
      </w:r>
    </w:p>
    <w:p w14:paraId="13F6FB6E"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0518548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1170516F"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1CF0C93F"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5C653905"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32496B6E"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al tutor throughout each year: l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45AB230B"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516C2CC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DFF52BF"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07162B8D"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7891829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014C71F8"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5B11E0" w:rsidRPr="00B1776A">
        <w:rPr>
          <w:rFonts w:ascii="Arial" w:hAnsi="Arial" w:cs="Arial"/>
        </w:rPr>
        <w:t>2</w:t>
      </w:r>
      <w:r w:rsidR="008A6344" w:rsidRPr="00B1776A">
        <w:rPr>
          <w:rFonts w:ascii="Arial" w:hAnsi="Arial" w:cs="Arial"/>
        </w:rPr>
        <w:t xml:space="preserve"> 1:1 meetings</w:t>
      </w:r>
    </w:p>
    <w:p w14:paraId="6CBCDBBB"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24468E5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1CEA8B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302A8464"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A25ADFE"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4290D5EB"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496B80B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C36FA33"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24295610"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0D76DFD"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43A37C5E"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71E70CD8"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47E4AD7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2AE040FE"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782A2D08"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050E872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1964287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270CDF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2C9994A8"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students material exploration and technical requirements. </w:t>
      </w:r>
    </w:p>
    <w:p w14:paraId="1AE8BF69" w14:textId="77777777" w:rsidR="00F37473" w:rsidRPr="00B1776A" w:rsidRDefault="00F37473" w:rsidP="002E4982">
      <w:pPr>
        <w:pStyle w:val="NormalWeb"/>
        <w:spacing w:before="0" w:beforeAutospacing="0" w:after="0" w:afterAutospacing="0"/>
        <w:jc w:val="both"/>
        <w:textAlignment w:val="baseline"/>
        <w:rPr>
          <w:rFonts w:ascii="Arial" w:hAnsi="Arial" w:cs="Arial"/>
          <w:sz w:val="22"/>
          <w:szCs w:val="22"/>
        </w:rPr>
      </w:pPr>
    </w:p>
    <w:p w14:paraId="6E03D278"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aff Structure</w:t>
      </w:r>
      <w:r w:rsidRPr="00B1776A">
        <w:rPr>
          <w:rFonts w:ascii="Arial" w:hAnsi="Arial" w:cs="Arial"/>
        </w:rPr>
        <w:t> </w:t>
      </w:r>
    </w:p>
    <w:p w14:paraId="23AE2FB2"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6C687AEE"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7F40F04C"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794F8CEA"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7BDDF034"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0C54FD3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338215D8"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208CDF87"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576812A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Student Office with a dedicated </w:t>
      </w:r>
      <w:r w:rsidR="00D441F9">
        <w:rPr>
          <w:rFonts w:ascii="Arial" w:hAnsi="Arial" w:cs="Arial"/>
        </w:rPr>
        <w:t xml:space="preserve">Course </w:t>
      </w:r>
      <w:r w:rsidRPr="00B1776A">
        <w:rPr>
          <w:rFonts w:ascii="Arial" w:hAnsi="Arial" w:cs="Arial"/>
        </w:rPr>
        <w:t>Administrator</w:t>
      </w:r>
    </w:p>
    <w:p w14:paraId="4E9FD3D3"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emic Student Support Co</w:t>
      </w:r>
      <w:r w:rsidR="00D441F9">
        <w:rPr>
          <w:rFonts w:ascii="Arial" w:hAnsi="Arial" w:cs="Arial"/>
        </w:rPr>
        <w:t>unsellor</w:t>
      </w:r>
    </w:p>
    <w:p w14:paraId="648E32F9"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 xml:space="preserve">of Prior Learning) processes </w:t>
      </w:r>
    </w:p>
    <w:p w14:paraId="3E4654D2"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w:t>
      </w:r>
      <w:r w:rsidR="001572A7" w:rsidRPr="00B1776A">
        <w:rPr>
          <w:rFonts w:ascii="Arial" w:hAnsi="Arial" w:cs="Arial"/>
        </w:rPr>
        <w:t>.</w:t>
      </w:r>
      <w:r w:rsidRPr="00B1776A">
        <w:rPr>
          <w:rFonts w:ascii="Arial" w:hAnsi="Arial" w:cs="Arial"/>
        </w:rPr>
        <w:t xml:space="preserve"> (SSCC)</w:t>
      </w:r>
    </w:p>
    <w:p w14:paraId="2B30D861"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0BE9BDC9"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on Scholarships</w:t>
      </w:r>
    </w:p>
    <w:p w14:paraId="21227282" w14:textId="77777777" w:rsidR="00436E79" w:rsidRPr="00B1776A" w:rsidRDefault="00D441F9"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Pr>
          <w:rFonts w:ascii="Arial" w:hAnsi="Arial" w:cs="Arial"/>
        </w:rPr>
        <w:t>s</w:t>
      </w:r>
    </w:p>
    <w:p w14:paraId="418F9854"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Services, including the Library Resources </w:t>
      </w:r>
    </w:p>
    <w:p w14:paraId="3CD3A3B6"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1E3C44C0"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0926461B" w14:textId="77777777" w:rsidR="00A83531" w:rsidRPr="00B1776A" w:rsidRDefault="00A83531" w:rsidP="002E4982">
      <w:pPr>
        <w:spacing w:after="0" w:line="240" w:lineRule="auto"/>
        <w:jc w:val="both"/>
        <w:rPr>
          <w:rFonts w:ascii="Arial" w:hAnsi="Arial" w:cs="Arial"/>
        </w:rPr>
      </w:pPr>
    </w:p>
    <w:p w14:paraId="1C5C30CF" w14:textId="77777777" w:rsidR="00A83531" w:rsidRPr="00B1776A" w:rsidRDefault="00A83531" w:rsidP="002E4982">
      <w:pPr>
        <w:spacing w:after="0" w:line="240" w:lineRule="auto"/>
        <w:jc w:val="both"/>
        <w:rPr>
          <w:rFonts w:ascii="Arial" w:hAnsi="Arial" w:cs="Arial"/>
        </w:rPr>
      </w:pPr>
      <w:r w:rsidRPr="00B1776A">
        <w:rPr>
          <w:rFonts w:ascii="Arial" w:hAnsi="Arial" w:cs="Arial"/>
        </w:rPr>
        <w:t xml:space="preserve">The </w:t>
      </w:r>
      <w:r w:rsidR="00E628E7">
        <w:rPr>
          <w:rFonts w:ascii="Arial" w:hAnsi="Arial" w:cs="Arial"/>
        </w:rPr>
        <w:t>I</w:t>
      </w:r>
      <w:r w:rsidR="009E05A3" w:rsidRPr="00B1776A">
        <w:rPr>
          <w:rFonts w:ascii="Arial" w:hAnsi="Arial" w:cs="Arial"/>
        </w:rPr>
        <w:t>nstitute</w:t>
      </w:r>
      <w:r w:rsidR="00E628E7">
        <w:rPr>
          <w:rFonts w:ascii="Arial" w:hAnsi="Arial" w:cs="Arial"/>
        </w:rPr>
        <w:t xml:space="preserve"> and Kingston University</w:t>
      </w:r>
      <w:r w:rsidRPr="00B1776A">
        <w:rPr>
          <w:rFonts w:ascii="Arial" w:hAnsi="Arial" w:cs="Arial"/>
        </w:rPr>
        <w:t xml:space="preserve"> ha</w:t>
      </w:r>
      <w:r w:rsidR="00E628E7">
        <w:rPr>
          <w:rFonts w:ascii="Arial" w:hAnsi="Arial" w:cs="Arial"/>
        </w:rPr>
        <w:t>ve</w:t>
      </w:r>
      <w:r w:rsidRPr="00B1776A">
        <w:rPr>
          <w:rFonts w:ascii="Arial" w:hAnsi="Arial" w:cs="Arial"/>
        </w:rPr>
        <w:t xml:space="preserve"> several methods for evaluating and improving the quality a</w:t>
      </w:r>
      <w:r w:rsidR="00C47D44" w:rsidRPr="00B1776A">
        <w:rPr>
          <w:rFonts w:ascii="Arial" w:hAnsi="Arial" w:cs="Arial"/>
        </w:rPr>
        <w:t xml:space="preserve">nd standards of </w:t>
      </w:r>
      <w:r w:rsidR="00E628E7">
        <w:rPr>
          <w:rFonts w:ascii="Arial" w:hAnsi="Arial" w:cs="Arial"/>
        </w:rPr>
        <w:t>their</w:t>
      </w:r>
      <w:r w:rsidR="00C47D44" w:rsidRPr="00B1776A">
        <w:rPr>
          <w:rFonts w:ascii="Arial" w:hAnsi="Arial" w:cs="Arial"/>
        </w:rPr>
        <w:t xml:space="preserve"> provision. </w:t>
      </w:r>
      <w:r w:rsidRPr="00B1776A">
        <w:rPr>
          <w:rFonts w:ascii="Arial" w:hAnsi="Arial" w:cs="Arial"/>
        </w:rPr>
        <w:t>These include:</w:t>
      </w:r>
    </w:p>
    <w:p w14:paraId="17C9351E" w14:textId="77777777" w:rsidR="00A83531" w:rsidRPr="00B1776A" w:rsidRDefault="00A83531" w:rsidP="002E4982">
      <w:pPr>
        <w:spacing w:after="0" w:line="240" w:lineRule="auto"/>
        <w:jc w:val="both"/>
        <w:rPr>
          <w:rFonts w:ascii="Arial" w:hAnsi="Arial" w:cs="Arial"/>
        </w:rPr>
      </w:pPr>
    </w:p>
    <w:p w14:paraId="1D07710E"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szCs w:val="24"/>
        </w:rPr>
        <w:t xml:space="preserve">External </w:t>
      </w:r>
      <w:r w:rsidRPr="00D441F9">
        <w:rPr>
          <w:rFonts w:ascii="Arial" w:hAnsi="Arial" w:cs="Arial"/>
        </w:rPr>
        <w:t>Examiners</w:t>
      </w:r>
    </w:p>
    <w:p w14:paraId="4188DF8E"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Boards of Study with student representation</w:t>
      </w:r>
    </w:p>
    <w:p w14:paraId="3AF530A4"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Annual Monitoring and Enhancement</w:t>
      </w:r>
    </w:p>
    <w:p w14:paraId="6B57C630"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Periodic review undertaken at subject level</w:t>
      </w:r>
    </w:p>
    <w:p w14:paraId="215B0BA3"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Student evaluation including MEQs</w:t>
      </w:r>
      <w:r w:rsidR="00E628E7">
        <w:rPr>
          <w:rFonts w:ascii="Arial" w:hAnsi="Arial" w:cs="Arial"/>
        </w:rPr>
        <w:t xml:space="preserve"> (Module Evaluation Questionnaires)</w:t>
      </w:r>
      <w:r w:rsidRPr="00D441F9">
        <w:rPr>
          <w:rFonts w:ascii="Arial" w:hAnsi="Arial" w:cs="Arial"/>
        </w:rPr>
        <w:t>, Level Surveys and the NSS</w:t>
      </w:r>
    </w:p>
    <w:p w14:paraId="3CDA2AC8"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Moderation</w:t>
      </w:r>
      <w:r w:rsidRPr="00D441F9">
        <w:rPr>
          <w:rFonts w:ascii="Arial" w:hAnsi="Arial" w:cs="Arial"/>
        </w:rPr>
        <w:fldChar w:fldCharType="begin"/>
      </w:r>
      <w:r w:rsidRPr="00D441F9">
        <w:rPr>
          <w:rFonts w:ascii="Arial" w:hAnsi="Arial" w:cs="Arial"/>
        </w:rPr>
        <w:instrText xml:space="preserve"> XE "Moderation" </w:instrText>
      </w:r>
      <w:r w:rsidRPr="00D441F9">
        <w:rPr>
          <w:rFonts w:ascii="Arial" w:hAnsi="Arial" w:cs="Arial"/>
        </w:rPr>
        <w:fldChar w:fldCharType="end"/>
      </w:r>
      <w:r w:rsidRPr="00D441F9">
        <w:rPr>
          <w:rFonts w:ascii="Arial" w:hAnsi="Arial" w:cs="Arial"/>
        </w:rPr>
        <w:t xml:space="preserve"> policies</w:t>
      </w:r>
    </w:p>
    <w:p w14:paraId="18A807D6"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Feedback from employers</w:t>
      </w:r>
    </w:p>
    <w:p w14:paraId="014153AB" w14:textId="77777777" w:rsidR="001C2726" w:rsidRPr="00B1776A" w:rsidRDefault="001C2726"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rofessionally active and academically qualified staff</w:t>
      </w:r>
    </w:p>
    <w:p w14:paraId="42338011" w14:textId="77777777" w:rsidR="001C2726" w:rsidRPr="00B1776A" w:rsidRDefault="001C2726"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 links with industry and organisations</w:t>
      </w:r>
    </w:p>
    <w:p w14:paraId="4CC4E7D0" w14:textId="77777777" w:rsidR="001C2726" w:rsidRPr="00B1776A" w:rsidRDefault="001C2726"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D441F9">
        <w:rPr>
          <w:rFonts w:ascii="Arial" w:hAnsi="Arial" w:cs="Arial"/>
        </w:rPr>
        <w:t>advisory board</w:t>
      </w:r>
    </w:p>
    <w:p w14:paraId="38FE017C" w14:textId="77777777" w:rsidR="00F86A70" w:rsidRPr="00B1776A" w:rsidRDefault="00F86A70"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Feedback from industry </w:t>
      </w:r>
      <w:r w:rsidR="00D441F9">
        <w:rPr>
          <w:rFonts w:ascii="Arial" w:hAnsi="Arial" w:cs="Arial"/>
        </w:rPr>
        <w:t>through internships</w:t>
      </w:r>
    </w:p>
    <w:p w14:paraId="038BD39C" w14:textId="77777777" w:rsidR="00F335E3" w:rsidRPr="00B1776A" w:rsidRDefault="00F335E3" w:rsidP="002E4982">
      <w:pPr>
        <w:numPr>
          <w:ilvl w:val="0"/>
          <w:numId w:val="8"/>
        </w:numPr>
        <w:spacing w:after="0" w:line="240" w:lineRule="auto"/>
        <w:ind w:left="360"/>
        <w:jc w:val="both"/>
        <w:rPr>
          <w:rFonts w:ascii="Arial" w:hAnsi="Arial" w:cs="Arial"/>
        </w:rPr>
      </w:pPr>
      <w:r w:rsidRPr="00B1776A">
        <w:rPr>
          <w:rFonts w:ascii="Arial" w:hAnsi="Arial" w:cs="Arial"/>
        </w:rPr>
        <w:t xml:space="preserve">Annual staff appraisals to identify staff development/training opportunities. </w:t>
      </w:r>
    </w:p>
    <w:p w14:paraId="2641A7D1" w14:textId="77777777" w:rsidR="00FA466B" w:rsidRPr="00B1776A" w:rsidRDefault="00FA466B" w:rsidP="002E4982">
      <w:pPr>
        <w:numPr>
          <w:ilvl w:val="0"/>
          <w:numId w:val="8"/>
        </w:numPr>
        <w:spacing w:after="0" w:line="240" w:lineRule="auto"/>
        <w:ind w:left="360"/>
        <w:jc w:val="both"/>
        <w:rPr>
          <w:rFonts w:ascii="Arial" w:hAnsi="Arial" w:cs="Arial"/>
        </w:rPr>
      </w:pPr>
      <w:r w:rsidRPr="00B1776A">
        <w:rPr>
          <w:rFonts w:ascii="Arial" w:hAnsi="Arial" w:cs="Arial"/>
        </w:rPr>
        <w:t xml:space="preserve">Liaison Officer </w:t>
      </w:r>
    </w:p>
    <w:p w14:paraId="3FCFD3D8" w14:textId="77777777" w:rsidR="00A83531" w:rsidRPr="00B1776A" w:rsidRDefault="00A83531" w:rsidP="002E4982">
      <w:pPr>
        <w:spacing w:after="0" w:line="240" w:lineRule="auto"/>
        <w:jc w:val="both"/>
        <w:rPr>
          <w:rFonts w:ascii="Arial" w:hAnsi="Arial" w:cs="Arial"/>
        </w:rPr>
      </w:pPr>
    </w:p>
    <w:p w14:paraId="22FED3EC" w14:textId="77777777" w:rsidR="00A83531" w:rsidRPr="00B1776A" w:rsidRDefault="00C01729" w:rsidP="002E4982">
      <w:pPr>
        <w:pStyle w:val="ListParagraph"/>
        <w:numPr>
          <w:ilvl w:val="0"/>
          <w:numId w:val="1"/>
        </w:numPr>
        <w:spacing w:after="0" w:line="240" w:lineRule="auto"/>
        <w:jc w:val="both"/>
        <w:rPr>
          <w:rFonts w:ascii="Arial" w:hAnsi="Arial" w:cs="Arial"/>
          <w:b/>
        </w:rPr>
      </w:pPr>
      <w:r w:rsidRPr="00B1776A">
        <w:rPr>
          <w:rFonts w:ascii="Arial" w:hAnsi="Arial" w:cs="Arial"/>
          <w:b/>
        </w:rPr>
        <w:t>Employability Statement</w:t>
      </w:r>
    </w:p>
    <w:p w14:paraId="2514BF08" w14:textId="77777777" w:rsidR="00A83531" w:rsidRPr="00B1776A" w:rsidRDefault="00A83531" w:rsidP="002E4982">
      <w:pPr>
        <w:spacing w:after="0" w:line="240" w:lineRule="auto"/>
        <w:jc w:val="both"/>
        <w:rPr>
          <w:rFonts w:ascii="Arial" w:hAnsi="Arial" w:cs="Arial"/>
        </w:rPr>
      </w:pPr>
    </w:p>
    <w:p w14:paraId="27F15586"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706AB152" w14:textId="77777777" w:rsidR="007F6EAD" w:rsidRPr="00B1776A" w:rsidRDefault="007F6EAD" w:rsidP="002E4982">
      <w:pPr>
        <w:pStyle w:val="Body1"/>
        <w:jc w:val="both"/>
        <w:rPr>
          <w:rFonts w:ascii="Arial" w:hAnsi="Arial" w:cs="Arial"/>
          <w:color w:val="0000FF"/>
          <w:sz w:val="22"/>
          <w:szCs w:val="22"/>
        </w:rPr>
      </w:pPr>
    </w:p>
    <w:p w14:paraId="4821871B" w14:textId="77777777" w:rsidR="00601F60" w:rsidRPr="00B1776A" w:rsidRDefault="007F6EAD" w:rsidP="002E4982">
      <w:pPr>
        <w:spacing w:after="0" w:line="240" w:lineRule="auto"/>
        <w:jc w:val="both"/>
        <w:rPr>
          <w:rFonts w:ascii="Arial" w:hAnsi="Arial" w:cs="Arial"/>
        </w:rPr>
      </w:pPr>
      <w:r w:rsidRPr="00B1776A">
        <w:rPr>
          <w:rFonts w:ascii="Arial" w:hAnsi="Arial" w:cs="Arial"/>
        </w:rPr>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4948FB70" w14:textId="77777777" w:rsidR="00505C09" w:rsidRPr="0053370F" w:rsidRDefault="00505C09" w:rsidP="002E4982">
      <w:pPr>
        <w:spacing w:after="0" w:line="240" w:lineRule="auto"/>
        <w:jc w:val="both"/>
        <w:rPr>
          <w:rFonts w:ascii="Arial" w:hAnsi="Arial" w:cs="Arial"/>
          <w:color w:val="548DD4"/>
        </w:rPr>
      </w:pPr>
    </w:p>
    <w:p w14:paraId="0FE2CF5B"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B399D78" w14:textId="77777777" w:rsidR="007F6EAD" w:rsidRPr="00B1776A" w:rsidRDefault="007F6EAD" w:rsidP="002E4982">
      <w:pPr>
        <w:pStyle w:val="Body1"/>
        <w:jc w:val="both"/>
        <w:rPr>
          <w:rFonts w:ascii="Arial" w:hAnsi="Arial" w:cs="Arial"/>
          <w:sz w:val="22"/>
          <w:szCs w:val="22"/>
        </w:rPr>
      </w:pPr>
    </w:p>
    <w:p w14:paraId="3C5ABC0B"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7FECB55A" w14:textId="77777777" w:rsidR="007F6EAD" w:rsidRPr="00B1776A" w:rsidRDefault="007F6EAD" w:rsidP="002E4982">
      <w:pPr>
        <w:pStyle w:val="Body1"/>
        <w:jc w:val="both"/>
        <w:rPr>
          <w:rFonts w:ascii="Arial" w:hAnsi="Arial" w:cs="Arial"/>
          <w:sz w:val="22"/>
          <w:szCs w:val="22"/>
        </w:rPr>
      </w:pPr>
    </w:p>
    <w:p w14:paraId="36F64936"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21637EDA"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010629B2"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647A437D"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417C0A99"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4EAF5C02"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8699D0E"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46BB043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0F9E966B"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51FD3CD2"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7B1315BC" w14:textId="77777777" w:rsidR="00F40483" w:rsidRPr="00B1776A" w:rsidRDefault="00F40483" w:rsidP="002E4982">
      <w:pPr>
        <w:pStyle w:val="Body1"/>
        <w:ind w:left="360"/>
        <w:jc w:val="both"/>
        <w:rPr>
          <w:rFonts w:ascii="Arial" w:hAnsi="Arial" w:cs="Arial"/>
          <w:sz w:val="22"/>
          <w:szCs w:val="22"/>
        </w:rPr>
      </w:pPr>
    </w:p>
    <w:p w14:paraId="2635B826"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75E63E2D"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1CEC4347"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2EDDC93F" w14:textId="77777777" w:rsidR="00E423D4" w:rsidRPr="00B1776A" w:rsidRDefault="00E423D4" w:rsidP="002E4982">
      <w:pPr>
        <w:spacing w:after="0" w:line="240" w:lineRule="auto"/>
        <w:jc w:val="both"/>
        <w:rPr>
          <w:rFonts w:ascii="Arial" w:hAnsi="Arial" w:cs="Arial"/>
        </w:rPr>
      </w:pPr>
    </w:p>
    <w:p w14:paraId="0D7E302F"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3D0B3AB0" w14:textId="77777777" w:rsidR="007F6EAD" w:rsidRPr="00B1776A" w:rsidRDefault="007F6EAD" w:rsidP="002E4982">
      <w:pPr>
        <w:spacing w:after="0" w:line="240" w:lineRule="auto"/>
        <w:jc w:val="both"/>
        <w:rPr>
          <w:rFonts w:ascii="Arial" w:hAnsi="Arial" w:cs="Arial"/>
        </w:rPr>
      </w:pPr>
    </w:p>
    <w:p w14:paraId="72D753F1"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5:</w:t>
      </w:r>
      <w:r w:rsidR="00925EC6">
        <w:rPr>
          <w:rFonts w:ascii="Arial" w:hAnsi="Arial" w:cs="Arial"/>
          <w:sz w:val="22"/>
          <w:szCs w:val="22"/>
        </w:rPr>
        <w:t xml:space="preserve"> Builds on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w:t>
      </w:r>
      <w:r w:rsidR="00925EC6">
        <w:rPr>
          <w:rFonts w:ascii="Arial" w:hAnsi="Arial" w:cs="Arial"/>
          <w:sz w:val="22"/>
          <w:szCs w:val="22"/>
        </w:rPr>
        <w:t xml:space="preserve"> plan, which will build on the L</w:t>
      </w:r>
      <w:r w:rsidRPr="00B1776A">
        <w:rPr>
          <w:rFonts w:ascii="Arial" w:hAnsi="Arial" w:cs="Arial"/>
          <w:sz w:val="22"/>
          <w:szCs w:val="22"/>
        </w:rPr>
        <w:t>evel 4 learning plan and reflective journal.</w:t>
      </w:r>
    </w:p>
    <w:p w14:paraId="49BC34DE" w14:textId="77777777" w:rsidR="007F6EAD" w:rsidRPr="00B1776A" w:rsidRDefault="007F6EAD" w:rsidP="002E4982">
      <w:pPr>
        <w:pStyle w:val="Body1"/>
        <w:jc w:val="both"/>
        <w:rPr>
          <w:rFonts w:ascii="Arial" w:hAnsi="Arial" w:cs="Arial"/>
          <w:b/>
          <w:sz w:val="22"/>
          <w:szCs w:val="22"/>
        </w:rPr>
      </w:pPr>
    </w:p>
    <w:p w14:paraId="54450D4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6:</w:t>
      </w:r>
      <w:r w:rsidRPr="00B1776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w:t>
      </w:r>
      <w:r w:rsidR="002C6586">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781B3475" w14:textId="77777777" w:rsidR="00A83531" w:rsidRPr="00B1776A" w:rsidRDefault="00A83531" w:rsidP="002E4982">
      <w:pPr>
        <w:spacing w:after="0" w:line="240" w:lineRule="auto"/>
        <w:jc w:val="both"/>
        <w:rPr>
          <w:rFonts w:ascii="Arial" w:hAnsi="Arial" w:cs="Arial"/>
          <w:strike/>
        </w:rPr>
      </w:pPr>
    </w:p>
    <w:p w14:paraId="46B85A46" w14:textId="77777777" w:rsidR="00A83531" w:rsidRPr="00B1776A" w:rsidRDefault="004C3020" w:rsidP="002E4982">
      <w:pPr>
        <w:pStyle w:val="ListParagraph"/>
        <w:numPr>
          <w:ilvl w:val="0"/>
          <w:numId w:val="1"/>
        </w:numPr>
        <w:spacing w:after="0" w:line="240" w:lineRule="auto"/>
        <w:jc w:val="both"/>
        <w:rPr>
          <w:rFonts w:ascii="Arial" w:hAnsi="Arial" w:cs="Arial"/>
          <w:b/>
        </w:rPr>
      </w:pPr>
      <w:r>
        <w:rPr>
          <w:rFonts w:ascii="Arial" w:hAnsi="Arial" w:cs="Arial"/>
          <w:b/>
        </w:rPr>
        <w:t xml:space="preserve">Approved Variants from the Undergraduate Regulations </w:t>
      </w:r>
    </w:p>
    <w:p w14:paraId="296C0D51" w14:textId="77777777" w:rsidR="00A83531" w:rsidRPr="00B1776A" w:rsidRDefault="00A83531" w:rsidP="002E4982">
      <w:pPr>
        <w:spacing w:after="0" w:line="240" w:lineRule="auto"/>
        <w:jc w:val="both"/>
        <w:rPr>
          <w:rFonts w:ascii="Arial" w:hAnsi="Arial" w:cs="Arial"/>
        </w:rPr>
      </w:pPr>
    </w:p>
    <w:p w14:paraId="3147A6C2"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24D51B26" w14:textId="77777777" w:rsidR="000B482E" w:rsidRPr="00B1776A" w:rsidRDefault="000B482E" w:rsidP="002E4982">
      <w:pPr>
        <w:spacing w:after="0" w:line="240" w:lineRule="auto"/>
        <w:jc w:val="both"/>
        <w:rPr>
          <w:rFonts w:ascii="Arial" w:hAnsi="Arial" w:cs="Arial"/>
        </w:rPr>
      </w:pPr>
    </w:p>
    <w:p w14:paraId="1E7F3CE6"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Other sources of informati</w:t>
      </w:r>
      <w:r w:rsidR="00C01729" w:rsidRPr="00B1776A">
        <w:rPr>
          <w:rFonts w:ascii="Arial" w:hAnsi="Arial" w:cs="Arial"/>
          <w:b/>
        </w:rPr>
        <w:t>on that you may wish to consult</w:t>
      </w:r>
    </w:p>
    <w:p w14:paraId="125010F5"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24A752D5"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42218853" w14:textId="77777777" w:rsidR="00E628E7" w:rsidRPr="00B1776A" w:rsidRDefault="00E628E7" w:rsidP="002E4982">
      <w:pPr>
        <w:widowControl w:val="0"/>
        <w:autoSpaceDE w:val="0"/>
        <w:autoSpaceDN w:val="0"/>
        <w:adjustRightInd w:val="0"/>
        <w:spacing w:after="0" w:line="240" w:lineRule="auto"/>
        <w:jc w:val="both"/>
        <w:rPr>
          <w:rFonts w:ascii="Arial" w:hAnsi="Arial" w:cs="Arial"/>
          <w:b/>
          <w:bCs/>
        </w:rPr>
      </w:pPr>
    </w:p>
    <w:p w14:paraId="1B77B4EB"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5A6449E6" w14:textId="77777777" w:rsidR="00D441F9" w:rsidRDefault="00C46736" w:rsidP="002E4982">
      <w:pPr>
        <w:widowControl w:val="0"/>
        <w:autoSpaceDE w:val="0"/>
        <w:autoSpaceDN w:val="0"/>
        <w:adjustRightInd w:val="0"/>
        <w:spacing w:after="0" w:line="240" w:lineRule="auto"/>
        <w:jc w:val="both"/>
        <w:rPr>
          <w:rStyle w:val="Hyperlink"/>
          <w:rFonts w:ascii="Arial" w:hAnsi="Arial" w:cs="Arial"/>
        </w:rPr>
      </w:pPr>
      <w:hyperlink r:id="rId14" w:history="1">
        <w:r w:rsidR="00D441F9" w:rsidRPr="0005225F">
          <w:rPr>
            <w:rStyle w:val="Hyperlink"/>
            <w:rFonts w:ascii="Arial" w:hAnsi="Arial" w:cs="Arial"/>
          </w:rPr>
          <w:t>http://www.qaa.ac.uk/docs/qaa/subject-benchmark-statements/sbs-art-and-design-17.pdf?sfvrsn=71eef781_16</w:t>
        </w:r>
      </w:hyperlink>
    </w:p>
    <w:p w14:paraId="5473F50A" w14:textId="77777777" w:rsidR="00D441F9" w:rsidRDefault="00D441F9" w:rsidP="002E4982">
      <w:pPr>
        <w:widowControl w:val="0"/>
        <w:autoSpaceDE w:val="0"/>
        <w:autoSpaceDN w:val="0"/>
        <w:adjustRightInd w:val="0"/>
        <w:spacing w:after="0" w:line="240" w:lineRule="auto"/>
        <w:jc w:val="both"/>
        <w:rPr>
          <w:rStyle w:val="Hyperlink"/>
          <w:rFonts w:ascii="Arial" w:hAnsi="Arial" w:cs="Arial"/>
        </w:rPr>
      </w:pPr>
    </w:p>
    <w:p w14:paraId="7F8C5D77"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46EAA075" w14:textId="77777777" w:rsidR="00E628E7" w:rsidRPr="00F302CD" w:rsidRDefault="00C46736" w:rsidP="00E628E7">
      <w:pPr>
        <w:widowControl w:val="0"/>
        <w:autoSpaceDE w:val="0"/>
        <w:autoSpaceDN w:val="0"/>
        <w:adjustRightInd w:val="0"/>
        <w:spacing w:after="0" w:line="240" w:lineRule="auto"/>
        <w:jc w:val="both"/>
        <w:rPr>
          <w:rFonts w:ascii="Arial" w:hAnsi="Arial" w:cs="Arial"/>
          <w:bCs/>
          <w:color w:val="0000FF"/>
        </w:rPr>
      </w:pPr>
      <w:hyperlink r:id="rId15" w:history="1">
        <w:r w:rsidR="00E628E7" w:rsidRPr="00F302CD">
          <w:rPr>
            <w:rStyle w:val="Hyperlink"/>
            <w:rFonts w:ascii="Arial" w:hAnsi="Arial" w:cs="Arial"/>
            <w:bCs/>
          </w:rPr>
          <w:t>https://www.iiad.edu.in/</w:t>
        </w:r>
      </w:hyperlink>
    </w:p>
    <w:p w14:paraId="321A76A8" w14:textId="77777777" w:rsidR="00A83531" w:rsidRPr="00B1776A" w:rsidRDefault="00A83531" w:rsidP="007A20A9">
      <w:pPr>
        <w:widowControl w:val="0"/>
        <w:autoSpaceDE w:val="0"/>
        <w:autoSpaceDN w:val="0"/>
        <w:adjustRightInd w:val="0"/>
        <w:spacing w:after="0" w:line="240" w:lineRule="auto"/>
        <w:jc w:val="both"/>
        <w:rPr>
          <w:rFonts w:ascii="Arial" w:hAnsi="Arial" w:cs="Arial"/>
          <w:color w:val="0000FF"/>
        </w:rPr>
      </w:pPr>
      <w:r w:rsidRPr="00B1776A">
        <w:rPr>
          <w:rFonts w:ascii="Arial" w:hAnsi="Arial" w:cs="Arial"/>
          <w:color w:val="0000FF"/>
        </w:rPr>
        <w:t> </w:t>
      </w:r>
    </w:p>
    <w:p w14:paraId="3C46CFD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039F5507" w14:textId="77777777" w:rsidR="00E628E7" w:rsidRDefault="00E628E7" w:rsidP="00E628E7">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128DA7B1" w14:textId="77777777" w:rsidR="00674CB7" w:rsidRDefault="00674CB7" w:rsidP="00154805">
      <w:pPr>
        <w:widowControl w:val="0"/>
        <w:autoSpaceDE w:val="0"/>
        <w:autoSpaceDN w:val="0"/>
        <w:adjustRightInd w:val="0"/>
        <w:spacing w:after="0" w:line="240" w:lineRule="auto"/>
        <w:jc w:val="both"/>
        <w:rPr>
          <w:rFonts w:ascii="Arial" w:hAnsi="Arial" w:cs="Arial"/>
          <w:color w:val="0000FF"/>
          <w:u w:val="single"/>
        </w:rPr>
      </w:pPr>
    </w:p>
    <w:p w14:paraId="5F66E2FA" w14:textId="77777777" w:rsidR="00E628E7" w:rsidRDefault="00E628E7" w:rsidP="00154805">
      <w:pPr>
        <w:widowControl w:val="0"/>
        <w:autoSpaceDE w:val="0"/>
        <w:autoSpaceDN w:val="0"/>
        <w:adjustRightInd w:val="0"/>
        <w:spacing w:after="0" w:line="240" w:lineRule="auto"/>
        <w:jc w:val="both"/>
        <w:rPr>
          <w:rFonts w:ascii="Arial" w:hAnsi="Arial" w:cs="Arial"/>
          <w:color w:val="0000FF"/>
          <w:u w:val="single"/>
        </w:rPr>
      </w:pPr>
    </w:p>
    <w:p w14:paraId="091E7B13" w14:textId="77777777" w:rsidR="00E628E7" w:rsidRDefault="00E628E7" w:rsidP="00154805">
      <w:pPr>
        <w:widowControl w:val="0"/>
        <w:autoSpaceDE w:val="0"/>
        <w:autoSpaceDN w:val="0"/>
        <w:adjustRightInd w:val="0"/>
        <w:spacing w:after="0" w:line="240" w:lineRule="auto"/>
        <w:jc w:val="both"/>
        <w:rPr>
          <w:rFonts w:ascii="Arial" w:hAnsi="Arial" w:cs="Arial"/>
          <w:color w:val="0000FF"/>
          <w:u w:val="single"/>
        </w:rPr>
      </w:pPr>
    </w:p>
    <w:p w14:paraId="71642ABE" w14:textId="77777777" w:rsidR="00E628E7" w:rsidRPr="00B1776A" w:rsidRDefault="00E628E7" w:rsidP="00154805">
      <w:pPr>
        <w:widowControl w:val="0"/>
        <w:autoSpaceDE w:val="0"/>
        <w:autoSpaceDN w:val="0"/>
        <w:adjustRightInd w:val="0"/>
        <w:spacing w:after="0" w:line="240" w:lineRule="auto"/>
        <w:jc w:val="both"/>
        <w:rPr>
          <w:rFonts w:ascii="Arial" w:hAnsi="Arial" w:cs="Arial"/>
          <w:color w:val="0000FF"/>
          <w:u w:val="single"/>
        </w:rPr>
        <w:sectPr w:rsidR="00E628E7" w:rsidRPr="00B1776A" w:rsidSect="00D441F9">
          <w:pgSz w:w="11906" w:h="16838" w:code="9"/>
          <w:pgMar w:top="1440" w:right="1440" w:bottom="1440" w:left="1440" w:header="851" w:footer="720" w:gutter="0"/>
          <w:cols w:space="708"/>
          <w:docGrid w:linePitch="360"/>
        </w:sectPr>
      </w:pPr>
    </w:p>
    <w:p w14:paraId="2AC8A69F"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6EACF54E" w14:textId="77777777" w:rsidR="00F7071F" w:rsidRPr="00B1776A" w:rsidRDefault="00F7071F" w:rsidP="00154805">
      <w:pPr>
        <w:spacing w:after="0" w:line="240" w:lineRule="auto"/>
        <w:jc w:val="both"/>
        <w:rPr>
          <w:rFonts w:ascii="Arial" w:hAnsi="Arial" w:cs="Arial"/>
          <w:color w:val="FF0000"/>
        </w:rPr>
      </w:pPr>
    </w:p>
    <w:p w14:paraId="7C4B9F7A"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w:t>
      </w:r>
      <w:proofErr w:type="spellStart"/>
      <w:r w:rsidRPr="00B1776A">
        <w:rPr>
          <w:rFonts w:ascii="Arial" w:hAnsi="Arial" w:cs="Arial"/>
        </w:rPr>
        <w:t>summatively</w:t>
      </w:r>
      <w:proofErr w:type="spellEnd"/>
      <w:r w:rsidRPr="00B1776A">
        <w:rPr>
          <w:rFonts w:ascii="Arial" w:hAnsi="Arial" w:cs="Arial"/>
        </w:rPr>
        <w:t xml:space="preserve">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7C320C1E"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406006A0" w14:textId="77777777" w:rsidTr="002E4982">
        <w:trPr>
          <w:cantSplit/>
          <w:trHeight w:val="352"/>
          <w:tblHeader/>
        </w:trPr>
        <w:tc>
          <w:tcPr>
            <w:tcW w:w="5211" w:type="dxa"/>
            <w:gridSpan w:val="3"/>
            <w:tcBorders>
              <w:right w:val="single" w:sz="4" w:space="0" w:color="auto"/>
            </w:tcBorders>
          </w:tcPr>
          <w:p w14:paraId="2707E465"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74D1B627"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2C45F09A"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122C164B"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21558AA4" w14:textId="77777777" w:rsidTr="002E4982">
        <w:trPr>
          <w:cantSplit/>
          <w:trHeight w:val="1278"/>
          <w:tblHeader/>
        </w:trPr>
        <w:tc>
          <w:tcPr>
            <w:tcW w:w="534" w:type="dxa"/>
            <w:tcBorders>
              <w:bottom w:val="single" w:sz="4" w:space="0" w:color="auto"/>
              <w:right w:val="single" w:sz="4" w:space="0" w:color="auto"/>
            </w:tcBorders>
          </w:tcPr>
          <w:p w14:paraId="3EEAF7A0"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72A8440"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15205DE6"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15BF0172"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5BA7316D"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38201996"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4282540D"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1CDF584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3F4A88AA"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2969B8AD"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57DE934C"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10C5AB45"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0A4835AF"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F4036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2D6CCC4D"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1E6642A"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3E9D6FF5"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38DCD58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0AF89FD8"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7F18E859"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79969816"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67D05446"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9B478C9"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4B8AB499"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233F3BE8"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4BEA0374"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B93609D"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0FEE6152"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47184B0C"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03F76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3727C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FDAC5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C9AED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146610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4041B7C"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C9F56C3"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2DE20CAA" w14:textId="77777777" w:rsidTr="002E4982">
        <w:tc>
          <w:tcPr>
            <w:tcW w:w="534" w:type="dxa"/>
            <w:vMerge/>
            <w:tcBorders>
              <w:left w:val="single" w:sz="4" w:space="0" w:color="auto"/>
              <w:bottom w:val="single" w:sz="4" w:space="0" w:color="auto"/>
              <w:right w:val="single" w:sz="4" w:space="0" w:color="auto"/>
            </w:tcBorders>
            <w:shd w:val="clear" w:color="auto" w:fill="DBE5F1"/>
          </w:tcPr>
          <w:p w14:paraId="3E3DEEAD"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68FA363E"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1FFC8B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2CC4907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0BE6F99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370250A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6EDCE9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09682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FED6087"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09D1C5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562FC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37368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7A82A8"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FF32511"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F4D972F" w14:textId="77777777" w:rsidTr="002E4982">
        <w:tc>
          <w:tcPr>
            <w:tcW w:w="534" w:type="dxa"/>
            <w:vMerge/>
            <w:tcBorders>
              <w:left w:val="single" w:sz="4" w:space="0" w:color="auto"/>
              <w:bottom w:val="single" w:sz="4" w:space="0" w:color="auto"/>
              <w:right w:val="single" w:sz="4" w:space="0" w:color="auto"/>
            </w:tcBorders>
            <w:shd w:val="clear" w:color="auto" w:fill="DBE5F1"/>
          </w:tcPr>
          <w:p w14:paraId="540CA99A"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4D35C9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B9449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42DE215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EB2EC1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1117F923"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FBD71D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C4C21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4577B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B36045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51D22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F8EE40"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D8E84B"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33542CF6"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52316A87" w14:textId="77777777" w:rsidTr="002E4982">
        <w:tc>
          <w:tcPr>
            <w:tcW w:w="534" w:type="dxa"/>
            <w:vMerge/>
            <w:tcBorders>
              <w:left w:val="single" w:sz="4" w:space="0" w:color="auto"/>
              <w:bottom w:val="single" w:sz="4" w:space="0" w:color="auto"/>
              <w:right w:val="single" w:sz="4" w:space="0" w:color="auto"/>
            </w:tcBorders>
            <w:shd w:val="clear" w:color="auto" w:fill="DBE5F1"/>
          </w:tcPr>
          <w:p w14:paraId="1EADBA4C"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9D0AF62"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5E4F7C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5C034BF6"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05860A1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023CDEA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74369A8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D2785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60AAC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838AA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6AE8A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26C538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0CCCAA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6B87C22F"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0D40B194" w14:textId="77777777" w:rsidTr="002E4982">
        <w:tc>
          <w:tcPr>
            <w:tcW w:w="534" w:type="dxa"/>
            <w:vMerge/>
            <w:tcBorders>
              <w:left w:val="single" w:sz="4" w:space="0" w:color="auto"/>
              <w:bottom w:val="single" w:sz="4" w:space="0" w:color="auto"/>
              <w:right w:val="single" w:sz="4" w:space="0" w:color="auto"/>
            </w:tcBorders>
            <w:shd w:val="clear" w:color="auto" w:fill="DBE5F1"/>
          </w:tcPr>
          <w:p w14:paraId="4CD094C9"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78E8B164"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11EA496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640DF869"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06FFBC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BF8B4B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2F3AB03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86397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57792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FCE93E0"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0BA44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AA48E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FBCA615"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133C5976"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249B87C3" w14:textId="77777777" w:rsidTr="002E4982">
        <w:tc>
          <w:tcPr>
            <w:tcW w:w="534" w:type="dxa"/>
            <w:vMerge/>
            <w:tcBorders>
              <w:left w:val="single" w:sz="4" w:space="0" w:color="auto"/>
              <w:bottom w:val="single" w:sz="4" w:space="0" w:color="auto"/>
              <w:right w:val="single" w:sz="4" w:space="0" w:color="auto"/>
            </w:tcBorders>
            <w:shd w:val="clear" w:color="auto" w:fill="DBE5F1"/>
          </w:tcPr>
          <w:p w14:paraId="05E9269A"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C7A9F63"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74170B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548D9E21"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7F831A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6796A3F2"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191C5C8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17345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3F9A0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4054089"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889858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D3BFD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C737F5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5E9C79B"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EB70F0E"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7DB40074"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D826051"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DB5FF2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1A0990FF"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C0C51B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7FA7B377"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F9CE24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0A195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03B65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781B7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C2DD6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B3A5B6"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E8F7E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57C5AD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49E8ABC0"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0FC9513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393EAA77"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41E632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0CCDE945"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27AAE5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477F3B3D"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771061C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4A833E1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7F1164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6F05E2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E5A1A5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51B1AA0A"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D51614"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34BCCBF1"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76EB7774" w14:textId="77777777" w:rsidTr="002E4982">
        <w:tc>
          <w:tcPr>
            <w:tcW w:w="534" w:type="dxa"/>
            <w:vMerge/>
            <w:tcBorders>
              <w:left w:val="single" w:sz="4" w:space="0" w:color="auto"/>
              <w:bottom w:val="single" w:sz="4" w:space="0" w:color="auto"/>
              <w:right w:val="single" w:sz="4" w:space="0" w:color="auto"/>
            </w:tcBorders>
            <w:shd w:val="clear" w:color="auto" w:fill="DBE5F1"/>
          </w:tcPr>
          <w:p w14:paraId="7E11BE5C"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09C0D8EB"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464E6ED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49FEDBD0"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1438CC2"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77BD248"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543EEBE5"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ECA4EF"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80182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62B53E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73EA68D"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9883CB3"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8D71D2"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F547A7A"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0D6A447D" w14:textId="77777777" w:rsidTr="002E4982">
        <w:tc>
          <w:tcPr>
            <w:tcW w:w="534" w:type="dxa"/>
            <w:vMerge/>
            <w:tcBorders>
              <w:left w:val="single" w:sz="4" w:space="0" w:color="auto"/>
              <w:bottom w:val="single" w:sz="4" w:space="0" w:color="auto"/>
              <w:right w:val="single" w:sz="4" w:space="0" w:color="auto"/>
            </w:tcBorders>
            <w:shd w:val="clear" w:color="auto" w:fill="DBE5F1"/>
          </w:tcPr>
          <w:p w14:paraId="425294E0"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5263967"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6751110"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641C7B5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33B47AF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2DDF3991"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7B03A9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C5185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44694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8772FA"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052C4C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253C5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D0B7CE"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C283446"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6B672953" w14:textId="77777777" w:rsidTr="002E4982">
        <w:tc>
          <w:tcPr>
            <w:tcW w:w="534" w:type="dxa"/>
            <w:vMerge/>
            <w:tcBorders>
              <w:left w:val="single" w:sz="4" w:space="0" w:color="auto"/>
              <w:bottom w:val="single" w:sz="4" w:space="0" w:color="auto"/>
              <w:right w:val="single" w:sz="4" w:space="0" w:color="auto"/>
            </w:tcBorders>
            <w:shd w:val="clear" w:color="auto" w:fill="DBE5F1"/>
          </w:tcPr>
          <w:p w14:paraId="40D227D5"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94EE79A"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317D4E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044EEF6C"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343A560"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52C34FC"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7BF96A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A7BABF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5807BF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D219CA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82D921"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FD09E8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5D9A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F0484CA"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53F1BE0E" w14:textId="77777777" w:rsidTr="002E4982">
        <w:tc>
          <w:tcPr>
            <w:tcW w:w="534" w:type="dxa"/>
            <w:vMerge/>
            <w:tcBorders>
              <w:left w:val="single" w:sz="4" w:space="0" w:color="auto"/>
              <w:bottom w:val="single" w:sz="4" w:space="0" w:color="auto"/>
              <w:right w:val="single" w:sz="4" w:space="0" w:color="auto"/>
            </w:tcBorders>
            <w:shd w:val="clear" w:color="auto" w:fill="DBE5F1"/>
          </w:tcPr>
          <w:p w14:paraId="6FA948C4"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4C596B88"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D7F22A4"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3160A61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63CFFF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3D7A0D8A"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E664E7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5DCCAD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25ED9B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D26CF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AAF76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E219AE"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FFE8AF"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B8E7A2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7C14F16E"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4A7EFAB4" w14:textId="77777777" w:rsidR="00F07FDB" w:rsidRPr="00B1776A" w:rsidRDefault="00F07FDB" w:rsidP="00154805">
      <w:pPr>
        <w:spacing w:after="0" w:line="240" w:lineRule="auto"/>
        <w:jc w:val="both"/>
        <w:rPr>
          <w:rFonts w:ascii="Arial" w:hAnsi="Arial" w:cs="Arial"/>
          <w:b/>
        </w:rPr>
      </w:pPr>
    </w:p>
    <w:p w14:paraId="04649B0B"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229CABB2" w14:textId="77777777" w:rsidR="005819F3" w:rsidRPr="00B1776A" w:rsidRDefault="005819F3" w:rsidP="00154805">
      <w:pPr>
        <w:spacing w:after="0" w:line="240" w:lineRule="auto"/>
        <w:jc w:val="both"/>
        <w:rPr>
          <w:rFonts w:ascii="Arial" w:hAnsi="Arial" w:cs="Arial"/>
        </w:rPr>
        <w:sectPr w:rsidR="005819F3" w:rsidRPr="00B1776A" w:rsidSect="00D441F9">
          <w:pgSz w:w="16838" w:h="11906" w:orient="landscape" w:code="9"/>
          <w:pgMar w:top="1440" w:right="1440" w:bottom="1440" w:left="1440" w:header="851" w:footer="720" w:gutter="0"/>
          <w:cols w:space="708"/>
          <w:docGrid w:linePitch="360"/>
        </w:sectPr>
      </w:pPr>
    </w:p>
    <w:p w14:paraId="6F739611"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t>COURSE DIAGRA</w:t>
      </w:r>
      <w:r w:rsidR="003E06D8" w:rsidRPr="00B1776A">
        <w:rPr>
          <w:rFonts w:ascii="Arial" w:hAnsi="Arial" w:cs="Arial"/>
          <w:b/>
        </w:rPr>
        <w:t>M</w:t>
      </w:r>
      <w:r w:rsidR="006F5C6A" w:rsidRPr="00B1776A">
        <w:rPr>
          <w:rFonts w:ascii="Arial" w:hAnsi="Arial" w:cs="Arial"/>
          <w:b/>
        </w:rPr>
        <w:t xml:space="preserve"> </w:t>
      </w:r>
    </w:p>
    <w:p w14:paraId="4050F22D"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7C6786AE"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2AA6B55A" w14:textId="77777777" w:rsidR="00546DA3" w:rsidRPr="00B1776A" w:rsidRDefault="00B666E1"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71C3DFBC" wp14:editId="026B3666">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24F7395"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66128759" wp14:editId="6FDF462F">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FCFFFD6"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63947CA5" wp14:editId="527EC4A5">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659786A"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58880626" w14:textId="77777777" w:rsidR="00546DA3" w:rsidRPr="00B1776A" w:rsidRDefault="00B666E1" w:rsidP="00154805">
      <w:pPr>
        <w:tabs>
          <w:tab w:val="left" w:pos="284"/>
          <w:tab w:val="left" w:pos="1843"/>
          <w:tab w:val="left" w:pos="5387"/>
          <w:tab w:val="left" w:pos="7088"/>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644ACDB3" wp14:editId="24C22B1D">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1F734ED2" w14:textId="77777777" w:rsidR="002E4982" w:rsidRDefault="002E4982" w:rsidP="0044295D">
                            <w:pPr>
                              <w:rPr>
                                <w:rFonts w:ascii="Arial" w:hAnsi="Arial" w:cs="Arial"/>
                              </w:rPr>
                            </w:pPr>
                            <w:r>
                              <w:rPr>
                                <w:rFonts w:ascii="Arial" w:hAnsi="Arial" w:cs="Arial"/>
                              </w:rPr>
                              <w:t>Process 1</w:t>
                            </w:r>
                          </w:p>
                          <w:p w14:paraId="25A38A29"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DF7FF65" w14:textId="77777777" w:rsidR="002E4982" w:rsidRDefault="002E4982" w:rsidP="00546DA3">
                            <w:pPr>
                              <w:rPr>
                                <w:rFonts w:ascii="Arial" w:hAnsi="Arial" w:cs="Arial"/>
                              </w:rPr>
                            </w:pPr>
                            <w:r>
                              <w:rPr>
                                <w:rFonts w:ascii="Arial" w:hAnsi="Arial" w:cs="Arial"/>
                              </w:rPr>
                              <w:t xml:space="preserve"> </w:t>
                            </w:r>
                          </w:p>
                          <w:p w14:paraId="7E0D7784" w14:textId="77777777" w:rsidR="002E4982" w:rsidRDefault="002E4982" w:rsidP="00546DA3">
                            <w:pPr>
                              <w:rPr>
                                <w:rFonts w:ascii="Arial" w:hAnsi="Arial" w:cs="Arial"/>
                              </w:rPr>
                            </w:pPr>
                          </w:p>
                          <w:p w14:paraId="65AEFB23" w14:textId="77777777" w:rsidR="002E4982" w:rsidRDefault="002E4982" w:rsidP="00546DA3">
                            <w:pPr>
                              <w:rPr>
                                <w:rFonts w:ascii="Arial" w:hAnsi="Arial" w:cs="Arial"/>
                              </w:rPr>
                            </w:pPr>
                          </w:p>
                          <w:p w14:paraId="04E5550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">
                <v:textbox>
                  <w:txbxContent>
                    <w:p w:rsidR="002E4982" w:rsidRDefault="002E4982" w:rsidP="0044295D">
                      <w:pPr>
                        <w:rPr>
                          <w:rFonts w:ascii="Arial" w:hAnsi="Arial" w:cs="Arial"/>
                        </w:rPr>
                      </w:pPr>
                      <w:r>
                        <w:rPr>
                          <w:rFonts w:ascii="Arial" w:hAnsi="Arial" w:cs="Arial"/>
                        </w:rPr>
                        <w:t>Process 1</w:t>
                      </w:r>
                    </w:p>
                    <w:p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rsidR="002E4982" w:rsidRDefault="002E4982" w:rsidP="00546DA3">
                      <w:pPr>
                        <w:rPr>
                          <w:rFonts w:ascii="Arial" w:hAnsi="Arial" w:cs="Arial"/>
                        </w:rPr>
                      </w:pPr>
                      <w:r>
                        <w:rPr>
                          <w:rFonts w:ascii="Arial" w:hAnsi="Arial" w:cs="Arial"/>
                        </w:rPr>
                        <w:t xml:space="preserve"> </w:t>
                      </w:r>
                    </w:p>
                    <w:p w:rsidR="002E4982" w:rsidRDefault="002E4982" w:rsidP="00546DA3">
                      <w:pPr>
                        <w:rPr>
                          <w:rFonts w:ascii="Arial" w:hAnsi="Arial" w:cs="Arial"/>
                        </w:rPr>
                      </w:pPr>
                    </w:p>
                    <w:p w:rsidR="002E4982" w:rsidRDefault="002E4982" w:rsidP="00546DA3">
                      <w:pPr>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A316A3" w:rsidRPr="00B1776A">
        <w:rPr>
          <w:rFonts w:ascii="Arial" w:hAnsi="Arial" w:cs="Arial"/>
          <w:b/>
        </w:rPr>
        <w:t xml:space="preserve"> TB1                     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7560D271" w14:textId="77777777" w:rsidR="00546DA3" w:rsidRPr="00B1776A" w:rsidRDefault="00B666E1"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47FCBE44" wp14:editId="461C2286">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262205B0" w14:textId="77777777" w:rsidR="002E4982" w:rsidRDefault="002E4982" w:rsidP="00546DA3">
                            <w:pPr>
                              <w:rPr>
                                <w:rFonts w:ascii="Arial" w:hAnsi="Arial" w:cs="Arial"/>
                              </w:rPr>
                            </w:pPr>
                            <w:r>
                              <w:rPr>
                                <w:rFonts w:ascii="Arial" w:hAnsi="Arial" w:cs="Arial"/>
                              </w:rPr>
                              <w:t>Context 2</w:t>
                            </w:r>
                          </w:p>
                          <w:p w14:paraId="0240F5F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112829EC" w14:textId="77777777" w:rsidR="002E4982" w:rsidRDefault="002E4982" w:rsidP="002230CC">
                            <w:pPr>
                              <w:tabs>
                                <w:tab w:val="right" w:pos="2977"/>
                              </w:tabs>
                              <w:rPr>
                                <w:rFonts w:ascii="Arial" w:hAnsi="Arial" w:cs="Arial"/>
                              </w:rPr>
                            </w:pPr>
                          </w:p>
                          <w:p w14:paraId="4CDCF084" w14:textId="77777777" w:rsidR="002E4982" w:rsidRDefault="002E4982" w:rsidP="00546DA3">
                            <w:pPr>
                              <w:tabs>
                                <w:tab w:val="right" w:pos="2977"/>
                              </w:tabs>
                              <w:rPr>
                                <w:rFonts w:ascii="Arial" w:hAnsi="Arial" w:cs="Arial"/>
                              </w:rPr>
                            </w:pPr>
                          </w:p>
                          <w:p w14:paraId="5303E81F" w14:textId="77777777" w:rsidR="002E4982" w:rsidRDefault="002E4982" w:rsidP="00546DA3">
                            <w:pPr>
                              <w:tabs>
                                <w:tab w:val="right" w:pos="2977"/>
                              </w:tabs>
                              <w:rPr>
                                <w:rFonts w:ascii="Arial" w:hAnsi="Arial" w:cs="Arial"/>
                              </w:rPr>
                            </w:pPr>
                          </w:p>
                          <w:p w14:paraId="57ECC3E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">
                <v:textbox>
                  <w:txbxContent>
                    <w:p w:rsidR="002E4982" w:rsidRDefault="002E4982" w:rsidP="00546DA3">
                      <w:pPr>
                        <w:rPr>
                          <w:rFonts w:ascii="Arial" w:hAnsi="Arial" w:cs="Arial"/>
                        </w:rPr>
                      </w:pPr>
                      <w:r>
                        <w:rPr>
                          <w:rFonts w:ascii="Arial" w:hAnsi="Arial" w:cs="Arial"/>
                        </w:rPr>
                        <w:t>Context 2</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rsidR="002E4982" w:rsidRDefault="002E4982" w:rsidP="002230CC">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0655721" wp14:editId="0ACC6EC6">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64D48FE" w14:textId="77777777" w:rsidR="002E4982" w:rsidRDefault="002E4982" w:rsidP="00546DA3">
                            <w:pPr>
                              <w:rPr>
                                <w:rFonts w:ascii="Arial" w:hAnsi="Arial" w:cs="Arial"/>
                              </w:rPr>
                            </w:pPr>
                            <w:r>
                              <w:rPr>
                                <w:rFonts w:ascii="Arial" w:hAnsi="Arial" w:cs="Arial"/>
                              </w:rPr>
                              <w:t>Context 1</w:t>
                            </w:r>
                          </w:p>
                          <w:p w14:paraId="4DF5F66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6FFA240E" w14:textId="77777777" w:rsidR="002E4982" w:rsidRDefault="002E4982" w:rsidP="00546DA3">
                            <w:pPr>
                              <w:tabs>
                                <w:tab w:val="right" w:pos="2977"/>
                              </w:tabs>
                              <w:rPr>
                                <w:rFonts w:ascii="Arial" w:hAnsi="Arial" w:cs="Arial"/>
                              </w:rPr>
                            </w:pPr>
                          </w:p>
                          <w:p w14:paraId="6A46231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">
                <v:textbox>
                  <w:txbxContent>
                    <w:p w:rsidR="002E4982" w:rsidRDefault="002E4982" w:rsidP="00546DA3">
                      <w:pPr>
                        <w:rPr>
                          <w:rFonts w:ascii="Arial" w:hAnsi="Arial" w:cs="Arial"/>
                        </w:rPr>
                      </w:pPr>
                      <w:r>
                        <w:rPr>
                          <w:rFonts w:ascii="Arial" w:hAnsi="Arial" w:cs="Arial"/>
                        </w:rPr>
                        <w:t>Context 1</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FC256FA" wp14:editId="000FCF5B">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3D2E5CB7" w14:textId="77777777" w:rsidR="002E4982" w:rsidRDefault="002E4982" w:rsidP="00D86112">
                            <w:pPr>
                              <w:rPr>
                                <w:rFonts w:ascii="Arial" w:hAnsi="Arial" w:cs="Arial"/>
                              </w:rPr>
                            </w:pPr>
                            <w:r>
                              <w:rPr>
                                <w:rFonts w:ascii="Arial" w:hAnsi="Arial" w:cs="Arial"/>
                              </w:rPr>
                              <w:t>Context 3</w:t>
                            </w:r>
                          </w:p>
                          <w:p w14:paraId="36A7BC5C" w14:textId="77777777" w:rsidR="002E4982" w:rsidRDefault="002E4982" w:rsidP="00D86112">
                            <w:pPr>
                              <w:rPr>
                                <w:rFonts w:ascii="Arial" w:hAnsi="Arial" w:cs="Arial"/>
                              </w:rPr>
                            </w:pPr>
                            <w:r>
                              <w:rPr>
                                <w:rFonts w:ascii="Arial" w:hAnsi="Arial" w:cs="Arial"/>
                              </w:rPr>
                              <w:t xml:space="preserve"> II6001   30</w:t>
                            </w:r>
                          </w:p>
                          <w:p w14:paraId="5BF1F421"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FC256FA" id="_x0000_t202" coordsize="21600,21600" o:spt="202" path="m,l,21600r21600,l21600,xe">
                <v:stroke joinstyle="miter"/>
                <v:path gradientshapeok="t" o:connecttype="rect"/>
              </v:shapetype>
              <v:shape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">
                <v:textbox>
                  <w:txbxContent>
                    <w:p w14:paraId="3D2E5CB7" w14:textId="77777777" w:rsidR="002E4982" w:rsidRDefault="002E4982" w:rsidP="00D86112">
                      <w:pPr>
                        <w:rPr>
                          <w:rFonts w:ascii="Arial" w:hAnsi="Arial" w:cs="Arial"/>
                        </w:rPr>
                      </w:pPr>
                      <w:r>
                        <w:rPr>
                          <w:rFonts w:ascii="Arial" w:hAnsi="Arial" w:cs="Arial"/>
                        </w:rPr>
                        <w:t>Context 3</w:t>
                      </w:r>
                    </w:p>
                    <w:p w14:paraId="36A7BC5C" w14:textId="77777777" w:rsidR="002E4982" w:rsidRDefault="002E4982" w:rsidP="00D86112">
                      <w:pPr>
                        <w:rPr>
                          <w:rFonts w:ascii="Arial" w:hAnsi="Arial" w:cs="Arial"/>
                        </w:rPr>
                      </w:pPr>
                      <w:r>
                        <w:rPr>
                          <w:rFonts w:ascii="Arial" w:hAnsi="Arial" w:cs="Arial"/>
                        </w:rPr>
                        <w:t xml:space="preserve"> II6001   30</w:t>
                      </w:r>
                    </w:p>
                    <w:p w14:paraId="5BF1F421" w14:textId="77777777"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AD6133C" wp14:editId="11ACBAE5">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764BC25F"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536C9D3D"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08D90834"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">
                <v:textbox>
                  <w:txbxContent>
                    <w:p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rsidR="002E4982" w:rsidRDefault="002E4982" w:rsidP="00B36E8C">
                      <w:pPr>
                        <w:tabs>
                          <w:tab w:val="right" w:pos="1694"/>
                        </w:tabs>
                        <w:rPr>
                          <w:rFonts w:ascii="Arial" w:hAnsi="Arial"/>
                        </w:rPr>
                      </w:pPr>
                      <w:r>
                        <w:rPr>
                          <w:rFonts w:ascii="Arial" w:hAnsi="Arial"/>
                        </w:rPr>
                        <w:t>II6003</w:t>
                      </w:r>
                      <w:r>
                        <w:rPr>
                          <w:rFonts w:ascii="Arial" w:hAnsi="Arial"/>
                        </w:rPr>
                        <w:tab/>
                        <w:t>60</w:t>
                      </w:r>
                    </w:p>
                    <w:p w:rsidR="002E4982" w:rsidRPr="002875E0" w:rsidRDefault="002E4982" w:rsidP="00546DA3">
                      <w:pPr>
                        <w:tabs>
                          <w:tab w:val="right" w:pos="2977"/>
                        </w:tabs>
                        <w:rPr>
                          <w:rFonts w:ascii="Arial" w:hAnsi="Arial" w:cs="Arial"/>
                        </w:rPr>
                      </w:pPr>
                    </w:p>
                  </w:txbxContent>
                </v:textbox>
              </v:shape>
            </w:pict>
          </mc:Fallback>
        </mc:AlternateContent>
      </w:r>
    </w:p>
    <w:p w14:paraId="1E7635CF" w14:textId="77777777" w:rsidR="00546DA3" w:rsidRPr="00B1776A" w:rsidRDefault="00546DA3" w:rsidP="00154805">
      <w:pPr>
        <w:spacing w:after="0" w:line="240" w:lineRule="auto"/>
        <w:jc w:val="both"/>
        <w:rPr>
          <w:rFonts w:ascii="Arial" w:hAnsi="Arial" w:cs="Arial"/>
        </w:rPr>
      </w:pPr>
    </w:p>
    <w:p w14:paraId="37FB0A4F" w14:textId="38DEC8CE" w:rsidR="00546DA3" w:rsidRPr="00B1776A" w:rsidRDefault="00546DA3" w:rsidP="00154805">
      <w:pPr>
        <w:spacing w:after="0" w:line="240" w:lineRule="auto"/>
        <w:jc w:val="both"/>
        <w:rPr>
          <w:rFonts w:ascii="Arial" w:hAnsi="Arial" w:cs="Arial"/>
        </w:rPr>
      </w:pPr>
    </w:p>
    <w:p w14:paraId="34C756CF" w14:textId="77777777" w:rsidR="00546DA3" w:rsidRPr="00B1776A" w:rsidRDefault="00546DA3" w:rsidP="00154805">
      <w:pPr>
        <w:spacing w:after="0" w:line="240" w:lineRule="auto"/>
        <w:jc w:val="both"/>
        <w:rPr>
          <w:rFonts w:ascii="Arial" w:hAnsi="Arial" w:cs="Arial"/>
        </w:rPr>
      </w:pPr>
    </w:p>
    <w:p w14:paraId="5E5A226E" w14:textId="77777777" w:rsidR="00546DA3" w:rsidRPr="00B1776A" w:rsidRDefault="00546DA3" w:rsidP="00154805">
      <w:pPr>
        <w:spacing w:after="0" w:line="240" w:lineRule="auto"/>
        <w:jc w:val="both"/>
        <w:rPr>
          <w:rFonts w:ascii="Arial" w:hAnsi="Arial" w:cs="Arial"/>
        </w:rPr>
      </w:pPr>
    </w:p>
    <w:p w14:paraId="42E7D0FE" w14:textId="77777777" w:rsidR="00546DA3" w:rsidRPr="00B1776A" w:rsidRDefault="00546DA3" w:rsidP="00154805">
      <w:pPr>
        <w:spacing w:after="0" w:line="240" w:lineRule="auto"/>
        <w:jc w:val="both"/>
        <w:rPr>
          <w:rFonts w:ascii="Arial" w:hAnsi="Arial" w:cs="Arial"/>
        </w:rPr>
      </w:pPr>
    </w:p>
    <w:p w14:paraId="524983DA" w14:textId="77777777" w:rsidR="00546DA3" w:rsidRPr="00B1776A" w:rsidRDefault="00B666E1"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2A8A8B5B" wp14:editId="2010E353">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1FCCAA20" w14:textId="77777777" w:rsidR="002E4982" w:rsidRDefault="002E4982" w:rsidP="00546DA3">
                            <w:pPr>
                              <w:rPr>
                                <w:rFonts w:ascii="Arial" w:hAnsi="Arial" w:cs="Arial"/>
                              </w:rPr>
                            </w:pPr>
                            <w:r>
                              <w:rPr>
                                <w:rFonts w:ascii="Arial" w:hAnsi="Arial" w:cs="Arial"/>
                              </w:rPr>
                              <w:t>Process 2</w:t>
                            </w:r>
                          </w:p>
                          <w:p w14:paraId="09A761D9"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75617B99" w14:textId="77777777" w:rsidR="002E4982" w:rsidRDefault="002E4982" w:rsidP="002230CC">
                            <w:pPr>
                              <w:tabs>
                                <w:tab w:val="right" w:pos="2977"/>
                              </w:tabs>
                              <w:rPr>
                                <w:rFonts w:ascii="Arial" w:hAnsi="Arial" w:cs="Arial"/>
                              </w:rPr>
                            </w:pPr>
                          </w:p>
                          <w:p w14:paraId="37CF9E82" w14:textId="77777777" w:rsidR="002E4982" w:rsidRDefault="002E4982" w:rsidP="00546DA3">
                            <w:pPr>
                              <w:rPr>
                                <w:rFonts w:ascii="Arial" w:hAnsi="Arial" w:cs="Arial"/>
                              </w:rPr>
                            </w:pPr>
                          </w:p>
                          <w:p w14:paraId="3300B9DE" w14:textId="77777777" w:rsidR="002E4982" w:rsidRDefault="002E4982" w:rsidP="00546DA3">
                            <w:pPr>
                              <w:rPr>
                                <w:rFonts w:ascii="Arial" w:hAnsi="Arial" w:cs="Arial"/>
                              </w:rPr>
                            </w:pPr>
                          </w:p>
                          <w:p w14:paraId="3DE74EEB" w14:textId="77777777" w:rsidR="002E4982" w:rsidRDefault="002E4982" w:rsidP="00546DA3">
                            <w:pPr>
                              <w:rPr>
                                <w:rFonts w:ascii="Arial" w:hAnsi="Arial" w:cs="Arial"/>
                              </w:rPr>
                            </w:pPr>
                          </w:p>
                          <w:p w14:paraId="6DCB5BF8"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SdKw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">
                <v:textbox>
                  <w:txbxContent>
                    <w:p w:rsidR="002E4982" w:rsidRDefault="002E4982" w:rsidP="00546DA3">
                      <w:pPr>
                        <w:rPr>
                          <w:rFonts w:ascii="Arial" w:hAnsi="Arial" w:cs="Arial"/>
                        </w:rPr>
                      </w:pPr>
                      <w:r>
                        <w:rPr>
                          <w:rFonts w:ascii="Arial" w:hAnsi="Arial" w:cs="Arial"/>
                        </w:rPr>
                        <w:t>Process 2</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rsidR="002E4982" w:rsidRDefault="002E4982" w:rsidP="002230CC">
                      <w:pPr>
                        <w:tabs>
                          <w:tab w:val="right" w:pos="2977"/>
                        </w:tabs>
                        <w:rPr>
                          <w:rFonts w:ascii="Arial" w:hAnsi="Arial" w:cs="Arial"/>
                        </w:rPr>
                      </w:pPr>
                    </w:p>
                    <w:p w:rsidR="002E4982" w:rsidRDefault="002E4982" w:rsidP="00546DA3">
                      <w:pPr>
                        <w:rPr>
                          <w:rFonts w:ascii="Arial" w:hAnsi="Arial" w:cs="Arial"/>
                        </w:rPr>
                      </w:pPr>
                    </w:p>
                    <w:p w:rsidR="002E4982" w:rsidRDefault="002E4982" w:rsidP="00546DA3">
                      <w:pPr>
                        <w:rPr>
                          <w:rFonts w:ascii="Arial" w:hAnsi="Arial" w:cs="Arial"/>
                        </w:rPr>
                      </w:pPr>
                    </w:p>
                    <w:p w:rsidR="002E4982" w:rsidRDefault="002E4982" w:rsidP="00546DA3">
                      <w:pPr>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69542B64" w14:textId="25C73E02" w:rsidR="00546DA3" w:rsidRPr="00B1776A" w:rsidRDefault="005A0BB2" w:rsidP="00154805">
      <w:pPr>
        <w:spacing w:after="0" w:line="240" w:lineRule="auto"/>
        <w:jc w:val="both"/>
        <w:rPr>
          <w:rFonts w:ascii="Arial" w:hAnsi="Arial" w:cs="Arial"/>
        </w:rPr>
      </w:pPr>
      <w:r>
        <w:rPr>
          <w:noProof/>
        </w:rPr>
        <mc:AlternateContent>
          <mc:Choice Requires="wps">
            <w:drawing>
              <wp:anchor distT="0" distB="0" distL="114300" distR="114300" simplePos="0" relativeHeight="251668480" behindDoc="0" locked="0" layoutInCell="1" allowOverlap="1" wp14:anchorId="5ECB33FC" wp14:editId="36A5A9FC">
                <wp:simplePos x="0" y="0"/>
                <wp:positionH relativeFrom="column">
                  <wp:posOffset>5399590</wp:posOffset>
                </wp:positionH>
                <wp:positionV relativeFrom="paragraph">
                  <wp:posOffset>1088736</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66648107" w14:textId="0F7324DB" w:rsidR="005A0BB2" w:rsidRDefault="005A0BB2" w:rsidP="00D86112">
                            <w:pPr>
                              <w:rPr>
                                <w:rFonts w:ascii="Arial" w:hAnsi="Arial" w:cs="Arial"/>
                              </w:rPr>
                            </w:pPr>
                            <w:r>
                              <w:rPr>
                                <w:rFonts w:ascii="Arial" w:hAnsi="Arial" w:cs="Arial"/>
                              </w:rPr>
                              <w:t>Personal and Professional Development 3</w:t>
                            </w:r>
                          </w:p>
                          <w:p w14:paraId="38B6CC60" w14:textId="3BB83B49" w:rsidR="005A0BB2" w:rsidRDefault="005A0BB2" w:rsidP="00D86112">
                            <w:pPr>
                              <w:rPr>
                                <w:rFonts w:ascii="Arial" w:hAnsi="Arial" w:cs="Arial"/>
                              </w:rPr>
                            </w:pPr>
                            <w:r>
                              <w:rPr>
                                <w:rFonts w:ascii="Arial" w:hAnsi="Arial" w:cs="Arial"/>
                              </w:rPr>
                              <w:t xml:space="preserve"> II6002   30</w:t>
                            </w:r>
                          </w:p>
                          <w:p w14:paraId="57CB48C1" w14:textId="77777777" w:rsidR="005A0BB2" w:rsidRPr="002875E0" w:rsidRDefault="005A0BB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CB33FC" id="_x0000_s1032" type="#_x0000_t202" style="position:absolute;left:0;text-align:left;margin-left:425.15pt;margin-top:85.75pt;width:100.15pt;height:169.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vF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">
                <v:textbox>
                  <w:txbxContent>
                    <w:p w14:paraId="66648107" w14:textId="0F7324DB" w:rsidR="005A0BB2" w:rsidRDefault="005A0BB2" w:rsidP="00D86112">
                      <w:pPr>
                        <w:rPr>
                          <w:rFonts w:ascii="Arial" w:hAnsi="Arial" w:cs="Arial"/>
                        </w:rPr>
                      </w:pPr>
                      <w:r>
                        <w:rPr>
                          <w:rFonts w:ascii="Arial" w:hAnsi="Arial" w:cs="Arial"/>
                        </w:rPr>
                        <w:t>Personal and Professional Development 3</w:t>
                      </w:r>
                    </w:p>
                    <w:p w14:paraId="38B6CC60" w14:textId="3BB83B49" w:rsidR="005A0BB2" w:rsidRDefault="005A0BB2" w:rsidP="00D86112">
                      <w:pPr>
                        <w:rPr>
                          <w:rFonts w:ascii="Arial" w:hAnsi="Arial" w:cs="Arial"/>
                        </w:rPr>
                      </w:pPr>
                      <w:r>
                        <w:rPr>
                          <w:rFonts w:ascii="Arial" w:hAnsi="Arial" w:cs="Arial"/>
                        </w:rPr>
                        <w:t xml:space="preserve"> II6002   30</w:t>
                      </w:r>
                    </w:p>
                    <w:p w14:paraId="57CB48C1" w14:textId="77777777" w:rsidR="005A0BB2" w:rsidRPr="002875E0" w:rsidRDefault="005A0BB2" w:rsidP="00546DA3">
                      <w:pPr>
                        <w:tabs>
                          <w:tab w:val="right" w:pos="2977"/>
                        </w:tabs>
                        <w:rPr>
                          <w:rFonts w:ascii="Arial" w:hAnsi="Arial" w:cs="Arial"/>
                        </w:rPr>
                      </w:pPr>
                    </w:p>
                  </w:txbxContent>
                </v:textbox>
              </v:shape>
            </w:pict>
          </mc:Fallback>
        </mc:AlternateContent>
      </w:r>
      <w:r w:rsidR="00B666E1">
        <w:rPr>
          <w:noProof/>
        </w:rPr>
        <mc:AlternateContent>
          <mc:Choice Requires="wps">
            <w:drawing>
              <wp:anchor distT="0" distB="0" distL="114300" distR="114300" simplePos="0" relativeHeight="251659264" behindDoc="0" locked="0" layoutInCell="1" allowOverlap="1" wp14:anchorId="68191495" wp14:editId="67A28813">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171655A" w14:textId="77777777" w:rsidR="002E4982" w:rsidRDefault="002E4982" w:rsidP="00546DA3">
                            <w:pPr>
                              <w:rPr>
                                <w:rFonts w:ascii="Arial" w:hAnsi="Arial" w:cs="Arial"/>
                              </w:rPr>
                            </w:pPr>
                            <w:r>
                              <w:rPr>
                                <w:rFonts w:ascii="Arial" w:hAnsi="Arial" w:cs="Arial"/>
                              </w:rPr>
                              <w:t>Design Realization 2</w:t>
                            </w:r>
                          </w:p>
                          <w:p w14:paraId="6649FC5E"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3F6397B6" w14:textId="77777777" w:rsidR="002E4982" w:rsidRDefault="002E4982" w:rsidP="002230CC">
                            <w:pPr>
                              <w:tabs>
                                <w:tab w:val="right" w:pos="2977"/>
                              </w:tabs>
                              <w:rPr>
                                <w:rFonts w:ascii="Arial" w:hAnsi="Arial" w:cs="Arial"/>
                              </w:rPr>
                            </w:pPr>
                          </w:p>
                          <w:p w14:paraId="6ABFFABB" w14:textId="77777777" w:rsidR="002E4982" w:rsidRDefault="002E4982" w:rsidP="00546DA3">
                            <w:pPr>
                              <w:rPr>
                                <w:rFonts w:ascii="Arial" w:hAnsi="Arial" w:cs="Arial"/>
                              </w:rPr>
                            </w:pPr>
                          </w:p>
                          <w:p w14:paraId="6202BB10" w14:textId="77777777" w:rsidR="002E4982" w:rsidRDefault="002E4982" w:rsidP="00546DA3">
                            <w:pPr>
                              <w:tabs>
                                <w:tab w:val="right" w:pos="2977"/>
                              </w:tabs>
                              <w:rPr>
                                <w:rFonts w:ascii="Arial" w:hAnsi="Arial" w:cs="Arial"/>
                              </w:rPr>
                            </w:pPr>
                          </w:p>
                          <w:p w14:paraId="1DCF3A91" w14:textId="77777777" w:rsidR="002E4982" w:rsidRDefault="002E4982" w:rsidP="00546DA3">
                            <w:pPr>
                              <w:tabs>
                                <w:tab w:val="right" w:pos="2977"/>
                              </w:tabs>
                              <w:rPr>
                                <w:rFonts w:ascii="Arial" w:hAnsi="Arial" w:cs="Arial"/>
                              </w:rPr>
                            </w:pPr>
                          </w:p>
                          <w:p w14:paraId="320699C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191495"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">
                <v:textbox>
                  <w:txbxContent>
                    <w:p w14:paraId="3171655A" w14:textId="77777777" w:rsidR="002E4982" w:rsidRDefault="002E4982" w:rsidP="00546DA3">
                      <w:pPr>
                        <w:rPr>
                          <w:rFonts w:ascii="Arial" w:hAnsi="Arial" w:cs="Arial"/>
                        </w:rPr>
                      </w:pPr>
                      <w:r>
                        <w:rPr>
                          <w:rFonts w:ascii="Arial" w:hAnsi="Arial" w:cs="Arial"/>
                        </w:rPr>
                        <w:t>Design Realization 2</w:t>
                      </w:r>
                    </w:p>
                    <w:p w14:paraId="6649FC5E"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3F6397B6" w14:textId="77777777" w:rsidR="002E4982" w:rsidRDefault="002E4982" w:rsidP="002230CC">
                      <w:pPr>
                        <w:tabs>
                          <w:tab w:val="right" w:pos="2977"/>
                        </w:tabs>
                        <w:rPr>
                          <w:rFonts w:ascii="Arial" w:hAnsi="Arial" w:cs="Arial"/>
                        </w:rPr>
                      </w:pPr>
                    </w:p>
                    <w:p w14:paraId="6ABFFABB" w14:textId="77777777" w:rsidR="002E4982" w:rsidRDefault="002E4982" w:rsidP="00546DA3">
                      <w:pPr>
                        <w:rPr>
                          <w:rFonts w:ascii="Arial" w:hAnsi="Arial" w:cs="Arial"/>
                        </w:rPr>
                      </w:pPr>
                    </w:p>
                    <w:p w14:paraId="6202BB10" w14:textId="77777777" w:rsidR="002E4982" w:rsidRDefault="002E4982" w:rsidP="00546DA3">
                      <w:pPr>
                        <w:tabs>
                          <w:tab w:val="right" w:pos="2977"/>
                        </w:tabs>
                        <w:rPr>
                          <w:rFonts w:ascii="Arial" w:hAnsi="Arial" w:cs="Arial"/>
                        </w:rPr>
                      </w:pPr>
                    </w:p>
                    <w:p w14:paraId="1DCF3A91" w14:textId="77777777" w:rsidR="002E4982" w:rsidRDefault="002E4982" w:rsidP="00546DA3">
                      <w:pPr>
                        <w:tabs>
                          <w:tab w:val="right" w:pos="2977"/>
                        </w:tabs>
                        <w:rPr>
                          <w:rFonts w:ascii="Arial" w:hAnsi="Arial" w:cs="Arial"/>
                        </w:rPr>
                      </w:pPr>
                    </w:p>
                    <w:p w14:paraId="320699C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B666E1">
        <w:rPr>
          <w:noProof/>
        </w:rPr>
        <mc:AlternateContent>
          <mc:Choice Requires="wps">
            <w:drawing>
              <wp:anchor distT="0" distB="0" distL="114300" distR="114300" simplePos="0" relativeHeight="251660288" behindDoc="0" locked="0" layoutInCell="1" allowOverlap="1" wp14:anchorId="5F60579F" wp14:editId="0E0E4F0C">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1BB66D1B" w14:textId="77777777" w:rsidR="002E4982" w:rsidRDefault="002E4982" w:rsidP="00546DA3">
                            <w:pPr>
                              <w:rPr>
                                <w:rFonts w:ascii="Arial" w:hAnsi="Arial" w:cs="Arial"/>
                              </w:rPr>
                            </w:pPr>
                            <w:r>
                              <w:rPr>
                                <w:rFonts w:ascii="Arial" w:hAnsi="Arial" w:cs="Arial"/>
                              </w:rPr>
                              <w:t xml:space="preserve">Personal and Professional Development 2                </w:t>
                            </w:r>
                          </w:p>
                          <w:p w14:paraId="408459B5"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307257BC" w14:textId="77777777" w:rsidR="002E4982" w:rsidRDefault="002E4982" w:rsidP="00B34B4F">
                            <w:pPr>
                              <w:tabs>
                                <w:tab w:val="right" w:pos="2977"/>
                              </w:tabs>
                              <w:rPr>
                                <w:rFonts w:ascii="Arial" w:hAnsi="Arial" w:cs="Arial"/>
                              </w:rPr>
                            </w:pPr>
                            <w:r>
                              <w:rPr>
                                <w:rFonts w:ascii="Arial" w:hAnsi="Arial" w:cs="Arial"/>
                              </w:rPr>
                              <w:t xml:space="preserve"> </w:t>
                            </w:r>
                          </w:p>
                          <w:p w14:paraId="2D9C9F1D" w14:textId="77777777" w:rsidR="002E4982" w:rsidRDefault="002E4982" w:rsidP="002230CC">
                            <w:pPr>
                              <w:tabs>
                                <w:tab w:val="right" w:pos="2977"/>
                              </w:tabs>
                              <w:rPr>
                                <w:rFonts w:ascii="Arial" w:hAnsi="Arial" w:cs="Arial"/>
                              </w:rPr>
                            </w:pPr>
                            <w:r>
                              <w:rPr>
                                <w:rFonts w:ascii="Arial" w:hAnsi="Arial" w:cs="Arial"/>
                              </w:rPr>
                              <w:t xml:space="preserve">         </w:t>
                            </w:r>
                          </w:p>
                          <w:p w14:paraId="6C90F0E0" w14:textId="77777777" w:rsidR="002E4982" w:rsidRDefault="002E4982" w:rsidP="00546DA3">
                            <w:pPr>
                              <w:rPr>
                                <w:rFonts w:ascii="Arial" w:hAnsi="Arial" w:cs="Arial"/>
                                <w:szCs w:val="16"/>
                              </w:rPr>
                            </w:pPr>
                          </w:p>
                          <w:p w14:paraId="0F75BD4F" w14:textId="77777777" w:rsidR="002E4982" w:rsidRDefault="002E4982" w:rsidP="00546DA3">
                            <w:pPr>
                              <w:rPr>
                                <w:rFonts w:ascii="Arial" w:hAnsi="Arial" w:cs="Arial"/>
                                <w:szCs w:val="16"/>
                              </w:rPr>
                            </w:pPr>
                          </w:p>
                          <w:p w14:paraId="32EC43F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">
                <v:textbox>
                  <w:txbxContent>
                    <w:p w:rsidR="002E4982" w:rsidRDefault="002E4982" w:rsidP="00546DA3">
                      <w:pPr>
                        <w:rPr>
                          <w:rFonts w:ascii="Arial" w:hAnsi="Arial" w:cs="Arial"/>
                        </w:rPr>
                      </w:pPr>
                      <w:r>
                        <w:rPr>
                          <w:rFonts w:ascii="Arial" w:hAnsi="Arial" w:cs="Arial"/>
                        </w:rPr>
                        <w:t xml:space="preserve">Personal and Professional Development 2                </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rsidR="002E4982" w:rsidRDefault="002E4982" w:rsidP="00B34B4F">
                      <w:pPr>
                        <w:tabs>
                          <w:tab w:val="right" w:pos="2977"/>
                        </w:tabs>
                        <w:rPr>
                          <w:rFonts w:ascii="Arial" w:hAnsi="Arial" w:cs="Arial"/>
                        </w:rPr>
                      </w:pPr>
                      <w:r>
                        <w:rPr>
                          <w:rFonts w:ascii="Arial" w:hAnsi="Arial" w:cs="Arial"/>
                        </w:rPr>
                        <w:t xml:space="preserve"> </w:t>
                      </w:r>
                    </w:p>
                    <w:p w:rsidR="002E4982" w:rsidRDefault="002E4982" w:rsidP="002230CC">
                      <w:pPr>
                        <w:tabs>
                          <w:tab w:val="right" w:pos="2977"/>
                        </w:tabs>
                        <w:rPr>
                          <w:rFonts w:ascii="Arial" w:hAnsi="Arial" w:cs="Arial"/>
                        </w:rPr>
                      </w:pPr>
                      <w:r>
                        <w:rPr>
                          <w:rFonts w:ascii="Arial" w:hAnsi="Arial" w:cs="Arial"/>
                        </w:rPr>
                        <w:t xml:space="preserve">         </w:t>
                      </w:r>
                    </w:p>
                    <w:p w:rsidR="002E4982" w:rsidRDefault="002E4982" w:rsidP="00546DA3">
                      <w:pPr>
                        <w:rPr>
                          <w:rFonts w:ascii="Arial" w:hAnsi="Arial" w:cs="Arial"/>
                          <w:szCs w:val="16"/>
                        </w:rPr>
                      </w:pPr>
                    </w:p>
                    <w:p w:rsidR="002E4982" w:rsidRDefault="002E4982" w:rsidP="00546DA3">
                      <w:pPr>
                        <w:rPr>
                          <w:rFonts w:ascii="Arial" w:hAnsi="Arial" w:cs="Arial"/>
                          <w:szCs w:val="16"/>
                        </w:rPr>
                      </w:pPr>
                    </w:p>
                    <w:p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B666E1">
        <w:rPr>
          <w:noProof/>
        </w:rPr>
        <mc:AlternateContent>
          <mc:Choice Requires="wps">
            <w:drawing>
              <wp:anchor distT="0" distB="0" distL="114300" distR="114300" simplePos="0" relativeHeight="251655168" behindDoc="0" locked="0" layoutInCell="1" allowOverlap="1" wp14:anchorId="55FB427E" wp14:editId="2332D263">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0409BB7" w14:textId="77777777" w:rsidR="002E4982" w:rsidRDefault="002E4982" w:rsidP="0044295D">
                            <w:pPr>
                              <w:rPr>
                                <w:rFonts w:ascii="Arial" w:hAnsi="Arial" w:cs="Arial"/>
                              </w:rPr>
                            </w:pPr>
                            <w:r>
                              <w:rPr>
                                <w:rFonts w:ascii="Arial" w:hAnsi="Arial" w:cs="Arial"/>
                              </w:rPr>
                              <w:t>Design Realization 1</w:t>
                            </w:r>
                          </w:p>
                          <w:p w14:paraId="09A290E7"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3C9DA417" w14:textId="77777777" w:rsidR="002E4982" w:rsidRDefault="002E4982" w:rsidP="00546DA3">
                            <w:pPr>
                              <w:rPr>
                                <w:rFonts w:ascii="Arial" w:hAnsi="Arial" w:cs="Arial"/>
                              </w:rPr>
                            </w:pPr>
                          </w:p>
                          <w:p w14:paraId="06ACECB6" w14:textId="77777777" w:rsidR="002E4982" w:rsidRDefault="002E4982" w:rsidP="00546DA3">
                            <w:pPr>
                              <w:tabs>
                                <w:tab w:val="right" w:pos="2977"/>
                              </w:tabs>
                              <w:rPr>
                                <w:rFonts w:ascii="Arial" w:hAnsi="Arial" w:cs="Arial"/>
                              </w:rPr>
                            </w:pPr>
                          </w:p>
                          <w:p w14:paraId="3301BA3D" w14:textId="77777777" w:rsidR="002E4982" w:rsidRDefault="002E4982" w:rsidP="00546DA3">
                            <w:pPr>
                              <w:tabs>
                                <w:tab w:val="right" w:pos="2977"/>
                              </w:tabs>
                              <w:rPr>
                                <w:rFonts w:ascii="Arial" w:hAnsi="Arial" w:cs="Arial"/>
                              </w:rPr>
                            </w:pPr>
                          </w:p>
                          <w:p w14:paraId="645291D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xGLAIAAFcEAAAOAAAAZHJzL2Uyb0RvYy54bWysVNtu2zAMfR+wfxD0vtjxkqU2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">
                <v:textbox>
                  <w:txbxContent>
                    <w:p w:rsidR="002E4982" w:rsidRDefault="002E4982" w:rsidP="0044295D">
                      <w:pPr>
                        <w:rPr>
                          <w:rFonts w:ascii="Arial" w:hAnsi="Arial" w:cs="Arial"/>
                        </w:rPr>
                      </w:pPr>
                      <w:r>
                        <w:rPr>
                          <w:rFonts w:ascii="Arial" w:hAnsi="Arial" w:cs="Arial"/>
                        </w:rPr>
                        <w:t>Design Realization 1</w:t>
                      </w:r>
                    </w:p>
                    <w:p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rsidR="002E4982" w:rsidRDefault="002E4982" w:rsidP="00546DA3">
                      <w:pPr>
                        <w:rPr>
                          <w:rFonts w:ascii="Arial" w:hAnsi="Arial" w:cs="Arial"/>
                        </w:rPr>
                      </w:pPr>
                    </w:p>
                    <w:p w:rsidR="002E4982" w:rsidRDefault="002E4982" w:rsidP="00546DA3">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B666E1">
        <w:rPr>
          <w:noProof/>
        </w:rPr>
        <mc:AlternateContent>
          <mc:Choice Requires="wps">
            <w:drawing>
              <wp:anchor distT="0" distB="0" distL="114300" distR="114300" simplePos="0" relativeHeight="251656192" behindDoc="0" locked="0" layoutInCell="1" allowOverlap="1" wp14:anchorId="6FBDE80B" wp14:editId="637BE428">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43D7F424" w14:textId="77777777" w:rsidR="002E4982" w:rsidRDefault="002E4982" w:rsidP="0044295D">
                            <w:pPr>
                              <w:rPr>
                                <w:rFonts w:ascii="Arial" w:hAnsi="Arial" w:cs="Arial"/>
                              </w:rPr>
                            </w:pPr>
                            <w:r>
                              <w:rPr>
                                <w:rFonts w:ascii="Arial" w:hAnsi="Arial" w:cs="Arial"/>
                              </w:rPr>
                              <w:t xml:space="preserve">Personal and Professional Development 1               </w:t>
                            </w:r>
                          </w:p>
                          <w:p w14:paraId="4EBDE0AB" w14:textId="77777777" w:rsidR="002E4982" w:rsidRDefault="002E4982" w:rsidP="003D0030">
                            <w:pPr>
                              <w:rPr>
                                <w:rFonts w:ascii="Arial" w:hAnsi="Arial" w:cs="Arial"/>
                              </w:rPr>
                            </w:pPr>
                            <w:r>
                              <w:rPr>
                                <w:rFonts w:ascii="Arial" w:hAnsi="Arial" w:cs="Arial"/>
                              </w:rPr>
                              <w:t xml:space="preserve"> II4004                      30</w:t>
                            </w:r>
                          </w:p>
                          <w:p w14:paraId="6560E6EC" w14:textId="77777777" w:rsidR="002E4982" w:rsidRDefault="002E4982" w:rsidP="00546DA3">
                            <w:pPr>
                              <w:rPr>
                                <w:rFonts w:ascii="Arial" w:hAnsi="Arial" w:cs="Arial"/>
                                <w:szCs w:val="16"/>
                              </w:rPr>
                            </w:pPr>
                          </w:p>
                          <w:p w14:paraId="5187CDAA" w14:textId="77777777" w:rsidR="002E4982" w:rsidRDefault="002E4982" w:rsidP="00546DA3">
                            <w:pPr>
                              <w:rPr>
                                <w:rFonts w:ascii="Arial" w:hAnsi="Arial" w:cs="Arial"/>
                                <w:szCs w:val="16"/>
                              </w:rPr>
                            </w:pPr>
                          </w:p>
                          <w:p w14:paraId="61E9DC1B"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">
                <v:textbox>
                  <w:txbxContent>
                    <w:p w:rsidR="002E4982" w:rsidRDefault="002E4982" w:rsidP="0044295D">
                      <w:pPr>
                        <w:rPr>
                          <w:rFonts w:ascii="Arial" w:hAnsi="Arial" w:cs="Arial"/>
                        </w:rPr>
                      </w:pPr>
                      <w:r>
                        <w:rPr>
                          <w:rFonts w:ascii="Arial" w:hAnsi="Arial" w:cs="Arial"/>
                        </w:rPr>
                        <w:t xml:space="preserve">Personal and Professional Development 1               </w:t>
                      </w:r>
                    </w:p>
                    <w:p w:rsidR="002E4982" w:rsidRDefault="002E4982" w:rsidP="003D0030">
                      <w:pPr>
                        <w:rPr>
                          <w:rFonts w:ascii="Arial" w:hAnsi="Arial" w:cs="Arial"/>
                        </w:rPr>
                      </w:pPr>
                      <w:r>
                        <w:rPr>
                          <w:rFonts w:ascii="Arial" w:hAnsi="Arial" w:cs="Arial"/>
                        </w:rPr>
                        <w:t xml:space="preserve"> II4004                      30</w:t>
                      </w:r>
                    </w:p>
                    <w:p w:rsidR="002E4982" w:rsidRDefault="002E4982" w:rsidP="00546DA3">
                      <w:pPr>
                        <w:rPr>
                          <w:rFonts w:ascii="Arial" w:hAnsi="Arial" w:cs="Arial"/>
                          <w:szCs w:val="16"/>
                        </w:rPr>
                      </w:pPr>
                    </w:p>
                    <w:p w:rsidR="002E4982" w:rsidRDefault="002E4982" w:rsidP="00546DA3">
                      <w:pPr>
                        <w:rPr>
                          <w:rFonts w:ascii="Arial" w:hAnsi="Arial" w:cs="Arial"/>
                          <w:szCs w:val="16"/>
                        </w:rPr>
                      </w:pPr>
                    </w:p>
                    <w:p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5D119C6E" w14:textId="77777777"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07AB0088" w14:textId="77777777" w:rsidR="00266F1E" w:rsidRPr="0039768F" w:rsidRDefault="00266F1E" w:rsidP="00154805">
      <w:pPr>
        <w:spacing w:after="0" w:line="240" w:lineRule="auto"/>
        <w:jc w:val="both"/>
        <w:rPr>
          <w:rFonts w:ascii="Arial" w:hAnsi="Arial" w:cs="Arial"/>
          <w:b/>
          <w:sz w:val="24"/>
          <w:szCs w:val="24"/>
        </w:rPr>
      </w:pPr>
      <w:r w:rsidRPr="0039768F">
        <w:rPr>
          <w:rFonts w:ascii="Arial" w:hAnsi="Arial" w:cs="Arial"/>
          <w:b/>
          <w:sz w:val="24"/>
          <w:szCs w:val="24"/>
        </w:rPr>
        <w:t>Technical Annex</w:t>
      </w:r>
    </w:p>
    <w:p w14:paraId="46400958" w14:textId="77777777" w:rsidR="00266F1E" w:rsidRPr="00B1776A" w:rsidRDefault="00266F1E" w:rsidP="00154805">
      <w:pPr>
        <w:spacing w:after="0" w:line="240" w:lineRule="auto"/>
        <w:jc w:val="both"/>
        <w:rPr>
          <w:rFonts w:ascii="Arial" w:hAnsi="Arial" w:cs="Arial"/>
          <w:b/>
        </w:rPr>
      </w:pPr>
    </w:p>
    <w:tbl>
      <w:tblPr>
        <w:tblW w:w="9498" w:type="dxa"/>
        <w:tblInd w:w="115"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7C22C261" w14:textId="77777777" w:rsidTr="004B373B">
        <w:tc>
          <w:tcPr>
            <w:tcW w:w="3936" w:type="dxa"/>
          </w:tcPr>
          <w:p w14:paraId="21B347B1"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75D21927" w14:textId="77777777" w:rsidR="007258E3" w:rsidRDefault="007258E3" w:rsidP="00154805">
            <w:pPr>
              <w:spacing w:after="0" w:line="240" w:lineRule="auto"/>
              <w:jc w:val="both"/>
              <w:rPr>
                <w:rFonts w:ascii="Arial" w:hAnsi="Arial" w:cs="Arial"/>
                <w:b/>
              </w:rPr>
            </w:pPr>
            <w:r w:rsidRPr="0053370F">
              <w:rPr>
                <w:rFonts w:ascii="Arial" w:hAnsi="Arial" w:cs="Arial"/>
                <w:b/>
              </w:rPr>
              <w:t>BA (Hons) Interior Architecture &amp; Design</w:t>
            </w:r>
          </w:p>
          <w:p w14:paraId="181BF4CA" w14:textId="77777777" w:rsidR="00F7100B" w:rsidRPr="00F7100B" w:rsidRDefault="00F7100B" w:rsidP="00F7100B">
            <w:pPr>
              <w:spacing w:after="0" w:line="240" w:lineRule="auto"/>
              <w:jc w:val="both"/>
              <w:rPr>
                <w:rFonts w:ascii="Arial" w:hAnsi="Arial" w:cs="Arial"/>
              </w:rPr>
            </w:pPr>
            <w:r w:rsidRPr="00F7100B">
              <w:rPr>
                <w:rFonts w:ascii="Arial" w:hAnsi="Arial" w:cs="Arial"/>
              </w:rPr>
              <w:t xml:space="preserve">BA (Hons) Communication Design </w:t>
            </w:r>
          </w:p>
          <w:p w14:paraId="038ABA89" w14:textId="77777777" w:rsidR="00266F1E" w:rsidRPr="00F7100B" w:rsidRDefault="00F7100B" w:rsidP="00154805">
            <w:pPr>
              <w:spacing w:after="0" w:line="240" w:lineRule="auto"/>
              <w:jc w:val="both"/>
              <w:rPr>
                <w:rFonts w:ascii="Arial" w:hAnsi="Arial" w:cs="Arial"/>
              </w:rPr>
            </w:pPr>
            <w:r>
              <w:rPr>
                <w:rFonts w:ascii="Arial" w:hAnsi="Arial" w:cs="Arial"/>
              </w:rPr>
              <w:t xml:space="preserve">BA (Hons) Fashion Design </w:t>
            </w:r>
          </w:p>
        </w:tc>
      </w:tr>
      <w:tr w:rsidR="00266F1E" w:rsidRPr="0053370F" w14:paraId="5980A719" w14:textId="77777777" w:rsidTr="004B373B">
        <w:tc>
          <w:tcPr>
            <w:tcW w:w="3936" w:type="dxa"/>
          </w:tcPr>
          <w:p w14:paraId="5C87EE4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65CE3C44"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33EAE84D"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55DEA584"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07789885" w14:textId="77777777" w:rsidTr="004B373B">
        <w:tc>
          <w:tcPr>
            <w:tcW w:w="3936" w:type="dxa"/>
          </w:tcPr>
          <w:p w14:paraId="3797445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4126C5A1"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3314B7EE" w14:textId="77777777" w:rsidTr="004B373B">
        <w:tc>
          <w:tcPr>
            <w:tcW w:w="3936" w:type="dxa"/>
          </w:tcPr>
          <w:p w14:paraId="387FD06D"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1A6BC296"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48B4FEA2" w14:textId="77777777" w:rsidTr="004B373B">
        <w:tc>
          <w:tcPr>
            <w:tcW w:w="3936" w:type="dxa"/>
          </w:tcPr>
          <w:p w14:paraId="3CE0EB38"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1BACA14E"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3D6CD05D" w14:textId="77777777" w:rsidTr="004B373B">
        <w:tc>
          <w:tcPr>
            <w:tcW w:w="3936" w:type="dxa"/>
          </w:tcPr>
          <w:p w14:paraId="629969C3"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327B40AC"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2278BA09" w14:textId="77777777" w:rsidTr="004B373B">
        <w:tc>
          <w:tcPr>
            <w:tcW w:w="3936" w:type="dxa"/>
          </w:tcPr>
          <w:p w14:paraId="12825D6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2E44DA55"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68937F73" w14:textId="77777777" w:rsidTr="004B373B">
        <w:tc>
          <w:tcPr>
            <w:tcW w:w="3936" w:type="dxa"/>
          </w:tcPr>
          <w:p w14:paraId="0C85A5DE"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7E38EAC5"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58690417" w14:textId="77777777" w:rsidTr="004B373B">
        <w:tc>
          <w:tcPr>
            <w:tcW w:w="3936" w:type="dxa"/>
          </w:tcPr>
          <w:p w14:paraId="7D8D509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3159ADB0" w14:textId="77777777" w:rsidR="00266F1E" w:rsidRPr="0053370F" w:rsidRDefault="004C3020" w:rsidP="00154805">
            <w:pPr>
              <w:spacing w:after="0" w:line="240" w:lineRule="auto"/>
              <w:jc w:val="both"/>
              <w:rPr>
                <w:rFonts w:ascii="Arial" w:hAnsi="Arial" w:cs="Arial"/>
              </w:rPr>
            </w:pPr>
            <w:r>
              <w:rPr>
                <w:rFonts w:ascii="Arial" w:hAnsi="Arial" w:cs="Arial"/>
              </w:rPr>
              <w:t>Kingston School of Art</w:t>
            </w:r>
          </w:p>
        </w:tc>
      </w:tr>
      <w:tr w:rsidR="00266F1E" w:rsidRPr="0053370F" w14:paraId="6E7DA9BE" w14:textId="77777777" w:rsidTr="004B373B">
        <w:trPr>
          <w:trHeight w:val="89"/>
        </w:trPr>
        <w:tc>
          <w:tcPr>
            <w:tcW w:w="3936" w:type="dxa"/>
          </w:tcPr>
          <w:p w14:paraId="4FCEC75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4AC1238D"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46DA4F47" w14:textId="77777777" w:rsidTr="004B373B">
        <w:tc>
          <w:tcPr>
            <w:tcW w:w="3936" w:type="dxa"/>
          </w:tcPr>
          <w:p w14:paraId="65E5CFD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3C6341A6"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3BB25D16" w14:textId="77777777" w:rsidTr="00C2021A">
        <w:tc>
          <w:tcPr>
            <w:tcW w:w="3936" w:type="dxa"/>
          </w:tcPr>
          <w:p w14:paraId="402025B1"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D441F9">
              <w:rPr>
                <w:rFonts w:ascii="Arial" w:hAnsi="Arial" w:cs="Arial"/>
                <w:b/>
              </w:rPr>
              <w:t>/Route</w:t>
            </w:r>
            <w:r w:rsidRPr="0053370F">
              <w:rPr>
                <w:rFonts w:ascii="Arial" w:hAnsi="Arial" w:cs="Arial"/>
                <w:b/>
              </w:rPr>
              <w:t xml:space="preserve"> Code:</w:t>
            </w:r>
          </w:p>
        </w:tc>
        <w:tc>
          <w:tcPr>
            <w:tcW w:w="5562" w:type="dxa"/>
          </w:tcPr>
          <w:p w14:paraId="2C52DB68" w14:textId="77777777" w:rsidR="009057F7" w:rsidRPr="0039768F" w:rsidRDefault="009057F7" w:rsidP="00154805">
            <w:pPr>
              <w:keepNext/>
              <w:keepLines/>
              <w:spacing w:after="0" w:line="240" w:lineRule="auto"/>
              <w:jc w:val="both"/>
              <w:outlineLvl w:val="7"/>
              <w:rPr>
                <w:rFonts w:ascii="Arial" w:hAnsi="Arial" w:cs="Arial"/>
                <w:b/>
              </w:rPr>
            </w:pPr>
            <w:r w:rsidRPr="0039768F">
              <w:rPr>
                <w:rFonts w:ascii="Arial" w:hAnsi="Arial" w:cs="Arial"/>
                <w:b/>
              </w:rPr>
              <w:t xml:space="preserve">BA Interior Architecture &amp; Design: UFIAD1IAD01 </w:t>
            </w:r>
          </w:p>
          <w:p w14:paraId="01B7F209" w14:textId="77777777" w:rsidR="00F7100B" w:rsidRDefault="00F7100B" w:rsidP="00F7100B">
            <w:pPr>
              <w:keepNext/>
              <w:keepLines/>
              <w:spacing w:after="0" w:line="240" w:lineRule="auto"/>
              <w:jc w:val="both"/>
              <w:outlineLvl w:val="7"/>
              <w:rPr>
                <w:rFonts w:ascii="Arial" w:hAnsi="Arial" w:cs="Arial"/>
              </w:rPr>
            </w:pPr>
            <w:r w:rsidRPr="0053370F">
              <w:rPr>
                <w:rFonts w:ascii="Arial" w:hAnsi="Arial" w:cs="Arial"/>
              </w:rPr>
              <w:t xml:space="preserve">BA Communication Design: UFCDE1CDE01 </w:t>
            </w:r>
          </w:p>
          <w:p w14:paraId="08CD012A" w14:textId="77777777" w:rsidR="00F7100B" w:rsidRPr="0053370F" w:rsidRDefault="0039768F" w:rsidP="00154805">
            <w:pPr>
              <w:keepNext/>
              <w:keepLines/>
              <w:spacing w:after="0" w:line="240" w:lineRule="auto"/>
              <w:jc w:val="both"/>
              <w:outlineLvl w:val="7"/>
              <w:rPr>
                <w:rFonts w:ascii="Arial" w:hAnsi="Arial" w:cs="Arial"/>
              </w:rPr>
            </w:pPr>
            <w:r w:rsidRPr="0053370F">
              <w:rPr>
                <w:rFonts w:ascii="Arial" w:hAnsi="Arial" w:cs="Arial"/>
              </w:rPr>
              <w:t>BA Fashion Design: UFFDE1FDE02</w:t>
            </w:r>
          </w:p>
        </w:tc>
      </w:tr>
    </w:tbl>
    <w:p w14:paraId="44A9E1A2" w14:textId="77777777" w:rsidR="002607BE" w:rsidRDefault="002607BE" w:rsidP="00154805">
      <w:pPr>
        <w:spacing w:after="0" w:line="240" w:lineRule="auto"/>
        <w:jc w:val="both"/>
        <w:rPr>
          <w:rFonts w:ascii="Arial" w:hAnsi="Arial" w:cs="Arial"/>
        </w:rPr>
      </w:pPr>
    </w:p>
    <w:p w14:paraId="4441EDCD" w14:textId="77777777" w:rsidR="002607BE" w:rsidRDefault="002607BE" w:rsidP="00154805">
      <w:pPr>
        <w:spacing w:after="0" w:line="240" w:lineRule="auto"/>
        <w:jc w:val="both"/>
        <w:rPr>
          <w:rFonts w:ascii="Arial" w:hAnsi="Arial" w:cs="Arial"/>
        </w:rPr>
      </w:pPr>
    </w:p>
    <w:p w14:paraId="304CA52B"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FA69F" w14:textId="77777777" w:rsidR="00C46736" w:rsidRDefault="00C46736" w:rsidP="00266F1E">
      <w:pPr>
        <w:spacing w:after="0" w:line="240" w:lineRule="auto"/>
      </w:pPr>
      <w:r>
        <w:separator/>
      </w:r>
    </w:p>
  </w:endnote>
  <w:endnote w:type="continuationSeparator" w:id="0">
    <w:p w14:paraId="2A3CFCD3" w14:textId="77777777" w:rsidR="00C46736" w:rsidRDefault="00C46736"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85760"/>
      <w:docPartObj>
        <w:docPartGallery w:val="Page Numbers (Bottom of Page)"/>
        <w:docPartUnique/>
      </w:docPartObj>
    </w:sdtPr>
    <w:sdtEndPr/>
    <w:sdtContent>
      <w:p w14:paraId="559691C2" w14:textId="77777777" w:rsidR="00EE1D96" w:rsidRDefault="00EE1D96">
        <w:pPr>
          <w:pStyle w:val="Footer"/>
          <w:jc w:val="right"/>
        </w:pPr>
        <w:r w:rsidRPr="00EE1D96">
          <w:rPr>
            <w:rFonts w:ascii="Calibri" w:hAnsi="Calibri"/>
            <w:sz w:val="18"/>
          </w:rPr>
          <w:t xml:space="preserve">Page | </w:t>
        </w:r>
        <w:r w:rsidRPr="00EE1D96">
          <w:rPr>
            <w:rFonts w:ascii="Calibri" w:hAnsi="Calibri"/>
            <w:sz w:val="18"/>
          </w:rPr>
          <w:fldChar w:fldCharType="begin"/>
        </w:r>
        <w:r w:rsidRPr="00EE1D96">
          <w:rPr>
            <w:rFonts w:ascii="Calibri" w:hAnsi="Calibri"/>
            <w:sz w:val="18"/>
          </w:rPr>
          <w:instrText xml:space="preserve"> PAGE   \* MERGEFORMAT </w:instrText>
        </w:r>
        <w:r w:rsidRPr="00EE1D96">
          <w:rPr>
            <w:rFonts w:ascii="Calibri" w:hAnsi="Calibri"/>
            <w:sz w:val="18"/>
          </w:rPr>
          <w:fldChar w:fldCharType="separate"/>
        </w:r>
        <w:r w:rsidR="00E628E7">
          <w:rPr>
            <w:rFonts w:ascii="Calibri" w:hAnsi="Calibri"/>
            <w:noProof/>
            <w:sz w:val="18"/>
          </w:rPr>
          <w:t>15</w:t>
        </w:r>
        <w:r w:rsidRPr="00EE1D96">
          <w:rPr>
            <w:rFonts w:ascii="Calibri" w:hAnsi="Calibri"/>
            <w:noProof/>
            <w:sz w:val="18"/>
          </w:rPr>
          <w:fldChar w:fldCharType="end"/>
        </w:r>
        <w:r>
          <w:t xml:space="preserve"> </w:t>
        </w:r>
      </w:p>
    </w:sdtContent>
  </w:sdt>
  <w:p w14:paraId="0C6292BA" w14:textId="77777777" w:rsidR="00EE1D96" w:rsidRPr="00B1776A" w:rsidRDefault="00EE1D96" w:rsidP="00B1776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C6430" w14:textId="77777777" w:rsidR="00C46736" w:rsidRDefault="00C46736" w:rsidP="00266F1E">
      <w:pPr>
        <w:spacing w:after="0" w:line="240" w:lineRule="auto"/>
      </w:pPr>
      <w:r>
        <w:separator/>
      </w:r>
    </w:p>
  </w:footnote>
  <w:footnote w:type="continuationSeparator" w:id="0">
    <w:p w14:paraId="681592D8" w14:textId="77777777" w:rsidR="00C46736" w:rsidRDefault="00C46736"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D7678"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4E36ACC3" w14:textId="3A4955C4" w:rsidR="002E4982" w:rsidRPr="00B1776A" w:rsidRDefault="002E4982" w:rsidP="00D441F9">
    <w:pPr>
      <w:pBdr>
        <w:bottom w:val="single" w:sz="4" w:space="1" w:color="auto"/>
      </w:pBdr>
      <w:spacing w:after="0" w:line="360" w:lineRule="auto"/>
      <w:rPr>
        <w:rFonts w:ascii="Arial" w:hAnsi="Arial"/>
        <w:sz w:val="16"/>
        <w:szCs w:val="18"/>
      </w:rPr>
    </w:pPr>
    <w:r w:rsidRPr="00B1776A">
      <w:rPr>
        <w:rFonts w:ascii="Arial" w:hAnsi="Arial" w:cs="Arial"/>
        <w:sz w:val="16"/>
        <w:szCs w:val="18"/>
      </w:rPr>
      <w:t xml:space="preserve">BA (Hons) </w:t>
    </w:r>
    <w:r w:rsidRPr="00B1776A">
      <w:rPr>
        <w:rFonts w:ascii="Arial" w:hAnsi="Arial" w:cs="Arial"/>
        <w:sz w:val="16"/>
        <w:szCs w:val="16"/>
      </w:rPr>
      <w:t>Fashion</w:t>
    </w:r>
    <w:r>
      <w:rPr>
        <w:rFonts w:ascii="Arial" w:hAnsi="Arial" w:cs="Arial"/>
        <w:sz w:val="16"/>
        <w:szCs w:val="16"/>
      </w:rPr>
      <w:t xml:space="preserve"> Design</w:t>
    </w:r>
    <w:r w:rsidRPr="00B1776A">
      <w:rPr>
        <w:rFonts w:ascii="Arial" w:hAnsi="Arial" w:cs="Arial"/>
        <w:sz w:val="16"/>
        <w:szCs w:val="16"/>
      </w:rPr>
      <w:t>/Communication</w:t>
    </w:r>
    <w:r>
      <w:rPr>
        <w:rFonts w:ascii="Arial" w:hAnsi="Arial" w:cs="Arial"/>
        <w:sz w:val="16"/>
        <w:szCs w:val="16"/>
      </w:rPr>
      <w:t xml:space="preserve"> Design</w:t>
    </w:r>
    <w:r w:rsidRPr="00B1776A">
      <w:rPr>
        <w:rFonts w:ascii="Arial" w:hAnsi="Arial" w:cs="Arial"/>
        <w:sz w:val="16"/>
        <w:szCs w:val="16"/>
      </w:rPr>
      <w:t>/</w:t>
    </w:r>
    <w:r w:rsidRPr="00D441F9">
      <w:rPr>
        <w:rFonts w:ascii="Arial" w:hAnsi="Arial" w:cs="Arial"/>
        <w:b/>
        <w:sz w:val="16"/>
        <w:szCs w:val="16"/>
      </w:rPr>
      <w:t>Interior Architecture</w:t>
    </w:r>
    <w:r w:rsidRPr="00D441F9">
      <w:rPr>
        <w:rFonts w:ascii="Arial" w:hAnsi="Arial" w:cs="Arial"/>
        <w:b/>
        <w:sz w:val="16"/>
      </w:rPr>
      <w:t xml:space="preserve"> &amp; </w:t>
    </w:r>
    <w:r w:rsidRPr="00D441F9">
      <w:rPr>
        <w:rFonts w:ascii="Arial" w:hAnsi="Arial" w:cs="Arial"/>
        <w:b/>
        <w:sz w:val="16"/>
        <w:szCs w:val="18"/>
      </w:rPr>
      <w:t>Design</w:t>
    </w:r>
    <w:r w:rsidRPr="00B1776A">
      <w:rPr>
        <w:rFonts w:ascii="Arial" w:hAnsi="Arial" w:cs="Arial"/>
        <w:sz w:val="16"/>
        <w:szCs w:val="18"/>
      </w:rPr>
      <w:t xml:space="preserve"> </w:t>
    </w:r>
    <w:r>
      <w:rPr>
        <w:rFonts w:ascii="Arial" w:hAnsi="Arial" w:cs="Arial"/>
        <w:sz w:val="16"/>
        <w:szCs w:val="18"/>
      </w:rPr>
      <w:t>–</w:t>
    </w:r>
    <w:r w:rsidR="00E628E7">
      <w:rPr>
        <w:rFonts w:ascii="Arial" w:hAnsi="Arial" w:cs="Arial"/>
        <w:sz w:val="16"/>
        <w:szCs w:val="18"/>
      </w:rPr>
      <w:t xml:space="preserve"> </w:t>
    </w:r>
    <w:r w:rsidR="003139CC">
      <w:rPr>
        <w:rFonts w:ascii="Arial" w:hAnsi="Arial" w:cs="Arial"/>
        <w:sz w:val="16"/>
        <w:szCs w:val="18"/>
      </w:rPr>
      <w:t>202</w:t>
    </w:r>
    <w:r w:rsidR="00E52387">
      <w:rPr>
        <w:rFonts w:ascii="Arial" w:hAnsi="Arial" w:cs="Arial"/>
        <w:sz w:val="16"/>
        <w:szCs w:val="18"/>
      </w:rPr>
      <w:t>1</w:t>
    </w:r>
    <w:r w:rsidR="003139CC">
      <w:rPr>
        <w:rFonts w:ascii="Arial" w:hAnsi="Arial" w:cs="Arial"/>
        <w:sz w:val="16"/>
        <w:szCs w:val="18"/>
      </w:rPr>
      <w:t>-2</w:t>
    </w:r>
    <w:r w:rsidR="00E52387">
      <w:rPr>
        <w:rFonts w:ascii="Arial" w:hAnsi="Arial" w:cs="Arial"/>
        <w:sz w:val="16"/>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A5417"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2368F057"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0BD9085C"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0"/>
  </w:num>
  <w:num w:numId="4">
    <w:abstractNumId w:val="14"/>
  </w:num>
  <w:num w:numId="5">
    <w:abstractNumId w:val="6"/>
  </w:num>
  <w:num w:numId="6">
    <w:abstractNumId w:val="1"/>
  </w:num>
  <w:num w:numId="7">
    <w:abstractNumId w:val="11"/>
  </w:num>
  <w:num w:numId="8">
    <w:abstractNumId w:val="3"/>
  </w:num>
  <w:num w:numId="9">
    <w:abstractNumId w:val="2"/>
  </w:num>
  <w:num w:numId="10">
    <w:abstractNumId w:val="4"/>
  </w:num>
  <w:num w:numId="11">
    <w:abstractNumId w:val="12"/>
  </w:num>
  <w:num w:numId="12">
    <w:abstractNumId w:val="7"/>
  </w:num>
  <w:num w:numId="13">
    <w:abstractNumId w:val="15"/>
  </w:num>
  <w:num w:numId="14">
    <w:abstractNumId w:val="5"/>
  </w:num>
  <w:num w:numId="15">
    <w:abstractNumId w:val="9"/>
  </w:num>
  <w:num w:numId="1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Q3MDM2NzExNzNQ0lEKTi0uzszPAykwrAUAsrRFsiwAAAA="/>
  </w:docVars>
  <w:rsids>
    <w:rsidRoot w:val="005D5DD1"/>
    <w:rsid w:val="0000070D"/>
    <w:rsid w:val="00007934"/>
    <w:rsid w:val="00010220"/>
    <w:rsid w:val="00010F1E"/>
    <w:rsid w:val="000119B0"/>
    <w:rsid w:val="000137A1"/>
    <w:rsid w:val="000146C0"/>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FEA"/>
    <w:rsid w:val="000E6DDD"/>
    <w:rsid w:val="000E76E2"/>
    <w:rsid w:val="000F0145"/>
    <w:rsid w:val="000F0434"/>
    <w:rsid w:val="000F119F"/>
    <w:rsid w:val="000F2F0C"/>
    <w:rsid w:val="000F40E4"/>
    <w:rsid w:val="000F5960"/>
    <w:rsid w:val="001013CD"/>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E07EB"/>
    <w:rsid w:val="001E1923"/>
    <w:rsid w:val="001E222E"/>
    <w:rsid w:val="001E2987"/>
    <w:rsid w:val="001E3801"/>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17522"/>
    <w:rsid w:val="00220551"/>
    <w:rsid w:val="00221428"/>
    <w:rsid w:val="002230CC"/>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51CB2"/>
    <w:rsid w:val="002548FC"/>
    <w:rsid w:val="002557EE"/>
    <w:rsid w:val="002607BE"/>
    <w:rsid w:val="0026438F"/>
    <w:rsid w:val="00264977"/>
    <w:rsid w:val="00266BA8"/>
    <w:rsid w:val="00266F1E"/>
    <w:rsid w:val="0026705A"/>
    <w:rsid w:val="00271260"/>
    <w:rsid w:val="00273369"/>
    <w:rsid w:val="00274884"/>
    <w:rsid w:val="00275292"/>
    <w:rsid w:val="00276FC2"/>
    <w:rsid w:val="002771B9"/>
    <w:rsid w:val="00287105"/>
    <w:rsid w:val="00290767"/>
    <w:rsid w:val="002911AD"/>
    <w:rsid w:val="00292FAA"/>
    <w:rsid w:val="00294A61"/>
    <w:rsid w:val="00295079"/>
    <w:rsid w:val="002970C6"/>
    <w:rsid w:val="002A6647"/>
    <w:rsid w:val="002A6B99"/>
    <w:rsid w:val="002A7B77"/>
    <w:rsid w:val="002B23E2"/>
    <w:rsid w:val="002B299F"/>
    <w:rsid w:val="002B6718"/>
    <w:rsid w:val="002C2E1B"/>
    <w:rsid w:val="002C3B0C"/>
    <w:rsid w:val="002C3EBE"/>
    <w:rsid w:val="002C5322"/>
    <w:rsid w:val="002C533E"/>
    <w:rsid w:val="002C6586"/>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300018"/>
    <w:rsid w:val="003008FF"/>
    <w:rsid w:val="00300AD6"/>
    <w:rsid w:val="00302C35"/>
    <w:rsid w:val="00303D43"/>
    <w:rsid w:val="00304FEC"/>
    <w:rsid w:val="0030609B"/>
    <w:rsid w:val="00311414"/>
    <w:rsid w:val="00311717"/>
    <w:rsid w:val="003139CC"/>
    <w:rsid w:val="00316DF8"/>
    <w:rsid w:val="003177CA"/>
    <w:rsid w:val="003224C2"/>
    <w:rsid w:val="00322777"/>
    <w:rsid w:val="00333FE5"/>
    <w:rsid w:val="00335007"/>
    <w:rsid w:val="0033579A"/>
    <w:rsid w:val="003419B8"/>
    <w:rsid w:val="0034215A"/>
    <w:rsid w:val="00344BDB"/>
    <w:rsid w:val="0035788F"/>
    <w:rsid w:val="00364610"/>
    <w:rsid w:val="00366905"/>
    <w:rsid w:val="00367FCE"/>
    <w:rsid w:val="00372AE5"/>
    <w:rsid w:val="00373445"/>
    <w:rsid w:val="0037534D"/>
    <w:rsid w:val="0037704A"/>
    <w:rsid w:val="00377172"/>
    <w:rsid w:val="00377854"/>
    <w:rsid w:val="00380F3D"/>
    <w:rsid w:val="003812B2"/>
    <w:rsid w:val="00386B2F"/>
    <w:rsid w:val="00391333"/>
    <w:rsid w:val="003926E8"/>
    <w:rsid w:val="00393287"/>
    <w:rsid w:val="00393469"/>
    <w:rsid w:val="00394570"/>
    <w:rsid w:val="0039768F"/>
    <w:rsid w:val="003A0D82"/>
    <w:rsid w:val="003A160D"/>
    <w:rsid w:val="003A1AEA"/>
    <w:rsid w:val="003A2CD3"/>
    <w:rsid w:val="003A411B"/>
    <w:rsid w:val="003B3730"/>
    <w:rsid w:val="003C094F"/>
    <w:rsid w:val="003C1A6B"/>
    <w:rsid w:val="003C29B1"/>
    <w:rsid w:val="003C3C2E"/>
    <w:rsid w:val="003C4EE7"/>
    <w:rsid w:val="003D0030"/>
    <w:rsid w:val="003D08BB"/>
    <w:rsid w:val="003D30BC"/>
    <w:rsid w:val="003D5957"/>
    <w:rsid w:val="003E06D8"/>
    <w:rsid w:val="003E1B94"/>
    <w:rsid w:val="003E3560"/>
    <w:rsid w:val="003E5A3D"/>
    <w:rsid w:val="00401FDB"/>
    <w:rsid w:val="0040213B"/>
    <w:rsid w:val="00404528"/>
    <w:rsid w:val="00407072"/>
    <w:rsid w:val="004116DE"/>
    <w:rsid w:val="00411D9B"/>
    <w:rsid w:val="00413155"/>
    <w:rsid w:val="00413352"/>
    <w:rsid w:val="004135FD"/>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A0B"/>
    <w:rsid w:val="00493D3D"/>
    <w:rsid w:val="0049445F"/>
    <w:rsid w:val="0049476C"/>
    <w:rsid w:val="00496E0F"/>
    <w:rsid w:val="004A19FC"/>
    <w:rsid w:val="004A2361"/>
    <w:rsid w:val="004A4B1B"/>
    <w:rsid w:val="004A61C1"/>
    <w:rsid w:val="004B1763"/>
    <w:rsid w:val="004B2797"/>
    <w:rsid w:val="004B373B"/>
    <w:rsid w:val="004B4BCB"/>
    <w:rsid w:val="004C3020"/>
    <w:rsid w:val="004C53AC"/>
    <w:rsid w:val="004C6516"/>
    <w:rsid w:val="004C6BEF"/>
    <w:rsid w:val="004C6C91"/>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69E2"/>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7784"/>
    <w:rsid w:val="00581554"/>
    <w:rsid w:val="005819F3"/>
    <w:rsid w:val="00583FF9"/>
    <w:rsid w:val="00584283"/>
    <w:rsid w:val="00584467"/>
    <w:rsid w:val="00585F85"/>
    <w:rsid w:val="005872F7"/>
    <w:rsid w:val="00587309"/>
    <w:rsid w:val="00587F84"/>
    <w:rsid w:val="005935FA"/>
    <w:rsid w:val="00594992"/>
    <w:rsid w:val="005978D7"/>
    <w:rsid w:val="005A0BB2"/>
    <w:rsid w:val="005A11BA"/>
    <w:rsid w:val="005A135C"/>
    <w:rsid w:val="005A13B7"/>
    <w:rsid w:val="005A362E"/>
    <w:rsid w:val="005A4D37"/>
    <w:rsid w:val="005A5D1F"/>
    <w:rsid w:val="005A7059"/>
    <w:rsid w:val="005B11E0"/>
    <w:rsid w:val="005B65DC"/>
    <w:rsid w:val="005C223E"/>
    <w:rsid w:val="005C2C3A"/>
    <w:rsid w:val="005C336F"/>
    <w:rsid w:val="005C33A0"/>
    <w:rsid w:val="005C3D05"/>
    <w:rsid w:val="005C3EA4"/>
    <w:rsid w:val="005C7B97"/>
    <w:rsid w:val="005D0561"/>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4CD8"/>
    <w:rsid w:val="006154CA"/>
    <w:rsid w:val="0061592D"/>
    <w:rsid w:val="00615DAA"/>
    <w:rsid w:val="00620D9D"/>
    <w:rsid w:val="00623582"/>
    <w:rsid w:val="0062368F"/>
    <w:rsid w:val="00623ABD"/>
    <w:rsid w:val="00623D0E"/>
    <w:rsid w:val="00625BD5"/>
    <w:rsid w:val="0062627D"/>
    <w:rsid w:val="00630EF1"/>
    <w:rsid w:val="00633321"/>
    <w:rsid w:val="006341EB"/>
    <w:rsid w:val="006359C8"/>
    <w:rsid w:val="006447BF"/>
    <w:rsid w:val="00650DCD"/>
    <w:rsid w:val="00652DB5"/>
    <w:rsid w:val="00660382"/>
    <w:rsid w:val="00663D4F"/>
    <w:rsid w:val="006641FC"/>
    <w:rsid w:val="0066607A"/>
    <w:rsid w:val="00666910"/>
    <w:rsid w:val="00667078"/>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658A"/>
    <w:rsid w:val="00697537"/>
    <w:rsid w:val="006A16C8"/>
    <w:rsid w:val="006A321E"/>
    <w:rsid w:val="006A5B87"/>
    <w:rsid w:val="006A78C8"/>
    <w:rsid w:val="006A7A9A"/>
    <w:rsid w:val="006B3775"/>
    <w:rsid w:val="006B4E17"/>
    <w:rsid w:val="006B5791"/>
    <w:rsid w:val="006C0094"/>
    <w:rsid w:val="006C08CD"/>
    <w:rsid w:val="006C28B8"/>
    <w:rsid w:val="006C4D1C"/>
    <w:rsid w:val="006C59EB"/>
    <w:rsid w:val="006D3670"/>
    <w:rsid w:val="006D4B38"/>
    <w:rsid w:val="006D4C1A"/>
    <w:rsid w:val="006D6329"/>
    <w:rsid w:val="006D7B21"/>
    <w:rsid w:val="006E2A71"/>
    <w:rsid w:val="006E2D38"/>
    <w:rsid w:val="006E3523"/>
    <w:rsid w:val="006E3714"/>
    <w:rsid w:val="006E3FED"/>
    <w:rsid w:val="006E52DF"/>
    <w:rsid w:val="006E637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467B9"/>
    <w:rsid w:val="0075113E"/>
    <w:rsid w:val="00754F05"/>
    <w:rsid w:val="00756C38"/>
    <w:rsid w:val="00757BC5"/>
    <w:rsid w:val="00760C29"/>
    <w:rsid w:val="00763455"/>
    <w:rsid w:val="0076350E"/>
    <w:rsid w:val="0076442D"/>
    <w:rsid w:val="00765843"/>
    <w:rsid w:val="00765872"/>
    <w:rsid w:val="00772B57"/>
    <w:rsid w:val="0078296E"/>
    <w:rsid w:val="007840E5"/>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359"/>
    <w:rsid w:val="00885603"/>
    <w:rsid w:val="0088575C"/>
    <w:rsid w:val="00890202"/>
    <w:rsid w:val="0089309D"/>
    <w:rsid w:val="008949C3"/>
    <w:rsid w:val="00897C6D"/>
    <w:rsid w:val="008A1782"/>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4F2A"/>
    <w:rsid w:val="008D5804"/>
    <w:rsid w:val="008D5BF9"/>
    <w:rsid w:val="008D67C6"/>
    <w:rsid w:val="008D698B"/>
    <w:rsid w:val="008E167A"/>
    <w:rsid w:val="008E2A02"/>
    <w:rsid w:val="008E6B5A"/>
    <w:rsid w:val="008E717E"/>
    <w:rsid w:val="008E763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6D47"/>
    <w:rsid w:val="00917AEC"/>
    <w:rsid w:val="00920C37"/>
    <w:rsid w:val="00921684"/>
    <w:rsid w:val="009241CE"/>
    <w:rsid w:val="00925EC6"/>
    <w:rsid w:val="00926E12"/>
    <w:rsid w:val="0092726E"/>
    <w:rsid w:val="0092760F"/>
    <w:rsid w:val="00930B14"/>
    <w:rsid w:val="00930EB9"/>
    <w:rsid w:val="00931085"/>
    <w:rsid w:val="009325E4"/>
    <w:rsid w:val="00933354"/>
    <w:rsid w:val="00934FE5"/>
    <w:rsid w:val="00936A72"/>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2D39"/>
    <w:rsid w:val="00993327"/>
    <w:rsid w:val="009950B5"/>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11B88"/>
    <w:rsid w:val="00A12296"/>
    <w:rsid w:val="00A12BEC"/>
    <w:rsid w:val="00A14539"/>
    <w:rsid w:val="00A15C16"/>
    <w:rsid w:val="00A15F82"/>
    <w:rsid w:val="00A169A9"/>
    <w:rsid w:val="00A25FC2"/>
    <w:rsid w:val="00A2661A"/>
    <w:rsid w:val="00A278C7"/>
    <w:rsid w:val="00A27B1B"/>
    <w:rsid w:val="00A313B4"/>
    <w:rsid w:val="00A316A3"/>
    <w:rsid w:val="00A32C4D"/>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28D4"/>
    <w:rsid w:val="00AC5A7F"/>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3EF7"/>
    <w:rsid w:val="00B1521D"/>
    <w:rsid w:val="00B16E4C"/>
    <w:rsid w:val="00B1776A"/>
    <w:rsid w:val="00B21324"/>
    <w:rsid w:val="00B236AE"/>
    <w:rsid w:val="00B23C52"/>
    <w:rsid w:val="00B26910"/>
    <w:rsid w:val="00B323C5"/>
    <w:rsid w:val="00B3259A"/>
    <w:rsid w:val="00B32C4B"/>
    <w:rsid w:val="00B34B4F"/>
    <w:rsid w:val="00B36E54"/>
    <w:rsid w:val="00B36E8C"/>
    <w:rsid w:val="00B405C7"/>
    <w:rsid w:val="00B4073B"/>
    <w:rsid w:val="00B423B3"/>
    <w:rsid w:val="00B4245C"/>
    <w:rsid w:val="00B43840"/>
    <w:rsid w:val="00B50505"/>
    <w:rsid w:val="00B5160E"/>
    <w:rsid w:val="00B53FC8"/>
    <w:rsid w:val="00B541AB"/>
    <w:rsid w:val="00B576E8"/>
    <w:rsid w:val="00B6137C"/>
    <w:rsid w:val="00B635F4"/>
    <w:rsid w:val="00B666E1"/>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A049D"/>
    <w:rsid w:val="00BA1A33"/>
    <w:rsid w:val="00BA6CF9"/>
    <w:rsid w:val="00BA78DC"/>
    <w:rsid w:val="00BA797C"/>
    <w:rsid w:val="00BB350F"/>
    <w:rsid w:val="00BB5513"/>
    <w:rsid w:val="00BC07DC"/>
    <w:rsid w:val="00BC1670"/>
    <w:rsid w:val="00BC20CB"/>
    <w:rsid w:val="00BC4422"/>
    <w:rsid w:val="00BD19C0"/>
    <w:rsid w:val="00BD1E1A"/>
    <w:rsid w:val="00BD2838"/>
    <w:rsid w:val="00BD2A80"/>
    <w:rsid w:val="00BD42E0"/>
    <w:rsid w:val="00BD4ED7"/>
    <w:rsid w:val="00BE14AF"/>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30D50"/>
    <w:rsid w:val="00C31F7E"/>
    <w:rsid w:val="00C33977"/>
    <w:rsid w:val="00C35E97"/>
    <w:rsid w:val="00C36C08"/>
    <w:rsid w:val="00C46736"/>
    <w:rsid w:val="00C47D44"/>
    <w:rsid w:val="00C55A47"/>
    <w:rsid w:val="00C562BB"/>
    <w:rsid w:val="00C56E6F"/>
    <w:rsid w:val="00C6327F"/>
    <w:rsid w:val="00C648A9"/>
    <w:rsid w:val="00C654F6"/>
    <w:rsid w:val="00C70350"/>
    <w:rsid w:val="00C72986"/>
    <w:rsid w:val="00C74135"/>
    <w:rsid w:val="00C742E4"/>
    <w:rsid w:val="00C74C15"/>
    <w:rsid w:val="00C75A7D"/>
    <w:rsid w:val="00C76AB1"/>
    <w:rsid w:val="00C76F23"/>
    <w:rsid w:val="00C775DF"/>
    <w:rsid w:val="00C802B0"/>
    <w:rsid w:val="00C8107C"/>
    <w:rsid w:val="00C816CF"/>
    <w:rsid w:val="00C82213"/>
    <w:rsid w:val="00C85D16"/>
    <w:rsid w:val="00C91529"/>
    <w:rsid w:val="00C91558"/>
    <w:rsid w:val="00C91F2F"/>
    <w:rsid w:val="00CA193D"/>
    <w:rsid w:val="00CA30EE"/>
    <w:rsid w:val="00CA5AF1"/>
    <w:rsid w:val="00CB0F75"/>
    <w:rsid w:val="00CB10A7"/>
    <w:rsid w:val="00CB1212"/>
    <w:rsid w:val="00CB1530"/>
    <w:rsid w:val="00CB2E2A"/>
    <w:rsid w:val="00CC12BE"/>
    <w:rsid w:val="00CC380F"/>
    <w:rsid w:val="00CC4BDF"/>
    <w:rsid w:val="00CC634F"/>
    <w:rsid w:val="00CC6B9F"/>
    <w:rsid w:val="00CD3185"/>
    <w:rsid w:val="00CD321C"/>
    <w:rsid w:val="00CD3559"/>
    <w:rsid w:val="00CD514C"/>
    <w:rsid w:val="00CD5392"/>
    <w:rsid w:val="00CD6274"/>
    <w:rsid w:val="00CD7715"/>
    <w:rsid w:val="00CE663E"/>
    <w:rsid w:val="00CE667B"/>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152E"/>
    <w:rsid w:val="00D42610"/>
    <w:rsid w:val="00D441F9"/>
    <w:rsid w:val="00D50D94"/>
    <w:rsid w:val="00D529BF"/>
    <w:rsid w:val="00D53FD5"/>
    <w:rsid w:val="00D54ED7"/>
    <w:rsid w:val="00D5640F"/>
    <w:rsid w:val="00D56D3D"/>
    <w:rsid w:val="00D6031F"/>
    <w:rsid w:val="00D625D0"/>
    <w:rsid w:val="00D62759"/>
    <w:rsid w:val="00D62FFB"/>
    <w:rsid w:val="00D63E5B"/>
    <w:rsid w:val="00D65A69"/>
    <w:rsid w:val="00D6633E"/>
    <w:rsid w:val="00D663F1"/>
    <w:rsid w:val="00D7148C"/>
    <w:rsid w:val="00D77BDA"/>
    <w:rsid w:val="00D80586"/>
    <w:rsid w:val="00D8324C"/>
    <w:rsid w:val="00D841E7"/>
    <w:rsid w:val="00D8487E"/>
    <w:rsid w:val="00D85DA0"/>
    <w:rsid w:val="00D86112"/>
    <w:rsid w:val="00D9376A"/>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C169E"/>
    <w:rsid w:val="00DC2F53"/>
    <w:rsid w:val="00DC3B04"/>
    <w:rsid w:val="00DC53D1"/>
    <w:rsid w:val="00DC5C3B"/>
    <w:rsid w:val="00DC77B0"/>
    <w:rsid w:val="00DC7CC3"/>
    <w:rsid w:val="00DD043E"/>
    <w:rsid w:val="00DD1E07"/>
    <w:rsid w:val="00DD39AA"/>
    <w:rsid w:val="00DD4278"/>
    <w:rsid w:val="00DD4334"/>
    <w:rsid w:val="00DD5668"/>
    <w:rsid w:val="00DE019F"/>
    <w:rsid w:val="00DE100F"/>
    <w:rsid w:val="00DE11BC"/>
    <w:rsid w:val="00DE48AE"/>
    <w:rsid w:val="00DE51C8"/>
    <w:rsid w:val="00DF007F"/>
    <w:rsid w:val="00DF2177"/>
    <w:rsid w:val="00DF523E"/>
    <w:rsid w:val="00DF5D60"/>
    <w:rsid w:val="00E02A0D"/>
    <w:rsid w:val="00E04717"/>
    <w:rsid w:val="00E05D7C"/>
    <w:rsid w:val="00E06E02"/>
    <w:rsid w:val="00E07116"/>
    <w:rsid w:val="00E12130"/>
    <w:rsid w:val="00E17149"/>
    <w:rsid w:val="00E202F8"/>
    <w:rsid w:val="00E203D5"/>
    <w:rsid w:val="00E20D64"/>
    <w:rsid w:val="00E21F81"/>
    <w:rsid w:val="00E22ED4"/>
    <w:rsid w:val="00E23709"/>
    <w:rsid w:val="00E24006"/>
    <w:rsid w:val="00E241AD"/>
    <w:rsid w:val="00E25C12"/>
    <w:rsid w:val="00E272DF"/>
    <w:rsid w:val="00E27D9D"/>
    <w:rsid w:val="00E30B5D"/>
    <w:rsid w:val="00E310C7"/>
    <w:rsid w:val="00E318EA"/>
    <w:rsid w:val="00E3494A"/>
    <w:rsid w:val="00E3505D"/>
    <w:rsid w:val="00E361D8"/>
    <w:rsid w:val="00E377A0"/>
    <w:rsid w:val="00E37B64"/>
    <w:rsid w:val="00E423D4"/>
    <w:rsid w:val="00E43C3B"/>
    <w:rsid w:val="00E52387"/>
    <w:rsid w:val="00E52D02"/>
    <w:rsid w:val="00E541CD"/>
    <w:rsid w:val="00E61871"/>
    <w:rsid w:val="00E61BB7"/>
    <w:rsid w:val="00E626FB"/>
    <w:rsid w:val="00E628E7"/>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429"/>
    <w:rsid w:val="00EB4A03"/>
    <w:rsid w:val="00EB4D43"/>
    <w:rsid w:val="00EB4F4A"/>
    <w:rsid w:val="00EC1124"/>
    <w:rsid w:val="00EC1343"/>
    <w:rsid w:val="00EC4617"/>
    <w:rsid w:val="00EC4978"/>
    <w:rsid w:val="00EC4D82"/>
    <w:rsid w:val="00EC6CB0"/>
    <w:rsid w:val="00EE1783"/>
    <w:rsid w:val="00EE1D96"/>
    <w:rsid w:val="00EE556D"/>
    <w:rsid w:val="00EE7EA1"/>
    <w:rsid w:val="00EF0CE1"/>
    <w:rsid w:val="00F00866"/>
    <w:rsid w:val="00F0358B"/>
    <w:rsid w:val="00F07B61"/>
    <w:rsid w:val="00F07FDB"/>
    <w:rsid w:val="00F113F5"/>
    <w:rsid w:val="00F16684"/>
    <w:rsid w:val="00F17C9D"/>
    <w:rsid w:val="00F21981"/>
    <w:rsid w:val="00F22A12"/>
    <w:rsid w:val="00F234B5"/>
    <w:rsid w:val="00F237A0"/>
    <w:rsid w:val="00F25914"/>
    <w:rsid w:val="00F261E7"/>
    <w:rsid w:val="00F265D9"/>
    <w:rsid w:val="00F3035A"/>
    <w:rsid w:val="00F308D0"/>
    <w:rsid w:val="00F30948"/>
    <w:rsid w:val="00F324FA"/>
    <w:rsid w:val="00F335E3"/>
    <w:rsid w:val="00F33702"/>
    <w:rsid w:val="00F35308"/>
    <w:rsid w:val="00F35CD1"/>
    <w:rsid w:val="00F37473"/>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7071F"/>
    <w:rsid w:val="00F7100B"/>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340BFE"/>
  <w15:chartTrackingRefBased/>
  <w15:docId w15:val="{547C9B65-FE89-420D-9446-0A872E59B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sc.edu/online-writing-center/resources/research/research-paper/essay/" TargetMode="External"/><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iad.edu.in/" TargetMode="Externa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qaa.ac.uk/docs/qaa/subject-benchmark-statements/sbs-art-and-design-17.pdf?sfvrsn=71eef781_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89</_dlc_DocId>
    <_dlc_DocIdUrl xmlns="aad4ebfb-e12b-4649-9fe9-c2cfaad05fb6">
      <Url>https://happywiredcraig.sharepoint.com/sites/kingstonuni-curriculum-management-dev1/_layouts/15/DocIdRedir.aspx?ID=Q2KYXEJVSEAZ-1359712358-4689</Url>
      <Description>Q2KYXEJVSEAZ-1359712358-468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49EA64A-2040-4D03-B416-036A24BECDD0}">
  <ds:schemaRefs>
    <ds:schemaRef ds:uri="http://schemas.openxmlformats.org/officeDocument/2006/bibliography"/>
  </ds:schemaRefs>
</ds:datastoreItem>
</file>

<file path=customXml/itemProps2.xml><?xml version="1.0" encoding="utf-8"?>
<ds:datastoreItem xmlns:ds="http://schemas.openxmlformats.org/officeDocument/2006/customXml" ds:itemID="{0D62ED11-8B7F-4384-9E05-6B003E3A6A70}"/>
</file>

<file path=customXml/itemProps3.xml><?xml version="1.0" encoding="utf-8"?>
<ds:datastoreItem xmlns:ds="http://schemas.openxmlformats.org/officeDocument/2006/customXml" ds:itemID="{E9EB2C83-EAB3-4A84-BBCA-F478C64C363D}"/>
</file>

<file path=customXml/itemProps4.xml><?xml version="1.0" encoding="utf-8"?>
<ds:datastoreItem xmlns:ds="http://schemas.openxmlformats.org/officeDocument/2006/customXml" ds:itemID="{E175BA60-812D-4FD3-8A3E-65590815589B}"/>
</file>

<file path=customXml/itemProps5.xml><?xml version="1.0" encoding="utf-8"?>
<ds:datastoreItem xmlns:ds="http://schemas.openxmlformats.org/officeDocument/2006/customXml" ds:itemID="{35764A1A-574B-4284-828B-6CF7402D637E}"/>
</file>

<file path=docProps/app.xml><?xml version="1.0" encoding="utf-8"?>
<Properties xmlns="http://schemas.openxmlformats.org/officeDocument/2006/extended-properties" xmlns:vt="http://schemas.openxmlformats.org/officeDocument/2006/docPropsVTypes">
  <Template>Normal</Template>
  <TotalTime>1</TotalTime>
  <Pages>13</Pages>
  <Words>6886</Words>
  <Characters>3925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9</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Bissoli Warwick, Nidia P</cp:lastModifiedBy>
  <cp:revision>2</cp:revision>
  <cp:lastPrinted>2016-02-02T13:43:00Z</cp:lastPrinted>
  <dcterms:created xsi:type="dcterms:W3CDTF">2021-05-25T22:30:00Z</dcterms:created>
  <dcterms:modified xsi:type="dcterms:W3CDTF">2021-05-25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_dlc_DocIdItemGuid">
    <vt:lpwstr>fb755bd3-5622-4fbf-93df-15eb9680aabe</vt:lpwstr>
  </property>
</Properties>
</file>